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F41DAA" w14:textId="73B6DA33" w:rsidR="00992A1C" w:rsidRPr="003B77D8" w:rsidRDefault="00B275FF" w:rsidP="00992A1C">
      <w:pPr>
        <w:jc w:val="center"/>
        <w:rPr>
          <w:rFonts w:asciiTheme="minorHAnsi" w:eastAsia="Trebuchet MS" w:hAnsiTheme="minorHAnsi" w:cstheme="minorHAnsi"/>
          <w:b/>
          <w:bCs/>
          <w:color w:val="39B54A" w:themeColor="accent3"/>
          <w:kern w:val="32"/>
          <w:sz w:val="30"/>
          <w:szCs w:val="30"/>
          <w:lang w:val="en-US" w:eastAsia="es-ES"/>
          <w14:ligatures w14:val="standard"/>
        </w:rPr>
      </w:pPr>
      <w:r w:rsidRPr="003B77D8">
        <w:rPr>
          <w:rFonts w:asciiTheme="minorHAnsi" w:eastAsia="Trebuchet MS" w:hAnsiTheme="minorHAnsi" w:cstheme="minorHAnsi"/>
          <w:b/>
          <w:bCs/>
          <w:color w:val="39B54A" w:themeColor="accent3"/>
          <w:kern w:val="32"/>
          <w:sz w:val="30"/>
          <w:szCs w:val="30"/>
          <w:lang w:val="en-US" w:eastAsia="es-ES"/>
          <w14:ligatures w14:val="standard"/>
        </w:rPr>
        <w:t>Declaration of Monitoring and Compliance with Sustainable Development Focal Areas and Safeguards</w:t>
      </w:r>
    </w:p>
    <w:p w14:paraId="64976C6A" w14:textId="0DB49C1D" w:rsidR="0049040E" w:rsidRPr="00D245E1" w:rsidRDefault="00B275FF" w:rsidP="00BF6B81">
      <w:pPr>
        <w:pStyle w:val="Heading1sin"/>
        <w:rPr>
          <w:rFonts w:asciiTheme="minorHAnsi" w:hAnsiTheme="minorHAnsi"/>
          <w:lang w:val="en-US"/>
        </w:rPr>
      </w:pPr>
      <w:r w:rsidRPr="00D245E1">
        <w:rPr>
          <w:rFonts w:asciiTheme="minorHAnsi" w:hAnsiTheme="minorHAnsi"/>
          <w:lang w:val="en-US"/>
        </w:rPr>
        <w:t>Instructions</w:t>
      </w:r>
    </w:p>
    <w:p w14:paraId="2027090F" w14:textId="77777777" w:rsidR="0049040E" w:rsidRPr="005A23AB" w:rsidRDefault="0049040E" w:rsidP="0049040E">
      <w:pPr>
        <w:jc w:val="both"/>
        <w:rPr>
          <w:rFonts w:asciiTheme="minorHAnsi" w:eastAsia="Trebuchet MS" w:hAnsiTheme="minorHAnsi" w:cs="Trebuchet MS"/>
          <w:lang w:val="en-US"/>
        </w:rPr>
      </w:pPr>
    </w:p>
    <w:p w14:paraId="3020CA94" w14:textId="77777777" w:rsidR="00C0372D" w:rsidRPr="006D02AD" w:rsidRDefault="00C0372D" w:rsidP="00372DFB">
      <w:pPr>
        <w:numPr>
          <w:ilvl w:val="0"/>
          <w:numId w:val="21"/>
        </w:numPr>
        <w:ind w:left="284" w:hanging="142"/>
        <w:jc w:val="both"/>
        <w:rPr>
          <w:rFonts w:asciiTheme="minorHAnsi" w:eastAsia="Trebuchet MS" w:hAnsiTheme="minorHAnsi" w:cstheme="minorHAnsi"/>
          <w:iCs/>
          <w:sz w:val="24"/>
          <w:szCs w:val="24"/>
          <w:lang w:val="en-US"/>
        </w:rPr>
      </w:pPr>
      <w:r w:rsidRPr="006D02AD">
        <w:rPr>
          <w:rFonts w:asciiTheme="minorHAnsi" w:eastAsia="Trebuchet MS" w:hAnsiTheme="minorHAnsi" w:cstheme="minorHAnsi"/>
          <w:iCs/>
          <w:sz w:val="24"/>
          <w:szCs w:val="24"/>
          <w:lang w:val="en-US"/>
        </w:rPr>
        <w:t>Form presentation by the signee:</w:t>
      </w:r>
    </w:p>
    <w:p w14:paraId="750852E6" w14:textId="77777777" w:rsidR="00C0372D" w:rsidRPr="006D02AD" w:rsidRDefault="00C0372D" w:rsidP="00372DFB">
      <w:pPr>
        <w:numPr>
          <w:ilvl w:val="1"/>
          <w:numId w:val="21"/>
        </w:numPr>
        <w:ind w:left="567" w:hanging="283"/>
        <w:jc w:val="both"/>
        <w:rPr>
          <w:rFonts w:asciiTheme="minorHAnsi" w:eastAsia="Trebuchet MS" w:hAnsiTheme="minorHAnsi" w:cstheme="minorHAnsi"/>
          <w:iCs/>
          <w:sz w:val="24"/>
          <w:szCs w:val="24"/>
          <w:lang w:val="en-US"/>
        </w:rPr>
      </w:pPr>
      <w:r w:rsidRPr="006D02AD">
        <w:rPr>
          <w:rFonts w:asciiTheme="minorHAnsi" w:eastAsia="Trebuchet MS" w:hAnsiTheme="minorHAnsi" w:cstheme="minorHAnsi"/>
          <w:iCs/>
          <w:sz w:val="24"/>
          <w:szCs w:val="24"/>
          <w:lang w:val="en-US"/>
        </w:rPr>
        <w:t>Calibri 11 points font for base text.</w:t>
      </w:r>
    </w:p>
    <w:p w14:paraId="5B61382A" w14:textId="197CD6D8" w:rsidR="00C0372D" w:rsidRPr="006D02AD" w:rsidRDefault="0051666C" w:rsidP="00372DFB">
      <w:pPr>
        <w:numPr>
          <w:ilvl w:val="1"/>
          <w:numId w:val="21"/>
        </w:numPr>
        <w:ind w:left="567" w:hanging="283"/>
        <w:jc w:val="both"/>
        <w:rPr>
          <w:rFonts w:asciiTheme="minorHAnsi" w:eastAsia="Trebuchet MS" w:hAnsiTheme="minorHAnsi" w:cstheme="minorHAnsi"/>
          <w:iCs/>
          <w:sz w:val="24"/>
          <w:szCs w:val="24"/>
          <w:lang w:val="en-US"/>
        </w:rPr>
      </w:pPr>
      <w:r w:rsidRPr="006D02AD">
        <w:rPr>
          <w:rFonts w:asciiTheme="minorHAnsi" w:eastAsia="Trebuchet MS" w:hAnsiTheme="minorHAnsi" w:cstheme="minorHAnsi"/>
          <w:iCs/>
          <w:sz w:val="24"/>
          <w:szCs w:val="24"/>
          <w:lang w:val="en-US"/>
        </w:rPr>
        <w:t>Format</w:t>
      </w:r>
      <w:r w:rsidR="00C0372D" w:rsidRPr="006D02AD">
        <w:rPr>
          <w:rFonts w:asciiTheme="minorHAnsi" w:eastAsia="Trebuchet MS" w:hAnsiTheme="minorHAnsi" w:cstheme="minorHAnsi"/>
          <w:iCs/>
          <w:sz w:val="24"/>
          <w:szCs w:val="24"/>
          <w:lang w:val="en-US"/>
        </w:rPr>
        <w:t xml:space="preserve"> pdf.</w:t>
      </w:r>
    </w:p>
    <w:p w14:paraId="36666368" w14:textId="063015A2" w:rsidR="0049040E" w:rsidRPr="0055711F" w:rsidRDefault="00C0372D" w:rsidP="00862615">
      <w:pPr>
        <w:numPr>
          <w:ilvl w:val="1"/>
          <w:numId w:val="21"/>
        </w:numPr>
        <w:spacing w:after="120"/>
        <w:ind w:left="567" w:hanging="283"/>
        <w:jc w:val="both"/>
        <w:rPr>
          <w:rFonts w:asciiTheme="minorHAnsi" w:eastAsia="Trebuchet MS" w:hAnsiTheme="minorHAnsi" w:cstheme="minorHAnsi"/>
          <w:iCs/>
          <w:sz w:val="24"/>
          <w:szCs w:val="24"/>
          <w:lang w:val="en-US"/>
        </w:rPr>
      </w:pPr>
      <w:r w:rsidRPr="006D02AD">
        <w:rPr>
          <w:rFonts w:asciiTheme="minorHAnsi" w:eastAsia="Trebuchet MS" w:hAnsiTheme="minorHAnsi" w:cstheme="minorHAnsi"/>
          <w:iCs/>
          <w:sz w:val="24"/>
          <w:szCs w:val="24"/>
          <w:lang w:val="en-US"/>
        </w:rPr>
        <w:t xml:space="preserve">File </w:t>
      </w:r>
      <w:r w:rsidRPr="0055711F">
        <w:rPr>
          <w:rFonts w:asciiTheme="minorHAnsi" w:eastAsia="Trebuchet MS" w:hAnsiTheme="minorHAnsi" w:cstheme="minorHAnsi"/>
          <w:iCs/>
          <w:sz w:val="24"/>
          <w:szCs w:val="24"/>
          <w:lang w:val="en-US"/>
        </w:rPr>
        <w:t>name: Sending date (</w:t>
      </w:r>
      <w:proofErr w:type="spellStart"/>
      <w:r w:rsidRPr="0055711F">
        <w:rPr>
          <w:rFonts w:asciiTheme="minorHAnsi" w:eastAsia="Trebuchet MS" w:hAnsiTheme="minorHAnsi" w:cstheme="minorHAnsi"/>
          <w:iCs/>
          <w:sz w:val="24"/>
          <w:szCs w:val="24"/>
          <w:lang w:val="en-US"/>
        </w:rPr>
        <w:t>yyyy</w:t>
      </w:r>
      <w:proofErr w:type="spellEnd"/>
      <w:r w:rsidRPr="0055711F">
        <w:rPr>
          <w:rFonts w:asciiTheme="minorHAnsi" w:eastAsia="Trebuchet MS" w:hAnsiTheme="minorHAnsi" w:cstheme="minorHAnsi"/>
          <w:iCs/>
          <w:sz w:val="24"/>
          <w:szCs w:val="24"/>
          <w:lang w:val="en-US"/>
        </w:rPr>
        <w:t>-mm-dd)</w:t>
      </w:r>
      <w:r w:rsidRPr="0055711F">
        <w:rPr>
          <w:rStyle w:val="Refdenotaalpie"/>
          <w:rFonts w:asciiTheme="minorHAnsi" w:eastAsia="Trebuchet MS" w:hAnsiTheme="minorHAnsi" w:cstheme="minorHAnsi"/>
          <w:iCs/>
          <w:sz w:val="24"/>
          <w:szCs w:val="24"/>
          <w:lang w:val="en-US"/>
        </w:rPr>
        <w:footnoteReference w:id="2"/>
      </w:r>
      <w:r w:rsidRPr="0055711F">
        <w:rPr>
          <w:rFonts w:asciiTheme="minorHAnsi" w:eastAsia="Trebuchet MS" w:hAnsiTheme="minorHAnsi" w:cstheme="minorHAnsi"/>
          <w:iCs/>
          <w:sz w:val="24"/>
          <w:szCs w:val="24"/>
          <w:lang w:val="en-US"/>
        </w:rPr>
        <w:t>_</w:t>
      </w:r>
      <w:r w:rsidR="003649BF" w:rsidRPr="0055711F">
        <w:rPr>
          <w:rFonts w:asciiTheme="minorHAnsi" w:eastAsia="Trebuchet MS" w:hAnsiTheme="minorHAnsi" w:cstheme="minorHAnsi"/>
          <w:iCs/>
          <w:sz w:val="24"/>
          <w:szCs w:val="24"/>
          <w:lang w:val="en-US"/>
        </w:rPr>
        <w:t xml:space="preserve">Monitoring </w:t>
      </w:r>
      <w:r w:rsidR="00B43F62" w:rsidRPr="0055711F">
        <w:rPr>
          <w:rFonts w:asciiTheme="minorHAnsi" w:eastAsia="Trebuchet MS" w:hAnsiTheme="minorHAnsi" w:cstheme="minorHAnsi"/>
          <w:iCs/>
          <w:sz w:val="24"/>
          <w:szCs w:val="24"/>
          <w:lang w:val="en-US"/>
        </w:rPr>
        <w:t>Safeguards</w:t>
      </w:r>
      <w:r w:rsidR="004866C6" w:rsidRPr="0055711F">
        <w:rPr>
          <w:rFonts w:asciiTheme="minorHAnsi" w:eastAsia="Trebuchet MS" w:hAnsiTheme="minorHAnsi" w:cstheme="minorHAnsi"/>
          <w:iCs/>
          <w:sz w:val="24"/>
          <w:szCs w:val="24"/>
          <w:lang w:val="en-US"/>
        </w:rPr>
        <w:t xml:space="preserve"> statement</w:t>
      </w:r>
      <w:r w:rsidR="00790B14" w:rsidRPr="0055711F">
        <w:rPr>
          <w:rFonts w:asciiTheme="minorHAnsi" w:eastAsia="Trebuchet MS" w:hAnsiTheme="minorHAnsi" w:cstheme="minorHAnsi"/>
          <w:iCs/>
          <w:sz w:val="24"/>
          <w:szCs w:val="24"/>
          <w:lang w:val="en-US"/>
        </w:rPr>
        <w:t>-</w:t>
      </w:r>
      <w:r w:rsidR="004866C6" w:rsidRPr="0055711F">
        <w:rPr>
          <w:rFonts w:asciiTheme="minorHAnsi" w:eastAsia="Trebuchet MS" w:hAnsiTheme="minorHAnsi" w:cstheme="minorHAnsi"/>
          <w:iCs/>
          <w:sz w:val="24"/>
          <w:szCs w:val="24"/>
          <w:lang w:val="en-US"/>
        </w:rPr>
        <w:t>Sp</w:t>
      </w:r>
      <w:r w:rsidR="0049040E" w:rsidRPr="0055711F">
        <w:rPr>
          <w:rFonts w:asciiTheme="minorHAnsi" w:eastAsia="Trebuchet MS" w:hAnsiTheme="minorHAnsi" w:cstheme="minorHAnsi"/>
          <w:iCs/>
          <w:sz w:val="24"/>
          <w:szCs w:val="24"/>
          <w:lang w:val="en-US"/>
        </w:rPr>
        <w:t>_</w:t>
      </w:r>
      <w:r w:rsidR="004866C6" w:rsidRPr="0055711F">
        <w:rPr>
          <w:rFonts w:asciiTheme="minorHAnsi" w:eastAsia="Trebuchet MS" w:hAnsiTheme="minorHAnsi" w:cstheme="minorHAnsi"/>
          <w:iCs/>
          <w:sz w:val="24"/>
          <w:szCs w:val="24"/>
          <w:lang w:val="en-US"/>
        </w:rPr>
        <w:t>ID</w:t>
      </w:r>
      <w:r w:rsidR="0049040E" w:rsidRPr="0055711F">
        <w:rPr>
          <w:rFonts w:asciiTheme="minorHAnsi" w:eastAsia="Trebuchet MS" w:hAnsiTheme="minorHAnsi" w:cstheme="minorHAnsi"/>
          <w:iCs/>
          <w:sz w:val="24"/>
          <w:szCs w:val="24"/>
          <w:lang w:val="en-US"/>
        </w:rPr>
        <w:t>.</w:t>
      </w:r>
      <w:r w:rsidR="00C66680" w:rsidRPr="0055711F">
        <w:rPr>
          <w:rFonts w:asciiTheme="minorHAnsi" w:eastAsia="Trebuchet MS" w:hAnsiTheme="minorHAnsi" w:cstheme="minorHAnsi"/>
          <w:iCs/>
          <w:sz w:val="24"/>
          <w:szCs w:val="24"/>
          <w:lang w:val="en-US"/>
        </w:rPr>
        <w:t>pdf.</w:t>
      </w:r>
      <w:r w:rsidR="0049040E" w:rsidRPr="0055711F">
        <w:rPr>
          <w:rFonts w:asciiTheme="minorHAnsi" w:eastAsia="Trebuchet MS" w:hAnsiTheme="minorHAnsi" w:cstheme="minorHAnsi"/>
          <w:iCs/>
          <w:sz w:val="24"/>
          <w:szCs w:val="24"/>
          <w:lang w:val="en-US"/>
        </w:rPr>
        <w:t xml:space="preserve"> </w:t>
      </w:r>
      <w:r w:rsidR="0051666C" w:rsidRPr="0055711F">
        <w:rPr>
          <w:rFonts w:asciiTheme="minorHAnsi" w:eastAsia="Trebuchet MS" w:hAnsiTheme="minorHAnsi" w:cstheme="minorHAnsi"/>
          <w:iCs/>
          <w:sz w:val="24"/>
          <w:szCs w:val="24"/>
          <w:lang w:val="en-US"/>
        </w:rPr>
        <w:t>Example</w:t>
      </w:r>
      <w:r w:rsidR="0049040E" w:rsidRPr="0055711F">
        <w:rPr>
          <w:rFonts w:asciiTheme="minorHAnsi" w:eastAsia="Trebuchet MS" w:hAnsiTheme="minorHAnsi" w:cstheme="minorHAnsi"/>
          <w:iCs/>
          <w:sz w:val="24"/>
          <w:szCs w:val="24"/>
          <w:lang w:val="en-US"/>
        </w:rPr>
        <w:t xml:space="preserve">: </w:t>
      </w:r>
      <w:r w:rsidR="00651E0A" w:rsidRPr="0055711F">
        <w:rPr>
          <w:rStyle w:val="referenciacar"/>
          <w:rFonts w:cstheme="minorHAnsi"/>
          <w:color w:val="212121"/>
          <w:sz w:val="24"/>
          <w:szCs w:val="24"/>
          <w:lang w:val="en-US"/>
        </w:rPr>
        <w:t>202</w:t>
      </w:r>
      <w:r w:rsidR="001E380D" w:rsidRPr="0055711F">
        <w:rPr>
          <w:rStyle w:val="referenciacar"/>
          <w:rFonts w:cstheme="minorHAnsi"/>
          <w:color w:val="212121"/>
          <w:sz w:val="24"/>
          <w:szCs w:val="24"/>
          <w:lang w:val="en-US"/>
        </w:rPr>
        <w:t>5</w:t>
      </w:r>
      <w:r w:rsidR="00670F45" w:rsidRPr="0055711F">
        <w:rPr>
          <w:rStyle w:val="referenciacar"/>
          <w:rFonts w:cstheme="minorHAnsi"/>
          <w:color w:val="212121"/>
          <w:sz w:val="24"/>
          <w:szCs w:val="24"/>
          <w:lang w:val="en-US"/>
        </w:rPr>
        <w:t>-</w:t>
      </w:r>
      <w:r w:rsidR="0049040E" w:rsidRPr="0055711F">
        <w:rPr>
          <w:rStyle w:val="referenciacar"/>
          <w:rFonts w:cstheme="minorHAnsi"/>
          <w:color w:val="212121"/>
          <w:sz w:val="24"/>
          <w:szCs w:val="24"/>
          <w:lang w:val="en-US"/>
        </w:rPr>
        <w:t>06</w:t>
      </w:r>
      <w:r w:rsidR="00670F45" w:rsidRPr="0055711F">
        <w:rPr>
          <w:rStyle w:val="referenciacar"/>
          <w:rFonts w:cstheme="minorHAnsi"/>
          <w:color w:val="212121"/>
          <w:sz w:val="24"/>
          <w:szCs w:val="24"/>
          <w:lang w:val="en-US"/>
        </w:rPr>
        <w:t>-</w:t>
      </w:r>
      <w:r w:rsidR="00651E0A" w:rsidRPr="0055711F">
        <w:rPr>
          <w:rStyle w:val="referenciacar"/>
          <w:rFonts w:cstheme="minorHAnsi"/>
          <w:color w:val="212121"/>
          <w:sz w:val="24"/>
          <w:szCs w:val="24"/>
          <w:lang w:val="en-US"/>
        </w:rPr>
        <w:t>31</w:t>
      </w:r>
      <w:r w:rsidR="0049040E" w:rsidRPr="0055711F">
        <w:rPr>
          <w:rStyle w:val="referenciacar"/>
          <w:rFonts w:cstheme="minorHAnsi"/>
          <w:color w:val="212121"/>
          <w:sz w:val="24"/>
          <w:szCs w:val="24"/>
          <w:lang w:val="en-US"/>
        </w:rPr>
        <w:t>_</w:t>
      </w:r>
      <w:r w:rsidR="00B42DFA" w:rsidRPr="0055711F">
        <w:rPr>
          <w:rStyle w:val="referenciacar"/>
          <w:rFonts w:cstheme="minorHAnsi"/>
          <w:color w:val="212121"/>
          <w:sz w:val="24"/>
          <w:szCs w:val="24"/>
          <w:lang w:val="en-US"/>
        </w:rPr>
        <w:t xml:space="preserve">Monitoring </w:t>
      </w:r>
      <w:r w:rsidR="007D1066" w:rsidRPr="0055711F">
        <w:rPr>
          <w:rStyle w:val="referenciacar"/>
          <w:rFonts w:cstheme="minorHAnsi"/>
          <w:color w:val="212121"/>
          <w:sz w:val="24"/>
          <w:szCs w:val="24"/>
          <w:lang w:val="en-US"/>
        </w:rPr>
        <w:t>Sa</w:t>
      </w:r>
      <w:r w:rsidR="00610F46" w:rsidRPr="0055711F">
        <w:rPr>
          <w:rStyle w:val="referenciacar"/>
          <w:rFonts w:cstheme="minorHAnsi"/>
          <w:color w:val="212121"/>
          <w:sz w:val="24"/>
          <w:szCs w:val="24"/>
          <w:lang w:val="en-US"/>
        </w:rPr>
        <w:t>f</w:t>
      </w:r>
      <w:r w:rsidR="007D1066" w:rsidRPr="0055711F">
        <w:rPr>
          <w:rStyle w:val="referenciacar"/>
          <w:rFonts w:cstheme="minorHAnsi"/>
          <w:color w:val="212121"/>
          <w:sz w:val="24"/>
          <w:szCs w:val="24"/>
          <w:lang w:val="en-US"/>
        </w:rPr>
        <w:t>eguards statement</w:t>
      </w:r>
      <w:r w:rsidR="00790B14" w:rsidRPr="0055711F">
        <w:rPr>
          <w:rStyle w:val="referenciacar"/>
          <w:rFonts w:cstheme="minorHAnsi"/>
          <w:color w:val="212121"/>
          <w:sz w:val="24"/>
          <w:szCs w:val="24"/>
          <w:lang w:val="en-US"/>
        </w:rPr>
        <w:t>-Sp</w:t>
      </w:r>
      <w:r w:rsidR="0049040E" w:rsidRPr="0055711F">
        <w:rPr>
          <w:rStyle w:val="referenciacar"/>
          <w:rFonts w:cstheme="minorHAnsi"/>
          <w:color w:val="212121"/>
          <w:sz w:val="24"/>
          <w:szCs w:val="24"/>
          <w:lang w:val="en-US"/>
        </w:rPr>
        <w:t>_</w:t>
      </w:r>
      <w:r w:rsidR="007975B0" w:rsidRPr="0055711F">
        <w:rPr>
          <w:rStyle w:val="referenciacar"/>
          <w:rFonts w:cstheme="minorHAnsi"/>
          <w:color w:val="212121"/>
          <w:sz w:val="24"/>
          <w:szCs w:val="24"/>
          <w:lang w:val="en-US"/>
        </w:rPr>
        <w:t>ID</w:t>
      </w:r>
      <w:r w:rsidR="0049040E" w:rsidRPr="0055711F">
        <w:rPr>
          <w:rStyle w:val="referenciacar"/>
          <w:rFonts w:cstheme="minorHAnsi"/>
          <w:color w:val="212121"/>
          <w:sz w:val="24"/>
          <w:szCs w:val="24"/>
          <w:lang w:val="en-US"/>
        </w:rPr>
        <w:t>50.pdf</w:t>
      </w:r>
      <w:r w:rsidR="008D00F0" w:rsidRPr="0055711F">
        <w:rPr>
          <w:rFonts w:asciiTheme="minorHAnsi" w:eastAsia="Trebuchet MS" w:hAnsiTheme="minorHAnsi" w:cstheme="minorHAnsi"/>
          <w:iCs/>
          <w:sz w:val="24"/>
          <w:szCs w:val="24"/>
          <w:lang w:val="en-US"/>
        </w:rPr>
        <w:t>.</w:t>
      </w:r>
    </w:p>
    <w:p w14:paraId="112A13F1" w14:textId="77777777" w:rsidR="00D513A4" w:rsidRPr="0055711F" w:rsidRDefault="00D513A4" w:rsidP="00862615">
      <w:pPr>
        <w:numPr>
          <w:ilvl w:val="0"/>
          <w:numId w:val="21"/>
        </w:numPr>
        <w:spacing w:after="120"/>
        <w:ind w:left="284" w:hanging="142"/>
        <w:jc w:val="both"/>
        <w:rPr>
          <w:rFonts w:asciiTheme="minorHAnsi" w:eastAsia="Trebuchet MS" w:hAnsiTheme="minorHAnsi" w:cstheme="minorHAnsi"/>
          <w:iCs/>
          <w:sz w:val="24"/>
          <w:szCs w:val="24"/>
          <w:lang w:val="en-US"/>
        </w:rPr>
      </w:pPr>
      <w:r w:rsidRPr="0055711F">
        <w:rPr>
          <w:rFonts w:asciiTheme="minorHAnsi" w:eastAsia="Trebuchet MS" w:hAnsiTheme="minorHAnsi" w:cstheme="minorHAnsi"/>
          <w:iCs/>
          <w:sz w:val="24"/>
          <w:szCs w:val="24"/>
          <w:lang w:val="en-US"/>
        </w:rPr>
        <w:t xml:space="preserve">Form filling: </w:t>
      </w:r>
    </w:p>
    <w:p w14:paraId="710AFFC8" w14:textId="476EB727" w:rsidR="00D513A4" w:rsidRPr="0055711F" w:rsidRDefault="00D513A4" w:rsidP="003E2CC3">
      <w:pPr>
        <w:numPr>
          <w:ilvl w:val="1"/>
          <w:numId w:val="24"/>
        </w:numPr>
        <w:spacing w:after="120"/>
        <w:ind w:left="567" w:hanging="283"/>
        <w:jc w:val="both"/>
        <w:rPr>
          <w:rFonts w:asciiTheme="minorHAnsi" w:eastAsia="Trebuchet MS" w:hAnsiTheme="minorHAnsi" w:cstheme="minorHAnsi"/>
          <w:iCs/>
          <w:sz w:val="24"/>
          <w:szCs w:val="24"/>
          <w:lang w:val="en-US"/>
        </w:rPr>
      </w:pPr>
      <w:r w:rsidRPr="0055711F">
        <w:rPr>
          <w:rFonts w:asciiTheme="minorHAnsi" w:eastAsia="Trebuchet MS" w:hAnsiTheme="minorHAnsi" w:cstheme="minorHAnsi"/>
          <w:b/>
          <w:bCs/>
          <w:iCs/>
          <w:sz w:val="24"/>
          <w:szCs w:val="24"/>
          <w:lang w:val="en-US"/>
        </w:rPr>
        <w:t>During the verification stage:</w:t>
      </w:r>
      <w:r w:rsidRPr="0055711F">
        <w:rPr>
          <w:rFonts w:asciiTheme="minorHAnsi" w:eastAsia="Trebuchet MS" w:hAnsiTheme="minorHAnsi" w:cstheme="minorHAnsi"/>
          <w:iCs/>
          <w:sz w:val="24"/>
          <w:szCs w:val="24"/>
          <w:lang w:val="en-US"/>
        </w:rPr>
        <w:t xml:space="preserve"> this statement must be completed, signed, and submitted by the holder or developer of the Climate Change Mitigation Program or Project (CCMP). It must be submitted together with </w:t>
      </w:r>
      <w:r w:rsidRPr="0055711F">
        <w:rPr>
          <w:rFonts w:asciiTheme="minorHAnsi" w:eastAsia="Trebuchet MS" w:hAnsiTheme="minorHAnsi" w:cstheme="minorHAnsi"/>
          <w:i/>
          <w:sz w:val="24"/>
          <w:szCs w:val="24"/>
          <w:lang w:val="en-US"/>
        </w:rPr>
        <w:t>the monitoring report and the safeguards monitoring and compliance report</w:t>
      </w:r>
      <w:r w:rsidRPr="0055711F">
        <w:rPr>
          <w:rStyle w:val="Refdenotaalpie"/>
          <w:rFonts w:asciiTheme="minorHAnsi" w:eastAsia="Trebuchet MS" w:hAnsiTheme="minorHAnsi" w:cstheme="minorHAnsi"/>
          <w:i/>
          <w:sz w:val="24"/>
          <w:szCs w:val="24"/>
          <w:lang w:val="en-US"/>
        </w:rPr>
        <w:footnoteReference w:id="3"/>
      </w:r>
      <w:r w:rsidRPr="0055711F">
        <w:rPr>
          <w:rFonts w:asciiTheme="minorHAnsi" w:eastAsia="Trebuchet MS" w:hAnsiTheme="minorHAnsi" w:cstheme="minorHAnsi"/>
          <w:iCs/>
          <w:sz w:val="24"/>
          <w:szCs w:val="24"/>
          <w:lang w:val="en-US"/>
        </w:rPr>
        <w:t xml:space="preserve">. This statement must also </w:t>
      </w:r>
      <w:r w:rsidRPr="0055711F">
        <w:rPr>
          <w:rFonts w:asciiTheme="minorHAnsi" w:eastAsia="Trebuchet MS" w:hAnsiTheme="minorHAnsi" w:cstheme="minorHAnsi"/>
          <w:b/>
          <w:bCs/>
          <w:iCs/>
          <w:sz w:val="24"/>
          <w:szCs w:val="24"/>
          <w:lang w:val="en-US"/>
        </w:rPr>
        <w:t>be verified, signed, and submitted</w:t>
      </w:r>
      <w:r w:rsidRPr="0055711F">
        <w:rPr>
          <w:rFonts w:asciiTheme="minorHAnsi" w:eastAsia="Trebuchet MS" w:hAnsiTheme="minorHAnsi" w:cstheme="minorHAnsi"/>
          <w:iCs/>
          <w:sz w:val="24"/>
          <w:szCs w:val="24"/>
          <w:lang w:val="en-US"/>
        </w:rPr>
        <w:t xml:space="preserve"> by the VVB, along with the verification report or the joint validation and verification report, when applicable, based on the review of the </w:t>
      </w:r>
      <w:r w:rsidR="00603436" w:rsidRPr="0055711F">
        <w:rPr>
          <w:rFonts w:asciiTheme="minorHAnsi" w:eastAsia="Trebuchet MS" w:hAnsiTheme="minorHAnsi" w:cstheme="minorHAnsi"/>
          <w:b/>
          <w:bCs/>
          <w:i/>
          <w:sz w:val="24"/>
          <w:szCs w:val="24"/>
          <w:lang w:val="en-US"/>
        </w:rPr>
        <w:t>S</w:t>
      </w:r>
      <w:r w:rsidRPr="0055711F">
        <w:rPr>
          <w:rFonts w:asciiTheme="minorHAnsi" w:eastAsia="Trebuchet MS" w:hAnsiTheme="minorHAnsi" w:cstheme="minorHAnsi"/>
          <w:b/>
          <w:bCs/>
          <w:i/>
          <w:sz w:val="24"/>
          <w:szCs w:val="24"/>
          <w:lang w:val="en-US"/>
        </w:rPr>
        <w:t>afeguards monitoring and compliance report</w:t>
      </w:r>
      <w:r w:rsidRPr="0055711F">
        <w:rPr>
          <w:rFonts w:asciiTheme="minorHAnsi" w:eastAsia="Trebuchet MS" w:hAnsiTheme="minorHAnsi" w:cstheme="minorHAnsi"/>
          <w:iCs/>
          <w:sz w:val="24"/>
          <w:szCs w:val="24"/>
          <w:lang w:val="en-US"/>
        </w:rPr>
        <w:t xml:space="preserve"> (which must be referenced in the verification report or in the joint validation and verification report, when applicable).</w:t>
      </w:r>
    </w:p>
    <w:p w14:paraId="1E6E9B28" w14:textId="542EC7D8" w:rsidR="00FB0797" w:rsidRPr="0055711F" w:rsidRDefault="00F025E3" w:rsidP="00F476BD">
      <w:pPr>
        <w:numPr>
          <w:ilvl w:val="0"/>
          <w:numId w:val="21"/>
        </w:numPr>
        <w:spacing w:after="120" w:line="240" w:lineRule="auto"/>
        <w:ind w:left="284" w:hanging="142"/>
        <w:jc w:val="both"/>
        <w:rPr>
          <w:rFonts w:asciiTheme="minorHAnsi" w:eastAsia="Trebuchet MS" w:hAnsiTheme="minorHAnsi" w:cstheme="minorHAnsi"/>
          <w:iCs/>
          <w:sz w:val="24"/>
          <w:szCs w:val="24"/>
          <w:lang w:val="en-US"/>
        </w:rPr>
      </w:pPr>
      <w:r w:rsidRPr="0055711F">
        <w:rPr>
          <w:rFonts w:asciiTheme="minorHAnsi" w:eastAsia="Trebuchet MS" w:hAnsiTheme="minorHAnsi" w:cstheme="minorHAnsi"/>
          <w:iCs/>
          <w:sz w:val="24"/>
          <w:szCs w:val="24"/>
          <w:lang w:val="en-US"/>
        </w:rPr>
        <w:t>Each applicable safeguard reported must be supported with documentary evidence. Such supporting documents are listed in the Safeguards Monitoring Report.</w:t>
      </w:r>
    </w:p>
    <w:p w14:paraId="0AB457D5" w14:textId="77777777" w:rsidR="00161783" w:rsidRPr="0055711F" w:rsidRDefault="00161783" w:rsidP="00F476BD">
      <w:pPr>
        <w:numPr>
          <w:ilvl w:val="0"/>
          <w:numId w:val="21"/>
        </w:numPr>
        <w:spacing w:after="120"/>
        <w:ind w:left="284" w:hanging="142"/>
        <w:jc w:val="both"/>
        <w:rPr>
          <w:rFonts w:asciiTheme="minorHAnsi" w:eastAsia="Trebuchet MS" w:hAnsiTheme="minorHAnsi" w:cstheme="minorHAnsi"/>
          <w:iCs/>
          <w:sz w:val="24"/>
          <w:szCs w:val="24"/>
          <w:lang w:val="en-US"/>
        </w:rPr>
      </w:pPr>
      <w:r w:rsidRPr="0055711F">
        <w:rPr>
          <w:rFonts w:asciiTheme="minorHAnsi" w:eastAsia="Trebuchet MS" w:hAnsiTheme="minorHAnsi" w:cstheme="minorHAnsi"/>
          <w:iCs/>
          <w:sz w:val="24"/>
          <w:szCs w:val="24"/>
          <w:lang w:val="en-US"/>
        </w:rPr>
        <w:t>Generated / associated document</w:t>
      </w:r>
    </w:p>
    <w:p w14:paraId="439A4206" w14:textId="332005D3" w:rsidR="00161783" w:rsidRPr="0055711F" w:rsidRDefault="00EA307B" w:rsidP="00280C45">
      <w:pPr>
        <w:numPr>
          <w:ilvl w:val="1"/>
          <w:numId w:val="21"/>
        </w:numPr>
        <w:ind w:left="567" w:hanging="283"/>
        <w:jc w:val="both"/>
        <w:rPr>
          <w:rFonts w:asciiTheme="minorHAnsi" w:eastAsia="Trebuchet MS" w:hAnsiTheme="minorHAnsi" w:cstheme="minorHAnsi"/>
          <w:iCs/>
          <w:sz w:val="24"/>
          <w:szCs w:val="24"/>
          <w:lang w:val="en-US"/>
        </w:rPr>
      </w:pPr>
      <w:r w:rsidRPr="0055711F">
        <w:rPr>
          <w:rFonts w:asciiTheme="minorHAnsi" w:eastAsia="Trebuchet MS" w:hAnsiTheme="minorHAnsi" w:cstheme="minorHAnsi"/>
          <w:iCs/>
          <w:sz w:val="24"/>
          <w:szCs w:val="24"/>
          <w:lang w:val="en-US"/>
        </w:rPr>
        <w:t>Sections in verified monitoring reports, where the application and the performance/results of the risk mitigation measures are described and evaluated.</w:t>
      </w:r>
    </w:p>
    <w:p w14:paraId="0FE3AA23" w14:textId="1C77F844" w:rsidR="00161783" w:rsidRPr="0055711F" w:rsidRDefault="000377C8" w:rsidP="00280C45">
      <w:pPr>
        <w:numPr>
          <w:ilvl w:val="1"/>
          <w:numId w:val="21"/>
        </w:numPr>
        <w:ind w:left="567" w:hanging="283"/>
        <w:jc w:val="both"/>
        <w:rPr>
          <w:rFonts w:asciiTheme="minorHAnsi" w:eastAsia="Trebuchet MS" w:hAnsiTheme="minorHAnsi" w:cstheme="minorHAnsi"/>
          <w:iCs/>
          <w:sz w:val="24"/>
          <w:szCs w:val="24"/>
          <w:lang w:val="en-US"/>
        </w:rPr>
      </w:pPr>
      <w:r w:rsidRPr="0055711F">
        <w:rPr>
          <w:rFonts w:asciiTheme="minorHAnsi" w:eastAsia="Trebuchet MS" w:hAnsiTheme="minorHAnsi" w:cstheme="minorHAnsi"/>
          <w:iCs/>
          <w:sz w:val="24"/>
          <w:szCs w:val="24"/>
          <w:lang w:val="en-US"/>
        </w:rPr>
        <w:t>S</w:t>
      </w:r>
      <w:r w:rsidR="00161783" w:rsidRPr="0055711F">
        <w:rPr>
          <w:rFonts w:asciiTheme="minorHAnsi" w:eastAsia="Trebuchet MS" w:hAnsiTheme="minorHAnsi" w:cstheme="minorHAnsi"/>
          <w:iCs/>
          <w:sz w:val="24"/>
          <w:szCs w:val="24"/>
          <w:lang w:val="en-US"/>
        </w:rPr>
        <w:t>afeguard compliance report.</w:t>
      </w:r>
    </w:p>
    <w:p w14:paraId="3A1C0CE6" w14:textId="0A3F8EBC" w:rsidR="00B03135" w:rsidRPr="0055711F" w:rsidRDefault="000377C8" w:rsidP="0050616C">
      <w:pPr>
        <w:numPr>
          <w:ilvl w:val="1"/>
          <w:numId w:val="21"/>
        </w:numPr>
        <w:spacing w:after="120"/>
        <w:ind w:left="567" w:hanging="283"/>
        <w:jc w:val="both"/>
        <w:rPr>
          <w:rFonts w:asciiTheme="minorHAnsi" w:eastAsia="Trebuchet MS" w:hAnsiTheme="minorHAnsi" w:cstheme="minorHAnsi"/>
          <w:iCs/>
          <w:sz w:val="24"/>
          <w:szCs w:val="24"/>
          <w:lang w:val="en-US"/>
        </w:rPr>
      </w:pPr>
      <w:r w:rsidRPr="0055711F">
        <w:rPr>
          <w:rFonts w:asciiTheme="minorHAnsi" w:eastAsia="Trebuchet MS" w:hAnsiTheme="minorHAnsi" w:cstheme="minorHAnsi"/>
          <w:iCs/>
          <w:sz w:val="24"/>
          <w:szCs w:val="24"/>
          <w:lang w:val="en-US"/>
        </w:rPr>
        <w:t>Other documents or sections included in documents, as necessary.</w:t>
      </w:r>
    </w:p>
    <w:p w14:paraId="0F29ADE7" w14:textId="17CEAA82" w:rsidR="00FD5030" w:rsidRPr="0055711F" w:rsidRDefault="00D62184" w:rsidP="0050616C">
      <w:pPr>
        <w:numPr>
          <w:ilvl w:val="0"/>
          <w:numId w:val="21"/>
        </w:numPr>
        <w:spacing w:after="120"/>
        <w:ind w:left="284" w:hanging="142"/>
        <w:jc w:val="both"/>
        <w:rPr>
          <w:rFonts w:asciiTheme="minorHAnsi" w:eastAsia="Trebuchet MS" w:hAnsiTheme="minorHAnsi" w:cstheme="minorHAnsi"/>
          <w:iCs/>
          <w:sz w:val="24"/>
          <w:szCs w:val="24"/>
          <w:lang w:val="en-US"/>
        </w:rPr>
      </w:pPr>
      <w:r w:rsidRPr="0055711F">
        <w:rPr>
          <w:rFonts w:asciiTheme="minorHAnsi" w:eastAsia="Trebuchet MS" w:hAnsiTheme="minorHAnsi" w:cstheme="minorHAnsi"/>
          <w:iCs/>
          <w:sz w:val="24"/>
          <w:szCs w:val="24"/>
          <w:lang w:val="en-US"/>
        </w:rPr>
        <w:t>Audit of this declaration</w:t>
      </w:r>
      <w:r w:rsidR="00D12970" w:rsidRPr="0055711F">
        <w:rPr>
          <w:rFonts w:asciiTheme="minorHAnsi" w:eastAsia="Trebuchet MS" w:hAnsiTheme="minorHAnsi" w:cstheme="minorHAnsi"/>
          <w:iCs/>
          <w:sz w:val="24"/>
          <w:szCs w:val="24"/>
          <w:lang w:val="en-US"/>
        </w:rPr>
        <w:t xml:space="preserve"> </w:t>
      </w:r>
    </w:p>
    <w:p w14:paraId="51216612" w14:textId="49C220D8" w:rsidR="00164459" w:rsidRPr="00835F7B" w:rsidRDefault="00164459" w:rsidP="00FB0797">
      <w:pPr>
        <w:numPr>
          <w:ilvl w:val="1"/>
          <w:numId w:val="21"/>
        </w:numPr>
        <w:ind w:left="567" w:hanging="283"/>
        <w:jc w:val="both"/>
        <w:rPr>
          <w:rFonts w:asciiTheme="minorHAnsi" w:eastAsia="Trebuchet MS" w:hAnsiTheme="minorHAnsi" w:cstheme="minorHAnsi"/>
          <w:iCs/>
          <w:sz w:val="24"/>
          <w:szCs w:val="24"/>
          <w:lang w:val="en-US"/>
        </w:rPr>
      </w:pPr>
      <w:r w:rsidRPr="0055711F">
        <w:rPr>
          <w:rFonts w:asciiTheme="minorHAnsi" w:eastAsia="Trebuchet MS" w:hAnsiTheme="minorHAnsi" w:cstheme="minorHAnsi"/>
          <w:b/>
          <w:bCs/>
          <w:iCs/>
          <w:sz w:val="24"/>
          <w:szCs w:val="24"/>
          <w:lang w:val="en-US"/>
        </w:rPr>
        <w:t>During the verification stage:</w:t>
      </w:r>
      <w:r w:rsidRPr="0055711F">
        <w:rPr>
          <w:rFonts w:asciiTheme="minorHAnsi" w:eastAsia="Trebuchet MS" w:hAnsiTheme="minorHAnsi" w:cstheme="minorHAnsi"/>
          <w:iCs/>
          <w:sz w:val="24"/>
          <w:szCs w:val="24"/>
          <w:lang w:val="en-US"/>
        </w:rPr>
        <w:t xml:space="preserve"> The VVB in charge of the verification or joint validation and verification event, as applicable, must review the compliance of this declaration with the </w:t>
      </w:r>
      <w:r w:rsidRPr="0055711F">
        <w:rPr>
          <w:rFonts w:asciiTheme="minorHAnsi" w:eastAsia="Trebuchet MS" w:hAnsiTheme="minorHAnsi" w:cstheme="minorHAnsi"/>
          <w:b/>
          <w:bCs/>
          <w:i/>
          <w:sz w:val="24"/>
          <w:szCs w:val="24"/>
          <w:lang w:val="en-US"/>
        </w:rPr>
        <w:t xml:space="preserve">Safeguarding Principles and Procedures of </w:t>
      </w:r>
      <w:proofErr w:type="spellStart"/>
      <w:r w:rsidRPr="0055711F">
        <w:rPr>
          <w:rFonts w:asciiTheme="minorHAnsi" w:eastAsia="Trebuchet MS" w:hAnsiTheme="minorHAnsi" w:cstheme="minorHAnsi"/>
          <w:b/>
          <w:bCs/>
          <w:i/>
          <w:sz w:val="24"/>
          <w:szCs w:val="24"/>
          <w:lang w:val="en-US"/>
        </w:rPr>
        <w:t>Cercarbono's</w:t>
      </w:r>
      <w:proofErr w:type="spellEnd"/>
      <w:r w:rsidRPr="0055711F">
        <w:rPr>
          <w:rFonts w:asciiTheme="minorHAnsi" w:eastAsia="Trebuchet MS" w:hAnsiTheme="minorHAnsi" w:cstheme="minorHAnsi"/>
          <w:b/>
          <w:bCs/>
          <w:i/>
          <w:sz w:val="24"/>
          <w:szCs w:val="24"/>
          <w:lang w:val="en-US"/>
        </w:rPr>
        <w:t xml:space="preserve"> Certification </w:t>
      </w:r>
      <w:proofErr w:type="spellStart"/>
      <w:r w:rsidRPr="0055711F">
        <w:rPr>
          <w:rFonts w:asciiTheme="minorHAnsi" w:eastAsia="Trebuchet MS" w:hAnsiTheme="minorHAnsi" w:cstheme="minorHAnsi"/>
          <w:b/>
          <w:bCs/>
          <w:i/>
          <w:sz w:val="24"/>
          <w:szCs w:val="24"/>
          <w:lang w:val="en-US"/>
        </w:rPr>
        <w:t>Programme</w:t>
      </w:r>
      <w:proofErr w:type="spellEnd"/>
      <w:r w:rsidRPr="0055711F">
        <w:rPr>
          <w:rFonts w:asciiTheme="minorHAnsi" w:eastAsia="Trebuchet MS" w:hAnsiTheme="minorHAnsi" w:cstheme="minorHAnsi"/>
          <w:iCs/>
          <w:sz w:val="24"/>
          <w:szCs w:val="24"/>
          <w:lang w:val="en-US"/>
        </w:rPr>
        <w:t>, as well as verify the monitoring of risks, the mitigation and risk management plans, and the sections of the monitoring reports where the application and results of control measures are indicated, as established in the monitoring and safeguard compliance report.</w:t>
      </w:r>
    </w:p>
    <w:p w14:paraId="4C66D357" w14:textId="031A31D0" w:rsidR="00164459" w:rsidRPr="0055711F" w:rsidRDefault="00164459" w:rsidP="00D65FD3">
      <w:pPr>
        <w:jc w:val="both"/>
        <w:rPr>
          <w:rFonts w:asciiTheme="minorHAnsi" w:eastAsia="Trebuchet MS" w:hAnsiTheme="minorHAnsi" w:cstheme="minorHAnsi"/>
          <w:iCs/>
          <w:sz w:val="24"/>
          <w:szCs w:val="24"/>
          <w:lang w:val="en-US"/>
        </w:rPr>
      </w:pPr>
      <w:r w:rsidRPr="0055711F">
        <w:rPr>
          <w:rFonts w:asciiTheme="minorHAnsi" w:eastAsia="Trebuchet MS" w:hAnsiTheme="minorHAnsi" w:cstheme="minorHAnsi"/>
          <w:iCs/>
          <w:sz w:val="24"/>
          <w:szCs w:val="24"/>
          <w:lang w:val="en-US"/>
        </w:rPr>
        <w:lastRenderedPageBreak/>
        <w:t xml:space="preserve">This declaration </w:t>
      </w:r>
      <w:r w:rsidR="00F20A14" w:rsidRPr="0055711F">
        <w:rPr>
          <w:rFonts w:asciiTheme="minorHAnsi" w:eastAsia="Trebuchet MS" w:hAnsiTheme="minorHAnsi" w:cstheme="minorHAnsi"/>
          <w:iCs/>
          <w:sz w:val="24"/>
          <w:szCs w:val="24"/>
          <w:lang w:val="en-US"/>
        </w:rPr>
        <w:t>shall</w:t>
      </w:r>
      <w:r w:rsidRPr="0055711F">
        <w:rPr>
          <w:rFonts w:asciiTheme="minorHAnsi" w:eastAsia="Trebuchet MS" w:hAnsiTheme="minorHAnsi" w:cstheme="minorHAnsi"/>
          <w:iCs/>
          <w:sz w:val="24"/>
          <w:szCs w:val="24"/>
          <w:lang w:val="en-US"/>
        </w:rPr>
        <w:t xml:space="preserve"> be supported by:</w:t>
      </w:r>
    </w:p>
    <w:p w14:paraId="08BA20C7" w14:textId="3C2797A7" w:rsidR="00C27D0C" w:rsidRPr="0055711F" w:rsidRDefault="00B006CD" w:rsidP="00D65FD3">
      <w:pPr>
        <w:pStyle w:val="Prrafodelista"/>
        <w:numPr>
          <w:ilvl w:val="0"/>
          <w:numId w:val="22"/>
        </w:numPr>
        <w:spacing w:line="240" w:lineRule="auto"/>
        <w:ind w:left="284" w:hanging="284"/>
        <w:jc w:val="both"/>
        <w:rPr>
          <w:rFonts w:asciiTheme="minorHAnsi" w:eastAsia="Trebuchet MS" w:hAnsiTheme="minorHAnsi" w:cstheme="minorHAnsi"/>
          <w:iCs/>
          <w:sz w:val="24"/>
          <w:szCs w:val="24"/>
          <w:lang w:val="en-US"/>
        </w:rPr>
      </w:pPr>
      <w:r w:rsidRPr="0055711F">
        <w:rPr>
          <w:rFonts w:asciiTheme="minorHAnsi" w:eastAsia="Trebuchet MS" w:hAnsiTheme="minorHAnsi" w:cstheme="minorHAnsi"/>
          <w:iCs/>
          <w:sz w:val="24"/>
          <w:szCs w:val="24"/>
          <w:lang w:val="en-US"/>
        </w:rPr>
        <w:t>Safeguard compliance report.</w:t>
      </w:r>
    </w:p>
    <w:p w14:paraId="20157AA4" w14:textId="01B7ECFB" w:rsidR="00396B98" w:rsidRPr="006D02AD" w:rsidRDefault="00B006CD" w:rsidP="00D65FD3">
      <w:pPr>
        <w:pStyle w:val="Prrafodelista"/>
        <w:numPr>
          <w:ilvl w:val="0"/>
          <w:numId w:val="22"/>
        </w:numPr>
        <w:spacing w:line="240" w:lineRule="auto"/>
        <w:ind w:left="284" w:hanging="284"/>
        <w:jc w:val="both"/>
        <w:rPr>
          <w:rFonts w:asciiTheme="minorHAnsi" w:eastAsia="Trebuchet MS" w:hAnsiTheme="minorHAnsi" w:cstheme="minorHAnsi"/>
          <w:iCs/>
          <w:sz w:val="24"/>
          <w:szCs w:val="24"/>
          <w:lang w:val="en-US"/>
        </w:rPr>
      </w:pPr>
      <w:r w:rsidRPr="006D02AD">
        <w:rPr>
          <w:rFonts w:asciiTheme="minorHAnsi" w:eastAsia="Trebuchet MS" w:hAnsiTheme="minorHAnsi" w:cstheme="minorHAnsi"/>
          <w:iCs/>
          <w:sz w:val="24"/>
          <w:szCs w:val="24"/>
          <w:lang w:val="en-US"/>
        </w:rPr>
        <w:t>Monitoring and safeguard compliance report.</w:t>
      </w:r>
    </w:p>
    <w:p w14:paraId="5CF61D45" w14:textId="77777777" w:rsidR="0049538E" w:rsidRPr="00B01CB2" w:rsidRDefault="0049538E" w:rsidP="00B01CB2">
      <w:pPr>
        <w:jc w:val="both"/>
        <w:rPr>
          <w:rFonts w:asciiTheme="minorHAnsi" w:eastAsia="Trebuchet MS" w:hAnsiTheme="minorHAnsi" w:cstheme="minorHAnsi"/>
          <w:iCs/>
          <w:sz w:val="12"/>
          <w:szCs w:val="12"/>
          <w:lang w:val="en-US"/>
        </w:rPr>
      </w:pPr>
    </w:p>
    <w:p w14:paraId="702EAE8B" w14:textId="3582511F" w:rsidR="00BE6492" w:rsidRPr="00B01CB2" w:rsidRDefault="00B006CD" w:rsidP="00B01CB2">
      <w:pPr>
        <w:spacing w:after="120"/>
        <w:jc w:val="both"/>
        <w:rPr>
          <w:rFonts w:asciiTheme="minorHAnsi" w:eastAsia="Trebuchet MS" w:hAnsiTheme="minorHAnsi" w:cstheme="minorHAnsi"/>
          <w:i/>
          <w:iCs/>
          <w:color w:val="39B54A" w:themeColor="accent3"/>
          <w:kern w:val="32"/>
          <w:sz w:val="24"/>
          <w:szCs w:val="24"/>
          <w:u w:val="single"/>
          <w:lang w:val="en-US" w:eastAsia="es-ES"/>
          <w14:ligatures w14:val="standard"/>
        </w:rPr>
        <w:sectPr w:rsidR="00BE6492" w:rsidRPr="00B01CB2" w:rsidSect="00835F7B">
          <w:headerReference w:type="default" r:id="rId11"/>
          <w:footerReference w:type="default" r:id="rId12"/>
          <w:headerReference w:type="first" r:id="rId13"/>
          <w:footerReference w:type="first" r:id="rId14"/>
          <w:pgSz w:w="12240" w:h="15840"/>
          <w:pgMar w:top="1418" w:right="1701" w:bottom="851" w:left="1701" w:header="425" w:footer="0" w:gutter="0"/>
          <w:pgNumType w:start="1"/>
          <w:cols w:space="708"/>
          <w:titlePg/>
          <w:docGrid w:linePitch="360"/>
        </w:sectPr>
      </w:pPr>
      <w:r w:rsidRPr="00B01CB2">
        <w:rPr>
          <w:rFonts w:asciiTheme="minorHAnsi" w:eastAsia="Trebuchet MS" w:hAnsiTheme="minorHAnsi" w:cstheme="minorHAnsi"/>
          <w:i/>
          <w:iCs/>
          <w:color w:val="39B54A" w:themeColor="accent3"/>
          <w:kern w:val="32"/>
          <w:sz w:val="24"/>
          <w:szCs w:val="24"/>
          <w:u w:val="single"/>
          <w:lang w:val="en-US" w:eastAsia="es-ES"/>
          <w14:ligatures w14:val="standard"/>
        </w:rPr>
        <w:t>This instruction section must be removed when submitting the document.</w:t>
      </w:r>
    </w:p>
    <w:p w14:paraId="60BE42A6" w14:textId="6F08DC07" w:rsidR="0058484E" w:rsidRPr="00385295" w:rsidRDefault="00E103F5" w:rsidP="00901CB2">
      <w:pPr>
        <w:spacing w:after="120"/>
        <w:jc w:val="center"/>
        <w:rPr>
          <w:rFonts w:asciiTheme="minorHAnsi" w:eastAsia="Trebuchet MS" w:hAnsiTheme="minorHAnsi" w:cstheme="minorHAnsi"/>
          <w:b/>
          <w:bCs/>
          <w:color w:val="39B54A" w:themeColor="accent3"/>
          <w:kern w:val="32"/>
          <w:sz w:val="30"/>
          <w:szCs w:val="30"/>
          <w:lang w:val="en-US" w:eastAsia="es-ES"/>
          <w14:ligatures w14:val="standard"/>
        </w:rPr>
      </w:pPr>
      <w:r w:rsidRPr="00385295">
        <w:rPr>
          <w:rFonts w:asciiTheme="minorHAnsi" w:eastAsia="Trebuchet MS" w:hAnsiTheme="minorHAnsi" w:cstheme="minorHAnsi"/>
          <w:b/>
          <w:bCs/>
          <w:color w:val="39B54A" w:themeColor="accent3"/>
          <w:kern w:val="32"/>
          <w:sz w:val="30"/>
          <w:szCs w:val="30"/>
          <w:lang w:val="en-US" w:eastAsia="es-ES"/>
          <w14:ligatures w14:val="standard"/>
        </w:rPr>
        <w:lastRenderedPageBreak/>
        <w:t>Sustainable Development Foc</w:t>
      </w:r>
      <w:r w:rsidR="002F0968" w:rsidRPr="00385295">
        <w:rPr>
          <w:rFonts w:asciiTheme="minorHAnsi" w:eastAsia="Trebuchet MS" w:hAnsiTheme="minorHAnsi" w:cstheme="minorHAnsi"/>
          <w:b/>
          <w:bCs/>
          <w:color w:val="39B54A" w:themeColor="accent3"/>
          <w:kern w:val="32"/>
          <w:sz w:val="30"/>
          <w:szCs w:val="30"/>
          <w:lang w:val="en-US" w:eastAsia="es-ES"/>
          <w14:ligatures w14:val="standard"/>
        </w:rPr>
        <w:t>us</w:t>
      </w:r>
      <w:r w:rsidRPr="00385295">
        <w:rPr>
          <w:rFonts w:asciiTheme="minorHAnsi" w:eastAsia="Trebuchet MS" w:hAnsiTheme="minorHAnsi" w:cstheme="minorHAnsi"/>
          <w:b/>
          <w:bCs/>
          <w:color w:val="39B54A" w:themeColor="accent3"/>
          <w:kern w:val="32"/>
          <w:sz w:val="30"/>
          <w:szCs w:val="30"/>
          <w:lang w:val="en-US" w:eastAsia="es-ES"/>
          <w14:ligatures w14:val="standard"/>
        </w:rPr>
        <w:t xml:space="preserve"> Areas and Safeguards</w:t>
      </w:r>
      <w:r w:rsidR="002F0968" w:rsidRPr="00385295">
        <w:rPr>
          <w:rFonts w:asciiTheme="minorHAnsi" w:eastAsia="Trebuchet MS" w:hAnsiTheme="minorHAnsi" w:cstheme="minorHAnsi"/>
          <w:b/>
          <w:bCs/>
          <w:color w:val="39B54A" w:themeColor="accent3"/>
          <w:kern w:val="32"/>
          <w:sz w:val="30"/>
          <w:szCs w:val="30"/>
          <w:lang w:val="en-US" w:eastAsia="es-ES"/>
          <w14:ligatures w14:val="standard"/>
        </w:rPr>
        <w:t xml:space="preserve"> Monitoring and Compliance Statement</w:t>
      </w:r>
    </w:p>
    <w:p w14:paraId="191549D5" w14:textId="77777777" w:rsidR="0058484E" w:rsidRPr="006D02AD" w:rsidRDefault="0058484E">
      <w:pPr>
        <w:rPr>
          <w:rFonts w:asciiTheme="minorHAnsi" w:hAnsiTheme="minorHAnsi" w:cstheme="minorHAnsi"/>
          <w:sz w:val="24"/>
          <w:szCs w:val="24"/>
          <w:lang w:val="en-US"/>
        </w:rPr>
      </w:pPr>
    </w:p>
    <w:tbl>
      <w:tblPr>
        <w:tblStyle w:val="Tablaconcuadrcula"/>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3935"/>
        <w:gridCol w:w="8373"/>
      </w:tblGrid>
      <w:tr w:rsidR="0049040E" w:rsidRPr="006D02AD" w14:paraId="11634557" w14:textId="77777777" w:rsidTr="00BC30EA">
        <w:trPr>
          <w:gridBefore w:val="1"/>
          <w:wBefore w:w="142" w:type="dxa"/>
          <w:trHeight w:val="323"/>
        </w:trPr>
        <w:tc>
          <w:tcPr>
            <w:tcW w:w="3935" w:type="dxa"/>
          </w:tcPr>
          <w:p w14:paraId="756F89DC" w14:textId="72D0D879" w:rsidR="0049040E" w:rsidRPr="006D02AD" w:rsidRDefault="00BC30EA" w:rsidP="008026A5">
            <w:pPr>
              <w:rPr>
                <w:rFonts w:asciiTheme="minorHAnsi" w:eastAsia="Trebuchet MS" w:hAnsiTheme="minorHAnsi" w:cstheme="minorHAnsi"/>
                <w:b/>
                <w:iCs/>
                <w:color w:val="39B54A" w:themeColor="accent3"/>
                <w:sz w:val="24"/>
                <w:szCs w:val="24"/>
                <w:lang w:val="en-US"/>
              </w:rPr>
            </w:pPr>
            <w:r w:rsidRPr="006D02AD">
              <w:rPr>
                <w:rFonts w:asciiTheme="minorHAnsi" w:eastAsia="Trebuchet MS" w:hAnsiTheme="minorHAnsi" w:cstheme="minorHAnsi"/>
                <w:b/>
                <w:iCs/>
                <w:color w:val="39B54A" w:themeColor="accent3"/>
                <w:sz w:val="24"/>
                <w:szCs w:val="24"/>
                <w:lang w:val="en-US"/>
              </w:rPr>
              <w:t>CCMP name</w:t>
            </w:r>
          </w:p>
        </w:tc>
        <w:tc>
          <w:tcPr>
            <w:tcW w:w="8373" w:type="dxa"/>
            <w:tcBorders>
              <w:bottom w:val="single" w:sz="4" w:space="0" w:color="auto"/>
            </w:tcBorders>
          </w:tcPr>
          <w:p w14:paraId="5308BDB9" w14:textId="77777777" w:rsidR="0049040E" w:rsidRPr="006D02AD" w:rsidRDefault="0049040E" w:rsidP="008026A5">
            <w:pPr>
              <w:rPr>
                <w:rFonts w:asciiTheme="minorHAnsi" w:eastAsia="Trebuchet MS" w:hAnsiTheme="minorHAnsi" w:cstheme="minorHAnsi"/>
                <w:b/>
                <w:iCs/>
                <w:color w:val="6AA84F"/>
                <w:sz w:val="24"/>
                <w:szCs w:val="24"/>
                <w:lang w:val="en-US"/>
              </w:rPr>
            </w:pPr>
          </w:p>
        </w:tc>
      </w:tr>
      <w:tr w:rsidR="001E3156" w:rsidRPr="006D02AD" w14:paraId="13CB4880" w14:textId="77777777" w:rsidTr="00BC30EA">
        <w:trPr>
          <w:trHeight w:val="308"/>
        </w:trPr>
        <w:tc>
          <w:tcPr>
            <w:tcW w:w="4077" w:type="dxa"/>
            <w:gridSpan w:val="2"/>
          </w:tcPr>
          <w:p w14:paraId="31BA306C" w14:textId="6F9927BA" w:rsidR="001E3156" w:rsidRPr="006D02AD" w:rsidRDefault="008E38A0" w:rsidP="00B30DAF">
            <w:pPr>
              <w:ind w:left="142"/>
              <w:rPr>
                <w:rFonts w:asciiTheme="minorHAnsi" w:eastAsia="Trebuchet MS" w:hAnsiTheme="minorHAnsi" w:cstheme="minorHAnsi"/>
                <w:b/>
                <w:iCs/>
                <w:color w:val="39B54A" w:themeColor="accent3"/>
                <w:sz w:val="24"/>
                <w:szCs w:val="24"/>
                <w:lang w:val="en-US"/>
              </w:rPr>
            </w:pPr>
            <w:r w:rsidRPr="006D02AD">
              <w:rPr>
                <w:rFonts w:asciiTheme="minorHAnsi" w:eastAsia="Trebuchet MS" w:hAnsiTheme="minorHAnsi" w:cstheme="minorHAnsi"/>
                <w:b/>
                <w:iCs/>
                <w:color w:val="39B54A" w:themeColor="accent3"/>
                <w:sz w:val="24"/>
                <w:szCs w:val="24"/>
                <w:lang w:val="en-US"/>
              </w:rPr>
              <w:t>CCMP holder</w:t>
            </w:r>
          </w:p>
        </w:tc>
        <w:tc>
          <w:tcPr>
            <w:tcW w:w="8373" w:type="dxa"/>
            <w:tcBorders>
              <w:top w:val="single" w:sz="4" w:space="0" w:color="auto"/>
              <w:bottom w:val="single" w:sz="4" w:space="0" w:color="auto"/>
            </w:tcBorders>
          </w:tcPr>
          <w:p w14:paraId="4EE073E7" w14:textId="77777777" w:rsidR="001E3156" w:rsidRPr="006D02AD" w:rsidRDefault="001E3156" w:rsidP="008026A5">
            <w:pPr>
              <w:rPr>
                <w:rFonts w:asciiTheme="minorHAnsi" w:eastAsia="Trebuchet MS" w:hAnsiTheme="minorHAnsi" w:cstheme="minorHAnsi"/>
                <w:b/>
                <w:iCs/>
                <w:color w:val="6AA84F"/>
                <w:sz w:val="24"/>
                <w:szCs w:val="24"/>
                <w:lang w:val="en-US"/>
              </w:rPr>
            </w:pPr>
          </w:p>
        </w:tc>
      </w:tr>
      <w:tr w:rsidR="0049040E" w:rsidRPr="00B7122F" w14:paraId="5AE1A0FA" w14:textId="77777777" w:rsidTr="00BC30EA">
        <w:trPr>
          <w:gridBefore w:val="1"/>
          <w:wBefore w:w="142" w:type="dxa"/>
          <w:trHeight w:val="308"/>
        </w:trPr>
        <w:tc>
          <w:tcPr>
            <w:tcW w:w="3935" w:type="dxa"/>
          </w:tcPr>
          <w:p w14:paraId="42FE4908" w14:textId="77777777" w:rsidR="00BC30EA" w:rsidRPr="006D02AD" w:rsidRDefault="00BC30EA" w:rsidP="008026A5">
            <w:pPr>
              <w:rPr>
                <w:rFonts w:asciiTheme="minorHAnsi" w:eastAsia="Trebuchet MS" w:hAnsiTheme="minorHAnsi" w:cstheme="minorHAnsi"/>
                <w:b/>
                <w:iCs/>
                <w:color w:val="39B54A" w:themeColor="accent3"/>
                <w:sz w:val="24"/>
                <w:szCs w:val="24"/>
                <w:lang w:val="en-US"/>
              </w:rPr>
            </w:pPr>
            <w:r w:rsidRPr="006D02AD">
              <w:rPr>
                <w:rFonts w:asciiTheme="minorHAnsi" w:eastAsia="Trebuchet MS" w:hAnsiTheme="minorHAnsi" w:cstheme="minorHAnsi"/>
                <w:b/>
                <w:iCs/>
                <w:color w:val="39B54A" w:themeColor="accent3"/>
                <w:sz w:val="24"/>
                <w:szCs w:val="24"/>
                <w:lang w:val="en-US"/>
              </w:rPr>
              <w:t xml:space="preserve">Verification period </w:t>
            </w:r>
          </w:p>
          <w:p w14:paraId="2867D9FF" w14:textId="69CEF0F1" w:rsidR="0049040E" w:rsidRPr="006D02AD" w:rsidRDefault="00BC30EA" w:rsidP="008026A5">
            <w:pPr>
              <w:rPr>
                <w:rFonts w:asciiTheme="minorHAnsi" w:eastAsia="Trebuchet MS" w:hAnsiTheme="minorHAnsi" w:cstheme="minorHAnsi"/>
                <w:b/>
                <w:iCs/>
                <w:color w:val="39B54A" w:themeColor="accent3"/>
                <w:sz w:val="24"/>
                <w:szCs w:val="24"/>
                <w:lang w:val="en-US"/>
              </w:rPr>
            </w:pPr>
            <w:r w:rsidRPr="006D02AD">
              <w:rPr>
                <w:rFonts w:asciiTheme="minorHAnsi" w:eastAsia="Trebuchet MS" w:hAnsiTheme="minorHAnsi" w:cstheme="minorHAnsi"/>
                <w:b/>
                <w:iCs/>
                <w:color w:val="39B54A" w:themeColor="accent3"/>
                <w:sz w:val="24"/>
                <w:szCs w:val="24"/>
                <w:lang w:val="en-US"/>
              </w:rPr>
              <w:t>(</w:t>
            </w:r>
            <w:proofErr w:type="spellStart"/>
            <w:r w:rsidRPr="006D02AD">
              <w:rPr>
                <w:rFonts w:asciiTheme="minorHAnsi" w:eastAsia="Trebuchet MS" w:hAnsiTheme="minorHAnsi" w:cstheme="minorHAnsi"/>
                <w:b/>
                <w:iCs/>
                <w:color w:val="39B54A" w:themeColor="accent3"/>
                <w:sz w:val="24"/>
                <w:szCs w:val="24"/>
                <w:lang w:val="en-US"/>
              </w:rPr>
              <w:t>day.month.year</w:t>
            </w:r>
            <w:proofErr w:type="spellEnd"/>
            <w:r w:rsidRPr="006D02AD">
              <w:rPr>
                <w:rFonts w:asciiTheme="minorHAnsi" w:eastAsia="Trebuchet MS" w:hAnsiTheme="minorHAnsi" w:cstheme="minorHAnsi"/>
                <w:b/>
                <w:iCs/>
                <w:color w:val="39B54A" w:themeColor="accent3"/>
                <w:sz w:val="24"/>
                <w:szCs w:val="24"/>
                <w:lang w:val="en-US"/>
              </w:rPr>
              <w:t xml:space="preserve"> to </w:t>
            </w:r>
            <w:proofErr w:type="spellStart"/>
            <w:r w:rsidRPr="006D02AD">
              <w:rPr>
                <w:rFonts w:asciiTheme="minorHAnsi" w:eastAsia="Trebuchet MS" w:hAnsiTheme="minorHAnsi" w:cstheme="minorHAnsi"/>
                <w:b/>
                <w:iCs/>
                <w:color w:val="39B54A" w:themeColor="accent3"/>
                <w:sz w:val="24"/>
                <w:szCs w:val="24"/>
                <w:lang w:val="en-US"/>
              </w:rPr>
              <w:t>day.month.year</w:t>
            </w:r>
            <w:proofErr w:type="spellEnd"/>
            <w:r w:rsidRPr="006D02AD">
              <w:rPr>
                <w:rFonts w:asciiTheme="minorHAnsi" w:eastAsia="Trebuchet MS" w:hAnsiTheme="minorHAnsi" w:cstheme="minorHAnsi"/>
                <w:b/>
                <w:iCs/>
                <w:color w:val="39B54A" w:themeColor="accent3"/>
                <w:sz w:val="24"/>
                <w:szCs w:val="24"/>
                <w:lang w:val="en-US"/>
              </w:rPr>
              <w:t>)</w:t>
            </w:r>
          </w:p>
        </w:tc>
        <w:tc>
          <w:tcPr>
            <w:tcW w:w="8373" w:type="dxa"/>
            <w:tcBorders>
              <w:top w:val="single" w:sz="4" w:space="0" w:color="auto"/>
              <w:bottom w:val="single" w:sz="4" w:space="0" w:color="auto"/>
            </w:tcBorders>
          </w:tcPr>
          <w:p w14:paraId="3322D8BD" w14:textId="77777777" w:rsidR="0049040E" w:rsidRPr="006D02AD" w:rsidRDefault="0049040E" w:rsidP="008026A5">
            <w:pPr>
              <w:rPr>
                <w:rFonts w:asciiTheme="minorHAnsi" w:eastAsia="Trebuchet MS" w:hAnsiTheme="minorHAnsi" w:cstheme="minorHAnsi"/>
                <w:b/>
                <w:iCs/>
                <w:color w:val="6AA84F"/>
                <w:sz w:val="24"/>
                <w:szCs w:val="24"/>
                <w:lang w:val="en-US"/>
              </w:rPr>
            </w:pPr>
          </w:p>
        </w:tc>
      </w:tr>
      <w:tr w:rsidR="0049040E" w:rsidRPr="006D02AD" w14:paraId="5F96B892" w14:textId="77777777" w:rsidTr="00BC30EA">
        <w:trPr>
          <w:gridBefore w:val="1"/>
          <w:wBefore w:w="142" w:type="dxa"/>
          <w:trHeight w:val="323"/>
        </w:trPr>
        <w:tc>
          <w:tcPr>
            <w:tcW w:w="3935" w:type="dxa"/>
          </w:tcPr>
          <w:p w14:paraId="1CE97A41" w14:textId="2381AF77" w:rsidR="0049040E" w:rsidRPr="006D02AD" w:rsidRDefault="00BC30EA" w:rsidP="008026A5">
            <w:pPr>
              <w:rPr>
                <w:rFonts w:asciiTheme="minorHAnsi" w:eastAsia="Trebuchet MS" w:hAnsiTheme="minorHAnsi" w:cstheme="minorHAnsi"/>
                <w:b/>
                <w:iCs/>
                <w:color w:val="39B54A" w:themeColor="accent3"/>
                <w:sz w:val="24"/>
                <w:szCs w:val="24"/>
                <w:lang w:val="en-US"/>
              </w:rPr>
            </w:pPr>
            <w:r w:rsidRPr="006D02AD">
              <w:rPr>
                <w:rFonts w:asciiTheme="minorHAnsi" w:eastAsia="Trebuchet MS" w:hAnsiTheme="minorHAnsi" w:cstheme="minorHAnsi"/>
                <w:b/>
                <w:iCs/>
                <w:color w:val="39B54A" w:themeColor="accent3"/>
                <w:sz w:val="24"/>
                <w:szCs w:val="24"/>
                <w:lang w:val="en-US"/>
              </w:rPr>
              <w:t>Report date</w:t>
            </w:r>
          </w:p>
        </w:tc>
        <w:tc>
          <w:tcPr>
            <w:tcW w:w="8373" w:type="dxa"/>
            <w:tcBorders>
              <w:top w:val="single" w:sz="4" w:space="0" w:color="auto"/>
              <w:bottom w:val="single" w:sz="4" w:space="0" w:color="auto"/>
            </w:tcBorders>
          </w:tcPr>
          <w:p w14:paraId="4403C483" w14:textId="77777777" w:rsidR="0049040E" w:rsidRPr="006D02AD" w:rsidRDefault="0049040E" w:rsidP="008026A5">
            <w:pPr>
              <w:rPr>
                <w:rFonts w:asciiTheme="minorHAnsi" w:eastAsia="Trebuchet MS" w:hAnsiTheme="minorHAnsi" w:cstheme="minorHAnsi"/>
                <w:b/>
                <w:iCs/>
                <w:color w:val="6AA84F"/>
                <w:sz w:val="24"/>
                <w:szCs w:val="24"/>
                <w:lang w:val="en-US"/>
              </w:rPr>
            </w:pPr>
          </w:p>
        </w:tc>
      </w:tr>
    </w:tbl>
    <w:p w14:paraId="7B9BC119" w14:textId="77777777" w:rsidR="00E053C3" w:rsidRPr="006D02AD" w:rsidRDefault="00E053C3" w:rsidP="00E053C3">
      <w:pPr>
        <w:rPr>
          <w:rFonts w:asciiTheme="minorHAnsi" w:hAnsiTheme="minorHAnsi" w:cstheme="minorHAnsi"/>
          <w:sz w:val="24"/>
          <w:szCs w:val="24"/>
          <w:lang w:val="en-US" w:eastAsia="es-ES"/>
        </w:rPr>
      </w:pPr>
    </w:p>
    <w:p w14:paraId="65F7E285" w14:textId="7BB393C0" w:rsidR="00952C92" w:rsidRDefault="00405B64" w:rsidP="001749A9">
      <w:pPr>
        <w:ind w:right="389"/>
        <w:jc w:val="both"/>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The CCMP ___</w:t>
      </w:r>
      <w:r w:rsidRPr="006D02AD">
        <w:rPr>
          <w:rFonts w:asciiTheme="minorHAnsi" w:hAnsiTheme="minorHAnsi" w:cstheme="minorHAnsi"/>
          <w:i/>
          <w:iCs/>
          <w:sz w:val="24"/>
          <w:szCs w:val="24"/>
          <w:u w:val="single"/>
          <w:lang w:val="en-US" w:eastAsia="es-ES"/>
        </w:rPr>
        <w:t>(Name of the CCMP)</w:t>
      </w:r>
      <w:r w:rsidRPr="006D02AD">
        <w:rPr>
          <w:rFonts w:asciiTheme="minorHAnsi" w:hAnsiTheme="minorHAnsi" w:cstheme="minorHAnsi"/>
          <w:sz w:val="24"/>
          <w:szCs w:val="24"/>
          <w:lang w:val="en-US" w:eastAsia="es-ES"/>
        </w:rPr>
        <w:t xml:space="preserve">_______________________, registered under the Cercarbono voluntary carbon certification </w:t>
      </w:r>
      <w:proofErr w:type="spellStart"/>
      <w:r w:rsidRPr="006D02AD">
        <w:rPr>
          <w:rFonts w:asciiTheme="minorHAnsi" w:hAnsiTheme="minorHAnsi" w:cstheme="minorHAnsi"/>
          <w:sz w:val="24"/>
          <w:szCs w:val="24"/>
          <w:lang w:val="en-US" w:eastAsia="es-ES"/>
        </w:rPr>
        <w:t>programme</w:t>
      </w:r>
      <w:proofErr w:type="spellEnd"/>
      <w:r w:rsidRPr="006D02AD">
        <w:rPr>
          <w:rFonts w:asciiTheme="minorHAnsi" w:hAnsiTheme="minorHAnsi" w:cstheme="minorHAnsi"/>
          <w:sz w:val="24"/>
          <w:szCs w:val="24"/>
          <w:lang w:val="en-US" w:eastAsia="es-ES"/>
        </w:rPr>
        <w:t xml:space="preserve"> with ID </w:t>
      </w:r>
      <w:r w:rsidRPr="006D02AD">
        <w:rPr>
          <w:rFonts w:asciiTheme="minorHAnsi" w:hAnsiTheme="minorHAnsi" w:cstheme="minorHAnsi"/>
          <w:i/>
          <w:iCs/>
          <w:sz w:val="24"/>
          <w:szCs w:val="24"/>
          <w:u w:val="single"/>
          <w:lang w:val="en-US" w:eastAsia="es-ES"/>
        </w:rPr>
        <w:t>XXXX</w:t>
      </w:r>
      <w:r w:rsidRPr="006D02AD">
        <w:rPr>
          <w:rFonts w:asciiTheme="minorHAnsi" w:hAnsiTheme="minorHAnsi" w:cstheme="minorHAnsi"/>
          <w:sz w:val="24"/>
          <w:szCs w:val="24"/>
          <w:lang w:val="en-US" w:eastAsia="es-ES"/>
        </w:rPr>
        <w:t>, represented by ___</w:t>
      </w:r>
      <w:r w:rsidRPr="006D02AD">
        <w:rPr>
          <w:rFonts w:asciiTheme="minorHAnsi" w:hAnsiTheme="minorHAnsi" w:cstheme="minorHAnsi"/>
          <w:i/>
          <w:iCs/>
          <w:sz w:val="24"/>
          <w:szCs w:val="24"/>
          <w:u w:val="single"/>
          <w:lang w:val="en-US" w:eastAsia="es-ES"/>
        </w:rPr>
        <w:t>(Name of the person signing the declaration)_______</w:t>
      </w:r>
      <w:r w:rsidRPr="006D02AD">
        <w:rPr>
          <w:rFonts w:asciiTheme="minorHAnsi" w:hAnsiTheme="minorHAnsi" w:cstheme="minorHAnsi"/>
          <w:sz w:val="24"/>
          <w:szCs w:val="24"/>
          <w:lang w:val="en-US" w:eastAsia="es-ES"/>
        </w:rPr>
        <w:t>, hereby declares that the aforementioned CCMP is committed to presenting evidence as required during the various processes involved in the certification cycle under the Cercarbono standard, regarding the analysis, compliance, and observance of the safeguards applicable to the type of CCMP, and of the focus areas of sustainable development criteria listed below, related to the activities connected to the monitoring of the implementation of the aforementioned CCMP</w:t>
      </w:r>
      <w:r w:rsidR="00D145E1" w:rsidRPr="006D02AD">
        <w:rPr>
          <w:rFonts w:asciiTheme="minorHAnsi" w:hAnsiTheme="minorHAnsi" w:cstheme="minorHAnsi"/>
          <w:sz w:val="24"/>
          <w:szCs w:val="24"/>
          <w:lang w:val="en-US" w:eastAsia="es-ES"/>
        </w:rPr>
        <w:t>:</w:t>
      </w:r>
      <w:r w:rsidR="00D145E1" w:rsidRPr="006D02AD">
        <w:rPr>
          <w:rFonts w:asciiTheme="minorHAnsi" w:hAnsiTheme="minorHAnsi" w:cstheme="minorHAnsi"/>
          <w:sz w:val="24"/>
          <w:szCs w:val="24"/>
          <w:u w:val="single"/>
          <w:lang w:val="en-US" w:eastAsia="es-ES"/>
        </w:rPr>
        <w:t xml:space="preserve">     </w:t>
      </w:r>
      <w:r w:rsidR="00D145E1" w:rsidRPr="006D02AD">
        <w:rPr>
          <w:rFonts w:asciiTheme="minorHAnsi" w:hAnsiTheme="minorHAnsi" w:cstheme="minorHAnsi"/>
          <w:sz w:val="24"/>
          <w:szCs w:val="24"/>
          <w:lang w:val="en-US" w:eastAsia="es-ES"/>
        </w:rPr>
        <w:t xml:space="preserve"> </w:t>
      </w:r>
    </w:p>
    <w:p w14:paraId="09EE2353" w14:textId="77777777" w:rsidR="00952C92" w:rsidRPr="00AF6EA9" w:rsidRDefault="00952C92" w:rsidP="001749A9">
      <w:pPr>
        <w:ind w:right="389"/>
        <w:jc w:val="both"/>
        <w:rPr>
          <w:rFonts w:asciiTheme="minorHAnsi" w:hAnsiTheme="minorHAnsi" w:cstheme="minorHAnsi"/>
          <w:sz w:val="12"/>
          <w:szCs w:val="12"/>
          <w:lang w:val="en-US" w:eastAsia="es-ES"/>
        </w:rPr>
      </w:pPr>
    </w:p>
    <w:tbl>
      <w:tblPr>
        <w:tblStyle w:val="Tablaconcuadrcula1clara-nfasis3"/>
        <w:tblW w:w="0" w:type="auto"/>
        <w:tblBorders>
          <w:top w:val="single" w:sz="4" w:space="0" w:color="1C5A24" w:themeColor="accent3" w:themeShade="80"/>
          <w:left w:val="single" w:sz="4" w:space="0" w:color="1C5A24" w:themeColor="accent3" w:themeShade="80"/>
          <w:bottom w:val="single" w:sz="4" w:space="0" w:color="1C5A24" w:themeColor="accent3" w:themeShade="80"/>
          <w:right w:val="single" w:sz="4" w:space="0" w:color="1C5A24" w:themeColor="accent3" w:themeShade="80"/>
          <w:insideH w:val="single" w:sz="4" w:space="0" w:color="1C5A24" w:themeColor="accent3" w:themeShade="80"/>
          <w:insideV w:val="single" w:sz="4" w:space="0" w:color="1C5A24" w:themeColor="accent3" w:themeShade="80"/>
        </w:tblBorders>
        <w:tblCellMar>
          <w:top w:w="57" w:type="dxa"/>
          <w:bottom w:w="57" w:type="dxa"/>
        </w:tblCellMar>
        <w:tblLook w:val="04A0" w:firstRow="1" w:lastRow="0" w:firstColumn="1" w:lastColumn="0" w:noHBand="0" w:noVBand="1"/>
      </w:tblPr>
      <w:tblGrid>
        <w:gridCol w:w="1683"/>
        <w:gridCol w:w="2140"/>
        <w:gridCol w:w="2409"/>
        <w:gridCol w:w="2969"/>
        <w:gridCol w:w="3402"/>
      </w:tblGrid>
      <w:tr w:rsidR="00DE63FD" w:rsidRPr="00B7122F" w14:paraId="19066F50" w14:textId="54BF5906" w:rsidTr="00ED1C50">
        <w:trPr>
          <w:cnfStyle w:val="100000000000" w:firstRow="1" w:lastRow="0" w:firstColumn="0" w:lastColumn="0" w:oddVBand="0" w:evenVBand="0" w:oddHBand="0" w:evenHBand="0" w:firstRowFirstColumn="0" w:firstRowLastColumn="0" w:lastRowFirstColumn="0" w:lastRowLastColumn="0"/>
          <w:trHeight w:val="917"/>
          <w:tblHeader/>
        </w:trPr>
        <w:tc>
          <w:tcPr>
            <w:cnfStyle w:val="001000000000" w:firstRow="0" w:lastRow="0" w:firstColumn="1" w:lastColumn="0" w:oddVBand="0" w:evenVBand="0" w:oddHBand="0" w:evenHBand="0" w:firstRowFirstColumn="0" w:firstRowLastColumn="0" w:lastRowFirstColumn="0" w:lastRowLastColumn="0"/>
            <w:tcW w:w="1683" w:type="dxa"/>
            <w:tcBorders>
              <w:bottom w:val="none" w:sz="0" w:space="0" w:color="auto"/>
            </w:tcBorders>
            <w:shd w:val="clear" w:color="auto" w:fill="39B54A" w:themeFill="accent3"/>
            <w:vAlign w:val="center"/>
          </w:tcPr>
          <w:p w14:paraId="6B7EFBAD" w14:textId="1EF2B1A7" w:rsidR="00DE63FD" w:rsidRPr="006D02AD" w:rsidRDefault="00953F1D" w:rsidP="00F63085">
            <w:pPr>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Safeguards</w:t>
            </w:r>
          </w:p>
        </w:tc>
        <w:tc>
          <w:tcPr>
            <w:tcW w:w="2140" w:type="dxa"/>
            <w:tcBorders>
              <w:bottom w:val="none" w:sz="0" w:space="0" w:color="auto"/>
            </w:tcBorders>
            <w:shd w:val="clear" w:color="auto" w:fill="39B54A" w:themeFill="accent3"/>
            <w:vAlign w:val="center"/>
          </w:tcPr>
          <w:p w14:paraId="2AA50D92" w14:textId="5F4CBD12" w:rsidR="00DE63FD" w:rsidRPr="006D02AD" w:rsidRDefault="00953F1D" w:rsidP="00F6308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Safeguards component</w:t>
            </w:r>
          </w:p>
        </w:tc>
        <w:tc>
          <w:tcPr>
            <w:tcW w:w="2409" w:type="dxa"/>
            <w:tcBorders>
              <w:bottom w:val="none" w:sz="0" w:space="0" w:color="auto"/>
            </w:tcBorders>
            <w:shd w:val="clear" w:color="auto" w:fill="39B54A" w:themeFill="accent3"/>
            <w:vAlign w:val="center"/>
          </w:tcPr>
          <w:p w14:paraId="015B4E2C" w14:textId="6D5174D5" w:rsidR="00DE63FD" w:rsidRPr="006D02AD" w:rsidRDefault="00953F1D" w:rsidP="00F6308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Element</w:t>
            </w:r>
          </w:p>
        </w:tc>
        <w:tc>
          <w:tcPr>
            <w:tcW w:w="2969" w:type="dxa"/>
            <w:tcBorders>
              <w:bottom w:val="none" w:sz="0" w:space="0" w:color="auto"/>
            </w:tcBorders>
            <w:shd w:val="clear" w:color="auto" w:fill="39B54A" w:themeFill="accent3"/>
            <w:vAlign w:val="center"/>
          </w:tcPr>
          <w:p w14:paraId="6CABD1AA" w14:textId="1EC4139D" w:rsidR="00DE63FD" w:rsidRPr="006D02AD" w:rsidRDefault="00953F1D" w:rsidP="00D40001">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Identified Risk</w:t>
            </w:r>
            <w:r w:rsidR="00F63A95" w:rsidRPr="006D02AD">
              <w:rPr>
                <w:rStyle w:val="Refdenotaalpie"/>
                <w:rFonts w:asciiTheme="minorHAnsi" w:hAnsiTheme="minorHAnsi" w:cstheme="minorHAnsi"/>
                <w:sz w:val="24"/>
                <w:szCs w:val="24"/>
                <w:lang w:val="en-US" w:eastAsia="es-ES"/>
              </w:rPr>
              <w:footnoteReference w:id="4"/>
            </w:r>
          </w:p>
        </w:tc>
        <w:tc>
          <w:tcPr>
            <w:tcW w:w="3402" w:type="dxa"/>
            <w:tcBorders>
              <w:bottom w:val="none" w:sz="0" w:space="0" w:color="auto"/>
            </w:tcBorders>
            <w:shd w:val="clear" w:color="auto" w:fill="39B54A" w:themeFill="accent3"/>
            <w:vAlign w:val="center"/>
          </w:tcPr>
          <w:p w14:paraId="4BC70B5A" w14:textId="787B7C0B" w:rsidR="00DE63FD" w:rsidRPr="006D02AD" w:rsidRDefault="000924F7" w:rsidP="00D40001">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L</w:t>
            </w:r>
            <w:r w:rsidR="00240FBA" w:rsidRPr="006D02AD">
              <w:rPr>
                <w:rFonts w:asciiTheme="minorHAnsi" w:hAnsiTheme="minorHAnsi" w:cstheme="minorHAnsi"/>
                <w:sz w:val="24"/>
                <w:szCs w:val="24"/>
                <w:lang w:val="en-US" w:eastAsia="es-ES"/>
              </w:rPr>
              <w:t>evel of compliance (Yes–No–Partially–Not Applicable)</w:t>
            </w:r>
            <w:r w:rsidR="00F63A95" w:rsidRPr="006D02AD">
              <w:rPr>
                <w:rStyle w:val="Refdenotaalpie"/>
                <w:rFonts w:asciiTheme="minorHAnsi" w:hAnsiTheme="minorHAnsi" w:cstheme="minorHAnsi"/>
                <w:sz w:val="24"/>
                <w:szCs w:val="24"/>
                <w:lang w:val="en-US" w:eastAsia="es-ES"/>
              </w:rPr>
              <w:footnoteReference w:id="5"/>
            </w:r>
          </w:p>
        </w:tc>
      </w:tr>
      <w:tr w:rsidR="001F5D83" w:rsidRPr="00B7122F" w14:paraId="4251A8D8" w14:textId="3F27228B" w:rsidTr="00ED1C50">
        <w:trPr>
          <w:trHeight w:val="321"/>
        </w:trPr>
        <w:tc>
          <w:tcPr>
            <w:cnfStyle w:val="001000000000" w:firstRow="0" w:lastRow="0" w:firstColumn="1" w:lastColumn="0" w:oddVBand="0" w:evenVBand="0" w:oddHBand="0" w:evenHBand="0" w:firstRowFirstColumn="0" w:firstRowLastColumn="0" w:lastRowFirstColumn="0" w:lastRowLastColumn="0"/>
            <w:tcW w:w="1683" w:type="dxa"/>
            <w:vMerge w:val="restart"/>
            <w:shd w:val="clear" w:color="auto" w:fill="FFFFFF" w:themeFill="background1"/>
          </w:tcPr>
          <w:p w14:paraId="26E903CD" w14:textId="4BC940D1" w:rsidR="001F5D83" w:rsidRPr="003948D5" w:rsidRDefault="00240FBA" w:rsidP="00F63085">
            <w:pPr>
              <w:rPr>
                <w:rFonts w:asciiTheme="minorHAnsi" w:hAnsiTheme="minorHAnsi" w:cstheme="minorHAnsi"/>
                <w:sz w:val="24"/>
                <w:szCs w:val="24"/>
                <w:lang w:val="en-US" w:eastAsia="es-ES"/>
              </w:rPr>
            </w:pPr>
            <w:r w:rsidRPr="003948D5">
              <w:rPr>
                <w:rFonts w:asciiTheme="minorHAnsi" w:hAnsiTheme="minorHAnsi" w:cstheme="minorHAnsi"/>
                <w:sz w:val="24"/>
                <w:szCs w:val="24"/>
                <w:lang w:val="en-US" w:eastAsia="es-ES"/>
              </w:rPr>
              <w:t>Institutional</w:t>
            </w:r>
          </w:p>
        </w:tc>
        <w:tc>
          <w:tcPr>
            <w:tcW w:w="2140" w:type="dxa"/>
            <w:vMerge w:val="restart"/>
            <w:shd w:val="clear" w:color="auto" w:fill="FFFFFF" w:themeFill="background1"/>
          </w:tcPr>
          <w:p w14:paraId="5443A65A" w14:textId="5B3B3180" w:rsidR="001F5D83" w:rsidRPr="006D02AD" w:rsidRDefault="00240FBA" w:rsidP="005D4D8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1. Alignment with international agreements and national regulations.</w:t>
            </w:r>
          </w:p>
        </w:tc>
        <w:tc>
          <w:tcPr>
            <w:tcW w:w="2409" w:type="dxa"/>
            <w:vMerge w:val="restart"/>
            <w:shd w:val="clear" w:color="auto" w:fill="FFFFFF" w:themeFill="background1"/>
          </w:tcPr>
          <w:p w14:paraId="6D8CE787" w14:textId="2081DDF1" w:rsidR="001F5D83" w:rsidRPr="006D02AD" w:rsidRDefault="00417174" w:rsidP="0064571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4"/>
                <w:szCs w:val="24"/>
                <w:lang w:val="en-US" w:eastAsia="es-ES"/>
              </w:rPr>
            </w:pPr>
            <w:r w:rsidRPr="006D02AD">
              <w:rPr>
                <w:rFonts w:asciiTheme="minorHAnsi" w:hAnsiTheme="minorHAnsi" w:cstheme="minorHAnsi"/>
                <w:sz w:val="24"/>
                <w:szCs w:val="24"/>
                <w:lang w:val="en-US" w:eastAsia="es-ES"/>
              </w:rPr>
              <w:t>1.1. Review and compliance with international agreements.</w:t>
            </w:r>
          </w:p>
        </w:tc>
        <w:tc>
          <w:tcPr>
            <w:tcW w:w="2969" w:type="dxa"/>
            <w:shd w:val="clear" w:color="auto" w:fill="FFFFFF" w:themeFill="background1"/>
          </w:tcPr>
          <w:p w14:paraId="430B5EBF" w14:textId="33898F5C" w:rsidR="001F5D83" w:rsidRPr="006D02AD" w:rsidRDefault="001F5D83" w:rsidP="00F6308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4"/>
                <w:szCs w:val="24"/>
                <w:lang w:val="en-US" w:eastAsia="es-ES"/>
              </w:rPr>
            </w:pPr>
          </w:p>
        </w:tc>
        <w:tc>
          <w:tcPr>
            <w:tcW w:w="3402" w:type="dxa"/>
            <w:shd w:val="clear" w:color="auto" w:fill="FFFFFF" w:themeFill="background1"/>
          </w:tcPr>
          <w:p w14:paraId="5B64F42E" w14:textId="5CC99115" w:rsidR="001F5D83" w:rsidRPr="006D02AD" w:rsidRDefault="001F5D83" w:rsidP="00F6308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4"/>
                <w:szCs w:val="24"/>
                <w:lang w:val="en-US" w:eastAsia="es-ES"/>
              </w:rPr>
            </w:pPr>
          </w:p>
        </w:tc>
      </w:tr>
      <w:tr w:rsidR="001F5D83" w:rsidRPr="00B7122F" w14:paraId="76F3B4A8" w14:textId="77777777" w:rsidTr="00ED1C50">
        <w:tc>
          <w:tcPr>
            <w:cnfStyle w:val="001000000000" w:firstRow="0" w:lastRow="0" w:firstColumn="1" w:lastColumn="0" w:oddVBand="0" w:evenVBand="0" w:oddHBand="0" w:evenHBand="0" w:firstRowFirstColumn="0" w:firstRowLastColumn="0" w:lastRowFirstColumn="0" w:lastRowLastColumn="0"/>
            <w:tcW w:w="1683" w:type="dxa"/>
            <w:vMerge/>
          </w:tcPr>
          <w:p w14:paraId="5F1BB485" w14:textId="77777777" w:rsidR="001F5D83" w:rsidRPr="006D02AD" w:rsidRDefault="001F5D83" w:rsidP="00F63085">
            <w:pPr>
              <w:rPr>
                <w:rFonts w:asciiTheme="minorHAnsi" w:hAnsiTheme="minorHAnsi" w:cstheme="minorHAnsi"/>
                <w:b w:val="0"/>
                <w:bCs w:val="0"/>
                <w:sz w:val="24"/>
                <w:szCs w:val="24"/>
                <w:lang w:val="en-US" w:eastAsia="es-ES"/>
              </w:rPr>
            </w:pPr>
          </w:p>
        </w:tc>
        <w:tc>
          <w:tcPr>
            <w:tcW w:w="2140" w:type="dxa"/>
            <w:vMerge/>
          </w:tcPr>
          <w:p w14:paraId="44E931B3" w14:textId="77777777" w:rsidR="001F5D83" w:rsidRPr="006D02AD" w:rsidRDefault="001F5D83" w:rsidP="00F6308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6AF46889" w14:textId="77777777" w:rsidR="001F5D83" w:rsidRPr="006D02AD" w:rsidRDefault="001F5D83" w:rsidP="00F6308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tcPr>
          <w:p w14:paraId="30B45C31" w14:textId="77777777" w:rsidR="001F5D83" w:rsidRPr="006D02AD" w:rsidRDefault="001F5D83" w:rsidP="00F6308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tcPr>
          <w:p w14:paraId="12418764" w14:textId="77777777" w:rsidR="001F5D83" w:rsidRPr="006D02AD" w:rsidRDefault="001F5D83" w:rsidP="00F6308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1F5D83" w:rsidRPr="00B7122F" w14:paraId="62F5D8E7" w14:textId="77777777" w:rsidTr="00ED1C50">
        <w:tc>
          <w:tcPr>
            <w:cnfStyle w:val="001000000000" w:firstRow="0" w:lastRow="0" w:firstColumn="1" w:lastColumn="0" w:oddVBand="0" w:evenVBand="0" w:oddHBand="0" w:evenHBand="0" w:firstRowFirstColumn="0" w:firstRowLastColumn="0" w:lastRowFirstColumn="0" w:lastRowLastColumn="0"/>
            <w:tcW w:w="1683" w:type="dxa"/>
            <w:vMerge/>
          </w:tcPr>
          <w:p w14:paraId="6B113E10" w14:textId="77777777" w:rsidR="001F5D83" w:rsidRPr="006D02AD" w:rsidRDefault="001F5D83" w:rsidP="00F63085">
            <w:pPr>
              <w:rPr>
                <w:rFonts w:asciiTheme="minorHAnsi" w:hAnsiTheme="minorHAnsi" w:cstheme="minorHAnsi"/>
                <w:b w:val="0"/>
                <w:bCs w:val="0"/>
                <w:sz w:val="24"/>
                <w:szCs w:val="24"/>
                <w:lang w:val="en-US" w:eastAsia="es-ES"/>
              </w:rPr>
            </w:pPr>
          </w:p>
        </w:tc>
        <w:tc>
          <w:tcPr>
            <w:tcW w:w="2140" w:type="dxa"/>
            <w:vMerge/>
          </w:tcPr>
          <w:p w14:paraId="0F86ED24" w14:textId="77777777" w:rsidR="001F5D83" w:rsidRPr="006D02AD" w:rsidRDefault="001F5D83" w:rsidP="00F6308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03559254" w14:textId="77777777" w:rsidR="001F5D83" w:rsidRPr="006D02AD" w:rsidRDefault="001F5D83" w:rsidP="00F6308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tcPr>
          <w:p w14:paraId="4424C41E" w14:textId="77777777" w:rsidR="001F5D83" w:rsidRPr="006D02AD" w:rsidRDefault="001F5D83" w:rsidP="00F6308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tcPr>
          <w:p w14:paraId="51847E80" w14:textId="77777777" w:rsidR="001F5D83" w:rsidRPr="006D02AD" w:rsidRDefault="001F5D83" w:rsidP="00F6308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1F5D83" w:rsidRPr="00B7122F" w14:paraId="67355A4B" w14:textId="77777777" w:rsidTr="00ED1C50">
        <w:tc>
          <w:tcPr>
            <w:cnfStyle w:val="001000000000" w:firstRow="0" w:lastRow="0" w:firstColumn="1" w:lastColumn="0" w:oddVBand="0" w:evenVBand="0" w:oddHBand="0" w:evenHBand="0" w:firstRowFirstColumn="0" w:firstRowLastColumn="0" w:lastRowFirstColumn="0" w:lastRowLastColumn="0"/>
            <w:tcW w:w="1683" w:type="dxa"/>
            <w:vMerge/>
          </w:tcPr>
          <w:p w14:paraId="32A2F437" w14:textId="77777777" w:rsidR="001F5D83" w:rsidRPr="006D02AD" w:rsidRDefault="001F5D83" w:rsidP="00F63085">
            <w:pPr>
              <w:rPr>
                <w:rFonts w:asciiTheme="minorHAnsi" w:hAnsiTheme="minorHAnsi" w:cstheme="minorHAnsi"/>
                <w:b w:val="0"/>
                <w:bCs w:val="0"/>
                <w:sz w:val="24"/>
                <w:szCs w:val="24"/>
                <w:lang w:val="en-US" w:eastAsia="es-ES"/>
              </w:rPr>
            </w:pPr>
          </w:p>
        </w:tc>
        <w:tc>
          <w:tcPr>
            <w:tcW w:w="2140" w:type="dxa"/>
            <w:vMerge/>
          </w:tcPr>
          <w:p w14:paraId="307FAB69" w14:textId="77777777" w:rsidR="001F5D83" w:rsidRPr="006D02AD" w:rsidRDefault="001F5D83" w:rsidP="00F6308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val="restart"/>
          </w:tcPr>
          <w:p w14:paraId="3E26FD68" w14:textId="545E40D4" w:rsidR="001F5D83" w:rsidRPr="006D02AD" w:rsidRDefault="00417174" w:rsidP="00F6308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1.2. Review and compliance with national regulations.</w:t>
            </w:r>
          </w:p>
        </w:tc>
        <w:tc>
          <w:tcPr>
            <w:tcW w:w="2969" w:type="dxa"/>
          </w:tcPr>
          <w:p w14:paraId="577F2D6E" w14:textId="7929B792" w:rsidR="001F5D83" w:rsidRPr="006D02AD" w:rsidRDefault="001F5D83" w:rsidP="00F6308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tcPr>
          <w:p w14:paraId="1D3A78B4" w14:textId="1E41A5B7" w:rsidR="001F5D83" w:rsidRPr="006D02AD" w:rsidRDefault="001F5D83" w:rsidP="00F6308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1F5D83" w:rsidRPr="00B7122F" w14:paraId="377E0AC5" w14:textId="77777777" w:rsidTr="00ED1C50">
        <w:tc>
          <w:tcPr>
            <w:cnfStyle w:val="001000000000" w:firstRow="0" w:lastRow="0" w:firstColumn="1" w:lastColumn="0" w:oddVBand="0" w:evenVBand="0" w:oddHBand="0" w:evenHBand="0" w:firstRowFirstColumn="0" w:firstRowLastColumn="0" w:lastRowFirstColumn="0" w:lastRowLastColumn="0"/>
            <w:tcW w:w="1683" w:type="dxa"/>
            <w:vMerge/>
          </w:tcPr>
          <w:p w14:paraId="77FA30F0" w14:textId="77777777" w:rsidR="001F5D83" w:rsidRPr="006D02AD" w:rsidRDefault="001F5D83" w:rsidP="00F63085">
            <w:pPr>
              <w:rPr>
                <w:rFonts w:asciiTheme="minorHAnsi" w:hAnsiTheme="minorHAnsi" w:cstheme="minorHAnsi"/>
                <w:b w:val="0"/>
                <w:bCs w:val="0"/>
                <w:sz w:val="24"/>
                <w:szCs w:val="24"/>
                <w:lang w:val="en-US" w:eastAsia="es-ES"/>
              </w:rPr>
            </w:pPr>
          </w:p>
        </w:tc>
        <w:tc>
          <w:tcPr>
            <w:tcW w:w="2140" w:type="dxa"/>
            <w:vMerge/>
          </w:tcPr>
          <w:p w14:paraId="54345B1A" w14:textId="77777777" w:rsidR="001F5D83" w:rsidRPr="006D02AD" w:rsidRDefault="001F5D83" w:rsidP="00F6308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tcPr>
          <w:p w14:paraId="33BADC95" w14:textId="77777777" w:rsidR="001F5D83" w:rsidRPr="006D02AD" w:rsidRDefault="001F5D83" w:rsidP="00F6308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tcPr>
          <w:p w14:paraId="15D19832" w14:textId="77777777" w:rsidR="001F5D83" w:rsidRPr="006D02AD" w:rsidRDefault="001F5D83" w:rsidP="00F6308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tcPr>
          <w:p w14:paraId="24C86958" w14:textId="77777777" w:rsidR="001F5D83" w:rsidRPr="006D02AD" w:rsidRDefault="001F5D83" w:rsidP="00F6308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1F5D83" w:rsidRPr="00B7122F" w14:paraId="4D9D350B" w14:textId="77777777" w:rsidTr="00ED1C50">
        <w:tc>
          <w:tcPr>
            <w:cnfStyle w:val="001000000000" w:firstRow="0" w:lastRow="0" w:firstColumn="1" w:lastColumn="0" w:oddVBand="0" w:evenVBand="0" w:oddHBand="0" w:evenHBand="0" w:firstRowFirstColumn="0" w:firstRowLastColumn="0" w:lastRowFirstColumn="0" w:lastRowLastColumn="0"/>
            <w:tcW w:w="1683" w:type="dxa"/>
            <w:vMerge/>
          </w:tcPr>
          <w:p w14:paraId="17627DC6" w14:textId="77777777" w:rsidR="001F5D83" w:rsidRPr="006D02AD" w:rsidRDefault="001F5D83" w:rsidP="00F63085">
            <w:pPr>
              <w:rPr>
                <w:rFonts w:asciiTheme="minorHAnsi" w:hAnsiTheme="minorHAnsi" w:cstheme="minorHAnsi"/>
                <w:b w:val="0"/>
                <w:bCs w:val="0"/>
                <w:sz w:val="24"/>
                <w:szCs w:val="24"/>
                <w:lang w:val="en-US" w:eastAsia="es-ES"/>
              </w:rPr>
            </w:pPr>
          </w:p>
        </w:tc>
        <w:tc>
          <w:tcPr>
            <w:tcW w:w="2140" w:type="dxa"/>
            <w:vMerge/>
          </w:tcPr>
          <w:p w14:paraId="387FCE1A" w14:textId="77777777" w:rsidR="001F5D83" w:rsidRPr="006D02AD" w:rsidRDefault="001F5D83" w:rsidP="00F6308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tcPr>
          <w:p w14:paraId="73E4F383" w14:textId="77777777" w:rsidR="001F5D83" w:rsidRPr="006D02AD" w:rsidRDefault="001F5D83" w:rsidP="00F6308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tcPr>
          <w:p w14:paraId="16C369F0" w14:textId="74218AE9" w:rsidR="001F5D83" w:rsidRPr="006D02AD" w:rsidRDefault="001F5D83" w:rsidP="00F6308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tcPr>
          <w:p w14:paraId="539D1E38" w14:textId="2C1E0570" w:rsidR="001F5D83" w:rsidRPr="006D02AD" w:rsidRDefault="001F5D83" w:rsidP="00F6308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1F5D83" w:rsidRPr="006D02AD" w14:paraId="67A020DB" w14:textId="77777777" w:rsidTr="00ED1C50">
        <w:tc>
          <w:tcPr>
            <w:cnfStyle w:val="001000000000" w:firstRow="0" w:lastRow="0" w:firstColumn="1" w:lastColumn="0" w:oddVBand="0" w:evenVBand="0" w:oddHBand="0" w:evenHBand="0" w:firstRowFirstColumn="0" w:firstRowLastColumn="0" w:lastRowFirstColumn="0" w:lastRowLastColumn="0"/>
            <w:tcW w:w="1683" w:type="dxa"/>
            <w:vMerge/>
          </w:tcPr>
          <w:p w14:paraId="41642431" w14:textId="77777777" w:rsidR="001F5D83" w:rsidRPr="006D02AD" w:rsidRDefault="001F5D83" w:rsidP="00007929">
            <w:pPr>
              <w:rPr>
                <w:rFonts w:asciiTheme="minorHAnsi" w:hAnsiTheme="minorHAnsi" w:cstheme="minorHAnsi"/>
                <w:b w:val="0"/>
                <w:bCs w:val="0"/>
                <w:sz w:val="24"/>
                <w:szCs w:val="24"/>
                <w:lang w:val="en-US" w:eastAsia="es-ES"/>
              </w:rPr>
            </w:pPr>
          </w:p>
        </w:tc>
        <w:tc>
          <w:tcPr>
            <w:tcW w:w="2140" w:type="dxa"/>
            <w:vMerge w:val="restart"/>
          </w:tcPr>
          <w:p w14:paraId="39CD38E7" w14:textId="5806004B" w:rsidR="001F5D83" w:rsidRPr="006D02AD" w:rsidRDefault="001F5D83" w:rsidP="0000792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 xml:space="preserve">2. </w:t>
            </w:r>
            <w:r w:rsidR="000924F7" w:rsidRPr="006D02AD">
              <w:rPr>
                <w:rFonts w:asciiTheme="minorHAnsi" w:hAnsiTheme="minorHAnsi" w:cstheme="minorHAnsi"/>
                <w:sz w:val="24"/>
                <w:szCs w:val="24"/>
                <w:lang w:val="en-US" w:eastAsia="es-ES"/>
              </w:rPr>
              <w:t>Recognition of governance structures.</w:t>
            </w:r>
          </w:p>
        </w:tc>
        <w:tc>
          <w:tcPr>
            <w:tcW w:w="2409" w:type="dxa"/>
            <w:vMerge w:val="restart"/>
          </w:tcPr>
          <w:p w14:paraId="1CC019C1" w14:textId="7DECAF94" w:rsidR="001F5D83" w:rsidRPr="006D02AD" w:rsidRDefault="000924F7" w:rsidP="0000792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2.1. Governance analysis.</w:t>
            </w:r>
          </w:p>
        </w:tc>
        <w:tc>
          <w:tcPr>
            <w:tcW w:w="2969" w:type="dxa"/>
          </w:tcPr>
          <w:p w14:paraId="3303FD3A" w14:textId="091BE2A5" w:rsidR="001F5D83" w:rsidRPr="006D02AD" w:rsidRDefault="001F5D83" w:rsidP="0000792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tcPr>
          <w:p w14:paraId="3B167555" w14:textId="77777777" w:rsidR="001F5D83" w:rsidRPr="006D02AD" w:rsidRDefault="001F5D83" w:rsidP="0000792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1F5D83" w:rsidRPr="006D02AD" w14:paraId="70054A0E" w14:textId="77777777" w:rsidTr="00ED1C50">
        <w:tc>
          <w:tcPr>
            <w:cnfStyle w:val="001000000000" w:firstRow="0" w:lastRow="0" w:firstColumn="1" w:lastColumn="0" w:oddVBand="0" w:evenVBand="0" w:oddHBand="0" w:evenHBand="0" w:firstRowFirstColumn="0" w:firstRowLastColumn="0" w:lastRowFirstColumn="0" w:lastRowLastColumn="0"/>
            <w:tcW w:w="1683" w:type="dxa"/>
            <w:vMerge/>
          </w:tcPr>
          <w:p w14:paraId="78366C0E" w14:textId="77777777" w:rsidR="001F5D83" w:rsidRPr="006D02AD" w:rsidRDefault="001F5D83" w:rsidP="00007929">
            <w:pPr>
              <w:rPr>
                <w:rFonts w:asciiTheme="minorHAnsi" w:hAnsiTheme="minorHAnsi" w:cstheme="minorHAnsi"/>
                <w:b w:val="0"/>
                <w:bCs w:val="0"/>
                <w:sz w:val="24"/>
                <w:szCs w:val="24"/>
                <w:lang w:val="en-US" w:eastAsia="es-ES"/>
              </w:rPr>
            </w:pPr>
          </w:p>
        </w:tc>
        <w:tc>
          <w:tcPr>
            <w:tcW w:w="2140" w:type="dxa"/>
            <w:vMerge/>
          </w:tcPr>
          <w:p w14:paraId="5ADC501E" w14:textId="7658431A" w:rsidR="001F5D83" w:rsidRPr="006D02AD" w:rsidRDefault="001F5D83" w:rsidP="0000792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tcPr>
          <w:p w14:paraId="05AD1730" w14:textId="77777777" w:rsidR="001F5D83" w:rsidRPr="006D02AD" w:rsidRDefault="001F5D83" w:rsidP="0000792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tcPr>
          <w:p w14:paraId="330C5B43" w14:textId="3C13A886" w:rsidR="001F5D83" w:rsidRPr="006D02AD" w:rsidRDefault="001F5D83" w:rsidP="0000792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tcPr>
          <w:p w14:paraId="7C15EBD5" w14:textId="77777777" w:rsidR="001F5D83" w:rsidRPr="006D02AD" w:rsidRDefault="001F5D83" w:rsidP="0000792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1F5D83" w:rsidRPr="006D02AD" w14:paraId="0B78AACE" w14:textId="74E085ED" w:rsidTr="00ED1C50">
        <w:tc>
          <w:tcPr>
            <w:cnfStyle w:val="001000000000" w:firstRow="0" w:lastRow="0" w:firstColumn="1" w:lastColumn="0" w:oddVBand="0" w:evenVBand="0" w:oddHBand="0" w:evenHBand="0" w:firstRowFirstColumn="0" w:firstRowLastColumn="0" w:lastRowFirstColumn="0" w:lastRowLastColumn="0"/>
            <w:tcW w:w="1683" w:type="dxa"/>
            <w:vMerge/>
          </w:tcPr>
          <w:p w14:paraId="1C2C56A5" w14:textId="3C8EFFEF" w:rsidR="001F5D83" w:rsidRPr="006D02AD" w:rsidRDefault="001F5D83" w:rsidP="00007929">
            <w:pPr>
              <w:rPr>
                <w:rFonts w:asciiTheme="minorHAnsi" w:hAnsiTheme="minorHAnsi" w:cstheme="minorHAnsi"/>
                <w:b w:val="0"/>
                <w:bCs w:val="0"/>
                <w:sz w:val="24"/>
                <w:szCs w:val="24"/>
                <w:lang w:val="en-US" w:eastAsia="es-ES"/>
              </w:rPr>
            </w:pPr>
          </w:p>
        </w:tc>
        <w:tc>
          <w:tcPr>
            <w:tcW w:w="2140" w:type="dxa"/>
            <w:vMerge/>
          </w:tcPr>
          <w:p w14:paraId="6C04B3F5" w14:textId="21A3DBB4" w:rsidR="001F5D83" w:rsidRPr="006D02AD" w:rsidRDefault="001F5D83" w:rsidP="0000792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tcPr>
          <w:p w14:paraId="443BC2F6" w14:textId="77777777" w:rsidR="001F5D83" w:rsidRPr="006D02AD" w:rsidRDefault="001F5D83" w:rsidP="0000792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tcPr>
          <w:p w14:paraId="655541AE" w14:textId="551C5B1C" w:rsidR="001F5D83" w:rsidRPr="006D02AD" w:rsidRDefault="001F5D83" w:rsidP="0000792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tcPr>
          <w:p w14:paraId="647EBB4C" w14:textId="605CDB48" w:rsidR="001F5D83" w:rsidRPr="006D02AD" w:rsidRDefault="001F5D83" w:rsidP="0000792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29334F" w:rsidRPr="006D02AD" w14:paraId="36D50666" w14:textId="5551D7E5"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val="restart"/>
            <w:shd w:val="clear" w:color="auto" w:fill="FFFFFF" w:themeFill="background1"/>
          </w:tcPr>
          <w:p w14:paraId="08D9A172" w14:textId="77777777" w:rsidR="0029334F" w:rsidRPr="003948D5" w:rsidRDefault="0029334F" w:rsidP="00C751B8">
            <w:pPr>
              <w:rPr>
                <w:rFonts w:asciiTheme="minorHAnsi" w:hAnsiTheme="minorHAnsi" w:cstheme="minorHAnsi"/>
                <w:sz w:val="24"/>
                <w:szCs w:val="24"/>
                <w:lang w:val="en-US" w:eastAsia="es-ES"/>
              </w:rPr>
            </w:pPr>
            <w:r w:rsidRPr="003948D5">
              <w:rPr>
                <w:rFonts w:asciiTheme="minorHAnsi" w:hAnsiTheme="minorHAnsi" w:cstheme="minorHAnsi"/>
                <w:sz w:val="24"/>
                <w:szCs w:val="24"/>
                <w:lang w:val="en-US" w:eastAsia="es-ES"/>
              </w:rPr>
              <w:t>Social and Cultural</w:t>
            </w:r>
          </w:p>
          <w:p w14:paraId="2F3D4A6C" w14:textId="3DA54BF8" w:rsidR="0029334F" w:rsidRPr="006D02AD" w:rsidRDefault="0029334F" w:rsidP="00C32520">
            <w:pPr>
              <w:rPr>
                <w:rFonts w:asciiTheme="minorHAnsi" w:hAnsiTheme="minorHAnsi" w:cstheme="minorHAnsi"/>
                <w:b w:val="0"/>
                <w:bCs w:val="0"/>
                <w:sz w:val="24"/>
                <w:szCs w:val="24"/>
                <w:lang w:val="en-US" w:eastAsia="es-ES"/>
              </w:rPr>
            </w:pPr>
          </w:p>
        </w:tc>
        <w:tc>
          <w:tcPr>
            <w:tcW w:w="2140" w:type="dxa"/>
            <w:vMerge w:val="restart"/>
            <w:shd w:val="clear" w:color="auto" w:fill="FFFFFF" w:themeFill="background1"/>
          </w:tcPr>
          <w:p w14:paraId="448E6C57" w14:textId="77777777" w:rsidR="0029334F" w:rsidRPr="006D02AD" w:rsidRDefault="0029334F" w:rsidP="00C751B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3. Respect for traditional knowledge and human rights.</w:t>
            </w:r>
            <w:r w:rsidRPr="006D02AD">
              <w:rPr>
                <w:rFonts w:asciiTheme="minorHAnsi" w:hAnsiTheme="minorHAnsi" w:cstheme="minorHAnsi"/>
                <w:sz w:val="24"/>
                <w:szCs w:val="24"/>
                <w:lang w:val="en-US" w:eastAsia="es-ES"/>
              </w:rPr>
              <w:t> </w:t>
            </w:r>
          </w:p>
          <w:p w14:paraId="4F9C361E" w14:textId="283A87C1" w:rsidR="0029334F" w:rsidRPr="006D02AD" w:rsidRDefault="0029334F" w:rsidP="00C3252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val="restart"/>
            <w:shd w:val="clear" w:color="auto" w:fill="FFFFFF" w:themeFill="background1"/>
          </w:tcPr>
          <w:p w14:paraId="1470D52B" w14:textId="01128FC9" w:rsidR="0029334F" w:rsidRPr="006D02AD" w:rsidRDefault="0029334F" w:rsidP="00A37D9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3.1. Human rights</w:t>
            </w:r>
            <w:r w:rsidR="00204B2D">
              <w:rPr>
                <w:rFonts w:asciiTheme="minorHAnsi" w:hAnsiTheme="minorHAnsi" w:cstheme="minorHAnsi"/>
                <w:sz w:val="24"/>
                <w:szCs w:val="24"/>
                <w:lang w:val="en-US" w:eastAsia="es-ES"/>
              </w:rPr>
              <w:t>.</w:t>
            </w:r>
          </w:p>
          <w:p w14:paraId="4087E4CB" w14:textId="49BC45C9" w:rsidR="0029334F" w:rsidRPr="006D02AD" w:rsidRDefault="0029334F" w:rsidP="00C3252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7CEC6E33" w14:textId="34C6C5A1" w:rsidR="0029334F" w:rsidRPr="006D02AD" w:rsidRDefault="0029334F" w:rsidP="00C751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4"/>
                <w:szCs w:val="24"/>
                <w:lang w:val="en-US" w:eastAsia="es-ES"/>
              </w:rPr>
            </w:pPr>
          </w:p>
        </w:tc>
        <w:tc>
          <w:tcPr>
            <w:tcW w:w="3402" w:type="dxa"/>
            <w:shd w:val="clear" w:color="auto" w:fill="FFFFFF" w:themeFill="background1"/>
          </w:tcPr>
          <w:p w14:paraId="3FD44043" w14:textId="6348DA52" w:rsidR="0029334F" w:rsidRPr="006D02AD" w:rsidRDefault="0029334F" w:rsidP="00C751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4"/>
                <w:szCs w:val="24"/>
                <w:lang w:val="en-US" w:eastAsia="es-ES"/>
              </w:rPr>
            </w:pPr>
          </w:p>
        </w:tc>
      </w:tr>
      <w:tr w:rsidR="0029334F" w:rsidRPr="006D02AD" w14:paraId="60E14A06"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00987FA8" w14:textId="2EE337B7" w:rsidR="0029334F" w:rsidRPr="006D02AD" w:rsidRDefault="0029334F" w:rsidP="00C32520">
            <w:pPr>
              <w:rPr>
                <w:rFonts w:asciiTheme="minorHAnsi" w:hAnsiTheme="minorHAnsi" w:cstheme="minorHAnsi"/>
                <w:b w:val="0"/>
                <w:bCs w:val="0"/>
                <w:sz w:val="24"/>
                <w:szCs w:val="24"/>
                <w:lang w:val="en-US" w:eastAsia="es-ES"/>
              </w:rPr>
            </w:pPr>
          </w:p>
        </w:tc>
        <w:tc>
          <w:tcPr>
            <w:tcW w:w="2140" w:type="dxa"/>
            <w:vMerge/>
            <w:shd w:val="clear" w:color="auto" w:fill="FFFFFF" w:themeFill="background1"/>
          </w:tcPr>
          <w:p w14:paraId="75660C1F" w14:textId="0D783B19" w:rsidR="0029334F" w:rsidRPr="006D02AD" w:rsidRDefault="0029334F" w:rsidP="00C3252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66EBF506" w14:textId="68C5369D" w:rsidR="0029334F" w:rsidRPr="006D02AD" w:rsidRDefault="0029334F" w:rsidP="00C3252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4D147069" w14:textId="77777777" w:rsidR="0029334F" w:rsidRPr="006D02AD" w:rsidRDefault="0029334F" w:rsidP="00C751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4"/>
                <w:szCs w:val="24"/>
                <w:lang w:val="en-US" w:eastAsia="es-ES"/>
              </w:rPr>
            </w:pPr>
          </w:p>
        </w:tc>
        <w:tc>
          <w:tcPr>
            <w:tcW w:w="3402" w:type="dxa"/>
            <w:shd w:val="clear" w:color="auto" w:fill="FFFFFF" w:themeFill="background1"/>
          </w:tcPr>
          <w:p w14:paraId="24295652" w14:textId="77777777" w:rsidR="0029334F" w:rsidRPr="006D02AD" w:rsidRDefault="0029334F" w:rsidP="00C751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4"/>
                <w:szCs w:val="24"/>
                <w:lang w:val="en-US" w:eastAsia="es-ES"/>
              </w:rPr>
            </w:pPr>
          </w:p>
        </w:tc>
      </w:tr>
      <w:tr w:rsidR="0029334F" w:rsidRPr="006D02AD" w14:paraId="5B9B98C3"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14CD7D6D" w14:textId="4BA47B95" w:rsidR="0029334F" w:rsidRPr="006D02AD" w:rsidRDefault="0029334F" w:rsidP="00C32520">
            <w:pPr>
              <w:rPr>
                <w:rFonts w:asciiTheme="minorHAnsi" w:hAnsiTheme="minorHAnsi" w:cstheme="minorHAnsi"/>
                <w:b w:val="0"/>
                <w:bCs w:val="0"/>
                <w:sz w:val="24"/>
                <w:szCs w:val="24"/>
                <w:lang w:val="en-US" w:eastAsia="es-ES"/>
              </w:rPr>
            </w:pPr>
          </w:p>
        </w:tc>
        <w:tc>
          <w:tcPr>
            <w:tcW w:w="2140" w:type="dxa"/>
            <w:vMerge/>
            <w:shd w:val="clear" w:color="auto" w:fill="FFFFFF" w:themeFill="background1"/>
          </w:tcPr>
          <w:p w14:paraId="2A51778B" w14:textId="3171F43A" w:rsidR="0029334F" w:rsidRPr="006D02AD" w:rsidRDefault="0029334F" w:rsidP="00C3252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1263EB23" w14:textId="11703A8D" w:rsidR="0029334F" w:rsidRPr="006D02AD" w:rsidRDefault="0029334F" w:rsidP="00C3252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254F2CC6" w14:textId="77777777" w:rsidR="0029334F" w:rsidRPr="006D02AD" w:rsidRDefault="0029334F" w:rsidP="00C751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4"/>
                <w:szCs w:val="24"/>
                <w:lang w:val="en-US" w:eastAsia="es-ES"/>
              </w:rPr>
            </w:pPr>
          </w:p>
        </w:tc>
        <w:tc>
          <w:tcPr>
            <w:tcW w:w="3402" w:type="dxa"/>
            <w:shd w:val="clear" w:color="auto" w:fill="FFFFFF" w:themeFill="background1"/>
          </w:tcPr>
          <w:p w14:paraId="69757F25" w14:textId="77777777" w:rsidR="0029334F" w:rsidRPr="006D02AD" w:rsidRDefault="0029334F" w:rsidP="00C751B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4"/>
                <w:szCs w:val="24"/>
                <w:lang w:val="en-US" w:eastAsia="es-ES"/>
              </w:rPr>
            </w:pPr>
          </w:p>
        </w:tc>
      </w:tr>
      <w:tr w:rsidR="0029334F" w:rsidRPr="006D02AD" w14:paraId="08D1EDB4"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63F8EF33" w14:textId="7421FEB6" w:rsidR="0029334F" w:rsidRPr="006D02AD" w:rsidRDefault="0029334F" w:rsidP="00C32520">
            <w:pPr>
              <w:rPr>
                <w:rFonts w:asciiTheme="minorHAnsi" w:hAnsiTheme="minorHAnsi" w:cstheme="minorHAnsi"/>
                <w:b w:val="0"/>
                <w:bCs w:val="0"/>
                <w:sz w:val="24"/>
                <w:szCs w:val="24"/>
                <w:lang w:val="en-US" w:eastAsia="es-ES"/>
              </w:rPr>
            </w:pPr>
          </w:p>
        </w:tc>
        <w:tc>
          <w:tcPr>
            <w:tcW w:w="2140" w:type="dxa"/>
            <w:vMerge/>
            <w:shd w:val="clear" w:color="auto" w:fill="FFFFFF" w:themeFill="background1"/>
          </w:tcPr>
          <w:p w14:paraId="5FFD5F4D" w14:textId="1A581238" w:rsidR="0029334F" w:rsidRPr="006D02AD" w:rsidRDefault="0029334F" w:rsidP="00C3252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val="restart"/>
            <w:shd w:val="clear" w:color="auto" w:fill="FFFFFF" w:themeFill="background1"/>
          </w:tcPr>
          <w:p w14:paraId="163DFCC5" w14:textId="4022C2E0" w:rsidR="0029334F" w:rsidRPr="006D02AD" w:rsidRDefault="0029334F" w:rsidP="00D82C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4"/>
                <w:szCs w:val="24"/>
                <w:lang w:val="en-US" w:eastAsia="es-ES"/>
              </w:rPr>
            </w:pPr>
            <w:r w:rsidRPr="006D02AD">
              <w:rPr>
                <w:rFonts w:asciiTheme="minorHAnsi" w:hAnsiTheme="minorHAnsi" w:cstheme="minorHAnsi"/>
                <w:sz w:val="24"/>
                <w:szCs w:val="24"/>
                <w:lang w:val="en-US" w:eastAsia="es-ES"/>
              </w:rPr>
              <w:t>3.2. Territorial or collective rights</w:t>
            </w:r>
            <w:r w:rsidR="00204B2D">
              <w:rPr>
                <w:rFonts w:asciiTheme="minorHAnsi" w:hAnsiTheme="minorHAnsi" w:cstheme="minorHAnsi"/>
                <w:sz w:val="24"/>
                <w:szCs w:val="24"/>
                <w:lang w:val="en-US" w:eastAsia="es-ES"/>
              </w:rPr>
              <w:t>.</w:t>
            </w:r>
          </w:p>
        </w:tc>
        <w:tc>
          <w:tcPr>
            <w:tcW w:w="2969" w:type="dxa"/>
            <w:shd w:val="clear" w:color="auto" w:fill="FFFFFF" w:themeFill="background1"/>
          </w:tcPr>
          <w:p w14:paraId="7B9D8826" w14:textId="77777777" w:rsidR="0029334F" w:rsidRPr="006D02AD" w:rsidRDefault="0029334F" w:rsidP="00D82C9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4"/>
                <w:szCs w:val="24"/>
                <w:lang w:val="en-US" w:eastAsia="es-ES"/>
              </w:rPr>
            </w:pPr>
          </w:p>
        </w:tc>
        <w:tc>
          <w:tcPr>
            <w:tcW w:w="3402" w:type="dxa"/>
            <w:shd w:val="clear" w:color="auto" w:fill="FFFFFF" w:themeFill="background1"/>
          </w:tcPr>
          <w:p w14:paraId="657D0912" w14:textId="77777777" w:rsidR="0029334F" w:rsidRPr="006D02AD" w:rsidRDefault="0029334F" w:rsidP="00D82C9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4"/>
                <w:szCs w:val="24"/>
                <w:lang w:val="en-US" w:eastAsia="es-ES"/>
              </w:rPr>
            </w:pPr>
          </w:p>
        </w:tc>
      </w:tr>
      <w:tr w:rsidR="0029334F" w:rsidRPr="006D02AD" w14:paraId="02F2CAF5"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42D2E736" w14:textId="44CB5EAC" w:rsidR="0029334F" w:rsidRPr="006D02AD" w:rsidRDefault="0029334F" w:rsidP="00C32520">
            <w:pPr>
              <w:rPr>
                <w:rFonts w:asciiTheme="minorHAnsi" w:hAnsiTheme="minorHAnsi" w:cstheme="minorHAnsi"/>
                <w:b w:val="0"/>
                <w:bCs w:val="0"/>
                <w:sz w:val="24"/>
                <w:szCs w:val="24"/>
                <w:lang w:val="en-US" w:eastAsia="es-ES"/>
              </w:rPr>
            </w:pPr>
          </w:p>
        </w:tc>
        <w:tc>
          <w:tcPr>
            <w:tcW w:w="2140" w:type="dxa"/>
            <w:vMerge/>
            <w:shd w:val="clear" w:color="auto" w:fill="FFFFFF" w:themeFill="background1"/>
          </w:tcPr>
          <w:p w14:paraId="2FFCD3D7" w14:textId="4BE9A9A4" w:rsidR="0029334F" w:rsidRPr="006D02AD" w:rsidRDefault="0029334F" w:rsidP="00C3252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1157B50D" w14:textId="71D6FB3A" w:rsidR="0029334F" w:rsidRPr="006D02AD" w:rsidRDefault="0029334F" w:rsidP="00D82C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4"/>
                <w:szCs w:val="24"/>
                <w:lang w:val="en-US" w:eastAsia="es-ES"/>
              </w:rPr>
            </w:pPr>
          </w:p>
        </w:tc>
        <w:tc>
          <w:tcPr>
            <w:tcW w:w="2969" w:type="dxa"/>
            <w:shd w:val="clear" w:color="auto" w:fill="FFFFFF" w:themeFill="background1"/>
          </w:tcPr>
          <w:p w14:paraId="077FEA92" w14:textId="77777777" w:rsidR="0029334F" w:rsidRPr="006D02AD" w:rsidRDefault="0029334F" w:rsidP="00D82C9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4"/>
                <w:szCs w:val="24"/>
                <w:lang w:val="en-US" w:eastAsia="es-ES"/>
              </w:rPr>
            </w:pPr>
          </w:p>
        </w:tc>
        <w:tc>
          <w:tcPr>
            <w:tcW w:w="3402" w:type="dxa"/>
            <w:shd w:val="clear" w:color="auto" w:fill="FFFFFF" w:themeFill="background1"/>
          </w:tcPr>
          <w:p w14:paraId="51569DDB" w14:textId="77777777" w:rsidR="0029334F" w:rsidRPr="006D02AD" w:rsidRDefault="0029334F" w:rsidP="00D82C9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4"/>
                <w:szCs w:val="24"/>
                <w:lang w:val="en-US" w:eastAsia="es-ES"/>
              </w:rPr>
            </w:pPr>
          </w:p>
        </w:tc>
      </w:tr>
      <w:tr w:rsidR="0029334F" w:rsidRPr="006D02AD" w14:paraId="3AD50BE9"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3760B7CD" w14:textId="0B23ABFB" w:rsidR="0029334F" w:rsidRPr="006D02AD" w:rsidRDefault="0029334F" w:rsidP="00C32520">
            <w:pPr>
              <w:rPr>
                <w:rFonts w:asciiTheme="minorHAnsi" w:hAnsiTheme="minorHAnsi" w:cstheme="minorHAnsi"/>
                <w:b w:val="0"/>
                <w:bCs w:val="0"/>
                <w:sz w:val="24"/>
                <w:szCs w:val="24"/>
                <w:lang w:val="en-US" w:eastAsia="es-ES"/>
              </w:rPr>
            </w:pPr>
          </w:p>
        </w:tc>
        <w:tc>
          <w:tcPr>
            <w:tcW w:w="2140" w:type="dxa"/>
            <w:vMerge/>
            <w:shd w:val="clear" w:color="auto" w:fill="FFFFFF" w:themeFill="background1"/>
          </w:tcPr>
          <w:p w14:paraId="1478000E" w14:textId="240D6371" w:rsidR="0029334F" w:rsidRPr="006D02AD" w:rsidRDefault="0029334F" w:rsidP="00C3252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5AA6D5A0" w14:textId="64E48916" w:rsidR="0029334F" w:rsidRPr="006D02AD" w:rsidRDefault="0029334F" w:rsidP="00C3252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4"/>
                <w:szCs w:val="24"/>
                <w:lang w:val="en-US" w:eastAsia="es-ES"/>
              </w:rPr>
            </w:pPr>
          </w:p>
        </w:tc>
        <w:tc>
          <w:tcPr>
            <w:tcW w:w="2969" w:type="dxa"/>
            <w:shd w:val="clear" w:color="auto" w:fill="FFFFFF" w:themeFill="background1"/>
          </w:tcPr>
          <w:p w14:paraId="368986B5" w14:textId="77777777" w:rsidR="0029334F" w:rsidRPr="006D02AD" w:rsidRDefault="0029334F" w:rsidP="00C3252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4"/>
                <w:szCs w:val="24"/>
                <w:lang w:val="en-US" w:eastAsia="es-ES"/>
              </w:rPr>
            </w:pPr>
          </w:p>
        </w:tc>
        <w:tc>
          <w:tcPr>
            <w:tcW w:w="3402" w:type="dxa"/>
            <w:shd w:val="clear" w:color="auto" w:fill="FFFFFF" w:themeFill="background1"/>
          </w:tcPr>
          <w:p w14:paraId="5501A2F2" w14:textId="77777777" w:rsidR="0029334F" w:rsidRPr="006D02AD" w:rsidRDefault="0029334F" w:rsidP="00C3252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4"/>
                <w:szCs w:val="24"/>
                <w:lang w:val="en-US" w:eastAsia="es-ES"/>
              </w:rPr>
            </w:pPr>
          </w:p>
        </w:tc>
      </w:tr>
      <w:tr w:rsidR="00B20CFA" w:rsidRPr="006D02AD" w14:paraId="62D85B4B"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1CE03D04" w14:textId="3E9CC0FC" w:rsidR="00B20CFA" w:rsidRPr="006D02AD" w:rsidRDefault="00B20CFA" w:rsidP="00027644">
            <w:pPr>
              <w:rPr>
                <w:rFonts w:asciiTheme="minorHAnsi" w:hAnsiTheme="minorHAnsi" w:cstheme="minorHAnsi"/>
                <w:sz w:val="24"/>
                <w:szCs w:val="24"/>
                <w:lang w:val="en-US" w:eastAsia="es-ES"/>
              </w:rPr>
            </w:pPr>
          </w:p>
        </w:tc>
        <w:tc>
          <w:tcPr>
            <w:tcW w:w="2140" w:type="dxa"/>
            <w:vMerge w:val="restart"/>
            <w:shd w:val="clear" w:color="auto" w:fill="FFFFFF" w:themeFill="background1"/>
          </w:tcPr>
          <w:p w14:paraId="4B459ACC" w14:textId="77777777" w:rsidR="00B20CFA" w:rsidRPr="006D02AD" w:rsidRDefault="00B20CFA" w:rsidP="008600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4. Full and effective participation.</w:t>
            </w:r>
          </w:p>
          <w:p w14:paraId="61917C99" w14:textId="7319BA21"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val="restart"/>
            <w:shd w:val="clear" w:color="auto" w:fill="FFFFFF" w:themeFill="background1"/>
          </w:tcPr>
          <w:p w14:paraId="2565D1A0" w14:textId="650613DB" w:rsidR="00B20CFA" w:rsidRPr="006D02AD" w:rsidRDefault="00B20CFA" w:rsidP="008600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4.1. Effective participation protocol.</w:t>
            </w:r>
          </w:p>
        </w:tc>
        <w:tc>
          <w:tcPr>
            <w:tcW w:w="2969" w:type="dxa"/>
            <w:shd w:val="clear" w:color="auto" w:fill="FFFFFF" w:themeFill="background1"/>
          </w:tcPr>
          <w:p w14:paraId="04AA5400" w14:textId="674E2AD1" w:rsidR="00B20CFA" w:rsidRPr="006D02AD" w:rsidRDefault="00B20CFA" w:rsidP="008600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4E27AB02" w14:textId="501D0735" w:rsidR="00B20CFA" w:rsidRPr="006D02AD" w:rsidRDefault="00B20CFA" w:rsidP="008600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B20CFA" w:rsidRPr="006D02AD" w14:paraId="1DBFFE99"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6A662DFC" w14:textId="3D83C841" w:rsidR="00B20CFA" w:rsidRPr="006D02AD" w:rsidRDefault="00B20CFA" w:rsidP="00027644">
            <w:pPr>
              <w:rPr>
                <w:rFonts w:asciiTheme="minorHAnsi" w:hAnsiTheme="minorHAnsi" w:cstheme="minorHAnsi"/>
                <w:sz w:val="24"/>
                <w:szCs w:val="24"/>
                <w:lang w:val="en-US" w:eastAsia="es-ES"/>
              </w:rPr>
            </w:pPr>
          </w:p>
        </w:tc>
        <w:tc>
          <w:tcPr>
            <w:tcW w:w="2140" w:type="dxa"/>
            <w:vMerge/>
            <w:shd w:val="clear" w:color="auto" w:fill="FFFFFF" w:themeFill="background1"/>
          </w:tcPr>
          <w:p w14:paraId="6CFF0658" w14:textId="1F959CDA"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0EA34A18" w14:textId="709F91E3" w:rsidR="00B20CFA" w:rsidRPr="006D02AD" w:rsidRDefault="00B20CFA" w:rsidP="008600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4D70B1F6" w14:textId="2422C638" w:rsidR="00B20CFA" w:rsidRPr="006D02AD" w:rsidRDefault="00B20CFA" w:rsidP="008600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295E3264" w14:textId="3A32E464" w:rsidR="00B20CFA" w:rsidRPr="006D02AD" w:rsidRDefault="00B20CFA" w:rsidP="008600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B20CFA" w:rsidRPr="006D02AD" w14:paraId="582DAE22"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7B4A2D8A" w14:textId="0DAAF66E" w:rsidR="00B20CFA" w:rsidRPr="006D02AD" w:rsidRDefault="00B20CFA" w:rsidP="00027644">
            <w:pPr>
              <w:rPr>
                <w:rFonts w:asciiTheme="minorHAnsi" w:hAnsiTheme="minorHAnsi" w:cstheme="minorHAnsi"/>
                <w:sz w:val="24"/>
                <w:szCs w:val="24"/>
                <w:lang w:val="en-US" w:eastAsia="es-ES"/>
              </w:rPr>
            </w:pPr>
          </w:p>
        </w:tc>
        <w:tc>
          <w:tcPr>
            <w:tcW w:w="2140" w:type="dxa"/>
            <w:vMerge/>
            <w:shd w:val="clear" w:color="auto" w:fill="FFFFFF" w:themeFill="background1"/>
          </w:tcPr>
          <w:p w14:paraId="67C1F666" w14:textId="0F92E3EA"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17169D38" w14:textId="34ACA275" w:rsidR="00B20CFA" w:rsidRPr="006D02AD" w:rsidRDefault="00B20CFA" w:rsidP="008600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0B7C2C59" w14:textId="77777777" w:rsidR="00B20CFA" w:rsidRPr="006D02AD" w:rsidRDefault="00B20CFA" w:rsidP="008600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35BE14B8" w14:textId="77777777" w:rsidR="00B20CFA" w:rsidRPr="006D02AD" w:rsidRDefault="00B20CFA" w:rsidP="008600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B20CFA" w:rsidRPr="00B7122F" w14:paraId="0CA5FBDE"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51EDBD65" w14:textId="315937B1" w:rsidR="00B20CFA" w:rsidRPr="006D02AD" w:rsidRDefault="00B20CFA" w:rsidP="00027644">
            <w:pPr>
              <w:rPr>
                <w:rFonts w:asciiTheme="minorHAnsi" w:hAnsiTheme="minorHAnsi" w:cstheme="minorHAnsi"/>
                <w:sz w:val="24"/>
                <w:szCs w:val="24"/>
                <w:lang w:val="en-US" w:eastAsia="es-ES"/>
              </w:rPr>
            </w:pPr>
          </w:p>
        </w:tc>
        <w:tc>
          <w:tcPr>
            <w:tcW w:w="2140" w:type="dxa"/>
            <w:vMerge/>
            <w:shd w:val="clear" w:color="auto" w:fill="FFFFFF" w:themeFill="background1"/>
          </w:tcPr>
          <w:p w14:paraId="2887AB00" w14:textId="3D37B41F"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val="restart"/>
            <w:shd w:val="clear" w:color="auto" w:fill="FFFFFF" w:themeFill="background1"/>
          </w:tcPr>
          <w:p w14:paraId="77B7FAA2" w14:textId="7EBA65A9" w:rsidR="00B20CFA" w:rsidRPr="006D02AD" w:rsidRDefault="00B20CFA" w:rsidP="0002764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4.2. Application of safeguards in line with the due diligence process.</w:t>
            </w:r>
          </w:p>
        </w:tc>
        <w:tc>
          <w:tcPr>
            <w:tcW w:w="2969" w:type="dxa"/>
            <w:shd w:val="clear" w:color="auto" w:fill="FFFFFF" w:themeFill="background1"/>
          </w:tcPr>
          <w:p w14:paraId="5A009635" w14:textId="77777777" w:rsidR="00B20CFA" w:rsidRPr="006D02AD" w:rsidRDefault="00B20CFA" w:rsidP="008600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638F5468" w14:textId="77777777" w:rsidR="00B20CFA" w:rsidRPr="006D02AD" w:rsidRDefault="00B20CFA" w:rsidP="008600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B20CFA" w:rsidRPr="00B7122F" w14:paraId="7D61C3E2" w14:textId="77777777" w:rsidTr="00E013AC">
        <w:trPr>
          <w:trHeight w:val="22"/>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20F787FF" w14:textId="3B6E4D05" w:rsidR="00B20CFA" w:rsidRPr="006D02AD" w:rsidRDefault="00B20CFA" w:rsidP="00027644">
            <w:pPr>
              <w:rPr>
                <w:rFonts w:asciiTheme="minorHAnsi" w:hAnsiTheme="minorHAnsi" w:cstheme="minorHAnsi"/>
                <w:sz w:val="24"/>
                <w:szCs w:val="24"/>
                <w:lang w:val="en-US" w:eastAsia="es-ES"/>
              </w:rPr>
            </w:pPr>
          </w:p>
        </w:tc>
        <w:tc>
          <w:tcPr>
            <w:tcW w:w="2140" w:type="dxa"/>
            <w:vMerge/>
            <w:shd w:val="clear" w:color="auto" w:fill="FFFFFF" w:themeFill="background1"/>
          </w:tcPr>
          <w:p w14:paraId="5328F82F" w14:textId="15B971BB"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65C605E7" w14:textId="77777777" w:rsidR="00B20CFA" w:rsidRPr="006D02AD" w:rsidRDefault="00B20CFA" w:rsidP="008600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5F98857A" w14:textId="77777777" w:rsidR="00B20CFA" w:rsidRPr="006D02AD" w:rsidRDefault="00B20CFA" w:rsidP="008600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79459493" w14:textId="77777777" w:rsidR="00B20CFA" w:rsidRPr="006D02AD" w:rsidRDefault="00B20CFA" w:rsidP="008600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B20CFA" w:rsidRPr="00B7122F" w14:paraId="29356F65" w14:textId="77777777" w:rsidTr="00E013AC">
        <w:trPr>
          <w:trHeight w:val="28"/>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570E6A36" w14:textId="72187CC5" w:rsidR="00B20CFA" w:rsidRPr="006D02AD" w:rsidRDefault="00B20CFA" w:rsidP="006E7D9E">
            <w:pPr>
              <w:rPr>
                <w:rFonts w:asciiTheme="minorHAnsi" w:hAnsiTheme="minorHAnsi" w:cstheme="minorHAnsi"/>
                <w:sz w:val="24"/>
                <w:szCs w:val="24"/>
                <w:lang w:val="en-US" w:eastAsia="es-ES"/>
              </w:rPr>
            </w:pPr>
          </w:p>
        </w:tc>
        <w:tc>
          <w:tcPr>
            <w:tcW w:w="2140" w:type="dxa"/>
            <w:vMerge/>
            <w:shd w:val="clear" w:color="auto" w:fill="FFFFFF" w:themeFill="background1"/>
          </w:tcPr>
          <w:p w14:paraId="5F0D836A" w14:textId="4538AEF2"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247765A2" w14:textId="77777777"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1791A014" w14:textId="77777777"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48B6D5D0" w14:textId="77777777"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B20CFA" w:rsidRPr="00B7122F" w14:paraId="16915D4D" w14:textId="77777777" w:rsidTr="00E013AC">
        <w:trPr>
          <w:trHeight w:val="279"/>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6FE41FCF" w14:textId="77777777" w:rsidR="00B20CFA" w:rsidRPr="006D02AD" w:rsidRDefault="00B20CFA" w:rsidP="006E7D9E">
            <w:pPr>
              <w:rPr>
                <w:rFonts w:asciiTheme="minorHAnsi" w:hAnsiTheme="minorHAnsi" w:cstheme="minorHAnsi"/>
                <w:sz w:val="24"/>
                <w:szCs w:val="24"/>
                <w:lang w:val="en-US" w:eastAsia="es-ES"/>
              </w:rPr>
            </w:pPr>
          </w:p>
        </w:tc>
        <w:tc>
          <w:tcPr>
            <w:tcW w:w="2140" w:type="dxa"/>
            <w:vMerge/>
            <w:shd w:val="clear" w:color="auto" w:fill="FFFFFF" w:themeFill="background1"/>
          </w:tcPr>
          <w:p w14:paraId="1DA54BDA" w14:textId="300DEBCF"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val="restart"/>
            <w:shd w:val="clear" w:color="auto" w:fill="FFFFFF" w:themeFill="background1"/>
          </w:tcPr>
          <w:p w14:paraId="695BA337" w14:textId="49C83A1A"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4.3. Free, Prior and Informed Consent (FPIC).</w:t>
            </w:r>
          </w:p>
        </w:tc>
        <w:tc>
          <w:tcPr>
            <w:tcW w:w="2969" w:type="dxa"/>
            <w:shd w:val="clear" w:color="auto" w:fill="FFFFFF" w:themeFill="background1"/>
          </w:tcPr>
          <w:p w14:paraId="11D9F0D5" w14:textId="77777777" w:rsidR="00724B84" w:rsidRPr="006D02AD" w:rsidRDefault="00724B84"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70F8DF09" w14:textId="77777777"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B20CFA" w:rsidRPr="00B7122F" w14:paraId="5A8ACF1E" w14:textId="77777777" w:rsidTr="00E013AC">
        <w:trPr>
          <w:trHeight w:val="119"/>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4EF34CB5" w14:textId="77777777" w:rsidR="00B20CFA" w:rsidRPr="006D02AD" w:rsidRDefault="00B20CFA" w:rsidP="006E7D9E">
            <w:pPr>
              <w:rPr>
                <w:rFonts w:asciiTheme="minorHAnsi" w:hAnsiTheme="minorHAnsi" w:cstheme="minorHAnsi"/>
                <w:sz w:val="24"/>
                <w:szCs w:val="24"/>
                <w:lang w:val="en-US" w:eastAsia="es-ES"/>
              </w:rPr>
            </w:pPr>
          </w:p>
        </w:tc>
        <w:tc>
          <w:tcPr>
            <w:tcW w:w="2140" w:type="dxa"/>
            <w:vMerge/>
            <w:shd w:val="clear" w:color="auto" w:fill="FFFFFF" w:themeFill="background1"/>
          </w:tcPr>
          <w:p w14:paraId="66D2A94C" w14:textId="77777777"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3AB5B7E1" w14:textId="43A08847"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2CD74CE6" w14:textId="77777777" w:rsidR="00724B84" w:rsidRPr="006D02AD" w:rsidRDefault="00724B84"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5AADD9D6" w14:textId="77777777"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B20CFA" w:rsidRPr="00B7122F" w14:paraId="17F08AB8"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53D5B129" w14:textId="77777777" w:rsidR="00B20CFA" w:rsidRPr="006D02AD" w:rsidRDefault="00B20CFA" w:rsidP="006E7D9E">
            <w:pPr>
              <w:rPr>
                <w:rFonts w:asciiTheme="minorHAnsi" w:hAnsiTheme="minorHAnsi" w:cstheme="minorHAnsi"/>
                <w:sz w:val="24"/>
                <w:szCs w:val="24"/>
                <w:lang w:val="en-US" w:eastAsia="es-ES"/>
              </w:rPr>
            </w:pPr>
          </w:p>
        </w:tc>
        <w:tc>
          <w:tcPr>
            <w:tcW w:w="2140" w:type="dxa"/>
            <w:vMerge/>
            <w:shd w:val="clear" w:color="auto" w:fill="FFFFFF" w:themeFill="background1"/>
          </w:tcPr>
          <w:p w14:paraId="47FA4630" w14:textId="77777777"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67638689" w14:textId="77777777"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11206745" w14:textId="77777777"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23268607" w14:textId="77777777"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B20CFA" w:rsidRPr="00B7122F" w14:paraId="6CFDC12A"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6C104CC8" w14:textId="77777777" w:rsidR="00B20CFA" w:rsidRPr="006D02AD" w:rsidRDefault="00B20CFA" w:rsidP="006E7D9E">
            <w:pPr>
              <w:rPr>
                <w:rFonts w:asciiTheme="minorHAnsi" w:hAnsiTheme="minorHAnsi" w:cstheme="minorHAnsi"/>
                <w:sz w:val="24"/>
                <w:szCs w:val="24"/>
                <w:lang w:val="en-US" w:eastAsia="es-ES"/>
              </w:rPr>
            </w:pPr>
          </w:p>
        </w:tc>
        <w:tc>
          <w:tcPr>
            <w:tcW w:w="2140" w:type="dxa"/>
            <w:vMerge/>
            <w:shd w:val="clear" w:color="auto" w:fill="FFFFFF" w:themeFill="background1"/>
          </w:tcPr>
          <w:p w14:paraId="485E7BD5" w14:textId="1F83A631"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val="restart"/>
            <w:shd w:val="clear" w:color="auto" w:fill="FFFFFF" w:themeFill="background1"/>
          </w:tcPr>
          <w:p w14:paraId="6BC178DC" w14:textId="3FE59EF3"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4.4. Additional mechanisms for full and effective</w:t>
            </w:r>
            <w:r w:rsidR="007254BE">
              <w:rPr>
                <w:rFonts w:asciiTheme="minorHAnsi" w:hAnsiTheme="minorHAnsi" w:cstheme="minorHAnsi"/>
                <w:sz w:val="24"/>
                <w:szCs w:val="24"/>
                <w:lang w:val="en-US" w:eastAsia="es-ES"/>
              </w:rPr>
              <w:t>.</w:t>
            </w:r>
            <w:r w:rsidR="009261BA">
              <w:rPr>
                <w:rFonts w:asciiTheme="minorHAnsi" w:hAnsiTheme="minorHAnsi" w:cstheme="minorHAnsi"/>
                <w:sz w:val="24"/>
                <w:szCs w:val="24"/>
                <w:lang w:val="en-US" w:eastAsia="es-ES"/>
              </w:rPr>
              <w:t xml:space="preserve"> </w:t>
            </w:r>
            <w:r w:rsidRPr="006D02AD">
              <w:rPr>
                <w:rFonts w:asciiTheme="minorHAnsi" w:hAnsiTheme="minorHAnsi" w:cstheme="minorHAnsi"/>
                <w:sz w:val="24"/>
                <w:szCs w:val="24"/>
                <w:lang w:val="en-US" w:eastAsia="es-ES"/>
              </w:rPr>
              <w:lastRenderedPageBreak/>
              <w:t>participation, including benefit-sharing plan or mechanism.</w:t>
            </w:r>
          </w:p>
        </w:tc>
        <w:tc>
          <w:tcPr>
            <w:tcW w:w="2969" w:type="dxa"/>
            <w:shd w:val="clear" w:color="auto" w:fill="FFFFFF" w:themeFill="background1"/>
          </w:tcPr>
          <w:p w14:paraId="465BCA10" w14:textId="77777777"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4A63AD57" w14:textId="77777777"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B20CFA" w:rsidRPr="00B7122F" w14:paraId="177E4E3B"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6D984948" w14:textId="77777777" w:rsidR="00B20CFA" w:rsidRPr="006D02AD" w:rsidRDefault="00B20CFA" w:rsidP="006E7D9E">
            <w:pPr>
              <w:rPr>
                <w:rFonts w:asciiTheme="minorHAnsi" w:hAnsiTheme="minorHAnsi" w:cstheme="minorHAnsi"/>
                <w:sz w:val="24"/>
                <w:szCs w:val="24"/>
                <w:lang w:val="en-US" w:eastAsia="es-ES"/>
              </w:rPr>
            </w:pPr>
          </w:p>
        </w:tc>
        <w:tc>
          <w:tcPr>
            <w:tcW w:w="2140" w:type="dxa"/>
            <w:vMerge/>
            <w:shd w:val="clear" w:color="auto" w:fill="FFFFFF" w:themeFill="background1"/>
          </w:tcPr>
          <w:p w14:paraId="06404A58" w14:textId="77777777"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6B70B6C2" w14:textId="77777777"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0F49AAF7" w14:textId="77777777"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18307ED4" w14:textId="77777777"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B20CFA" w:rsidRPr="00B7122F" w14:paraId="33248A81"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0CE8A7C3" w14:textId="77777777" w:rsidR="00B20CFA" w:rsidRPr="006D02AD" w:rsidRDefault="00B20CFA" w:rsidP="006E7D9E">
            <w:pPr>
              <w:rPr>
                <w:rFonts w:asciiTheme="minorHAnsi" w:hAnsiTheme="minorHAnsi" w:cstheme="minorHAnsi"/>
                <w:sz w:val="24"/>
                <w:szCs w:val="24"/>
                <w:lang w:val="en-US" w:eastAsia="es-ES"/>
              </w:rPr>
            </w:pPr>
          </w:p>
        </w:tc>
        <w:tc>
          <w:tcPr>
            <w:tcW w:w="2140" w:type="dxa"/>
            <w:vMerge/>
            <w:shd w:val="clear" w:color="auto" w:fill="FFFFFF" w:themeFill="background1"/>
          </w:tcPr>
          <w:p w14:paraId="547888A1" w14:textId="77777777"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2F1E6972" w14:textId="77777777"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3CC015E7" w14:textId="77777777"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30151071" w14:textId="77777777"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B20CFA" w:rsidRPr="00B7122F" w14:paraId="7A01E4ED"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2061C68A" w14:textId="77777777" w:rsidR="00B20CFA" w:rsidRPr="006D02AD" w:rsidRDefault="00B20CFA" w:rsidP="006E7D9E">
            <w:pPr>
              <w:rPr>
                <w:rFonts w:asciiTheme="minorHAnsi" w:hAnsiTheme="minorHAnsi" w:cstheme="minorHAnsi"/>
                <w:sz w:val="24"/>
                <w:szCs w:val="24"/>
                <w:lang w:val="en-US" w:eastAsia="es-ES"/>
              </w:rPr>
            </w:pPr>
          </w:p>
        </w:tc>
        <w:tc>
          <w:tcPr>
            <w:tcW w:w="2140" w:type="dxa"/>
            <w:vMerge/>
            <w:shd w:val="clear" w:color="auto" w:fill="FFFFFF" w:themeFill="background1"/>
          </w:tcPr>
          <w:p w14:paraId="620A5A8C" w14:textId="77777777"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42409276" w14:textId="77777777"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423F9E65" w14:textId="77777777"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1DAC6741" w14:textId="77777777" w:rsidR="00B20CFA" w:rsidRPr="006D02AD" w:rsidRDefault="00B20CFA"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B7122F" w14:paraId="3C37B6E4"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val="restart"/>
            <w:shd w:val="clear" w:color="auto" w:fill="FFFFFF" w:themeFill="background1"/>
          </w:tcPr>
          <w:p w14:paraId="3ECE6709" w14:textId="4059FEBC" w:rsidR="007F6247" w:rsidRPr="006D02AD" w:rsidRDefault="007F6247" w:rsidP="007F6247">
            <w:pPr>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Territorial and Environmental</w:t>
            </w:r>
          </w:p>
        </w:tc>
        <w:tc>
          <w:tcPr>
            <w:tcW w:w="2140" w:type="dxa"/>
            <w:vMerge w:val="restart"/>
            <w:shd w:val="clear" w:color="auto" w:fill="FFFFFF" w:themeFill="background1"/>
          </w:tcPr>
          <w:p w14:paraId="47D547C8"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5. Conservation or management of natural resources.</w:t>
            </w:r>
          </w:p>
          <w:p w14:paraId="0F538FBA" w14:textId="226CC073"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val="restart"/>
            <w:shd w:val="clear" w:color="auto" w:fill="FFFFFF" w:themeFill="background1"/>
          </w:tcPr>
          <w:p w14:paraId="13BD82AD" w14:textId="180B93D1"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5.1. Conservation or management of natural resources.</w:t>
            </w:r>
          </w:p>
        </w:tc>
        <w:tc>
          <w:tcPr>
            <w:tcW w:w="2969" w:type="dxa"/>
            <w:shd w:val="clear" w:color="auto" w:fill="FFFFFF" w:themeFill="background1"/>
          </w:tcPr>
          <w:p w14:paraId="1E2D0B38"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411420B6"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B7122F" w14:paraId="1DC1AD1F"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3BD6CBD0" w14:textId="27ECC31C"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3A55AEF9" w14:textId="7BF3A36D"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04265A15" w14:textId="5FD19BA3"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00EDEFA0"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430E7C41"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B7122F" w14:paraId="7481C97B"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316F66EE" w14:textId="45FB3A8E"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19CC948D" w14:textId="4EA53292"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586BA1C3" w14:textId="4B43C77B"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3DE0A530"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6E2DF7A1"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B7122F" w14:paraId="12E5F6F7"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128C5223" w14:textId="313146DA"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2C37C209" w14:textId="22709363"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val="restart"/>
            <w:shd w:val="clear" w:color="auto" w:fill="FFFFFF" w:themeFill="background1"/>
          </w:tcPr>
          <w:p w14:paraId="721BAB62" w14:textId="1FF403C0"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5.2. Measures for prevention and management of reversal risks.</w:t>
            </w:r>
          </w:p>
        </w:tc>
        <w:tc>
          <w:tcPr>
            <w:tcW w:w="2969" w:type="dxa"/>
            <w:shd w:val="clear" w:color="auto" w:fill="FFFFFF" w:themeFill="background1"/>
          </w:tcPr>
          <w:p w14:paraId="27EDA073"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6231285A"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B7122F" w14:paraId="62D9B434"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21EDEA94" w14:textId="0CB83300" w:rsidR="007F6247" w:rsidRPr="006D02AD" w:rsidRDefault="007F6247" w:rsidP="009234F4">
            <w:pPr>
              <w:rPr>
                <w:rFonts w:asciiTheme="minorHAnsi" w:hAnsiTheme="minorHAnsi" w:cstheme="minorHAnsi"/>
                <w:b w:val="0"/>
                <w:bCs w:val="0"/>
                <w:sz w:val="24"/>
                <w:szCs w:val="24"/>
                <w:lang w:val="en-US" w:eastAsia="es-ES"/>
              </w:rPr>
            </w:pPr>
          </w:p>
        </w:tc>
        <w:tc>
          <w:tcPr>
            <w:tcW w:w="2140" w:type="dxa"/>
            <w:vMerge/>
            <w:shd w:val="clear" w:color="auto" w:fill="FFFFFF" w:themeFill="background1"/>
          </w:tcPr>
          <w:p w14:paraId="3F4CF2AD" w14:textId="0E4DCF6C"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0606B88F" w14:textId="41538F4E"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7FB8A594"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69B51453"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B7122F" w14:paraId="49D984E9" w14:textId="77777777" w:rsidTr="00ED1C50">
        <w:trPr>
          <w:trHeight w:val="232"/>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4ED4B406" w14:textId="13A4C883"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510B2E35" w14:textId="58695449"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34F893E7" w14:textId="506994FF"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4C327346"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467D23F7"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B7122F" w14:paraId="5DA558CC"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36338F54" w14:textId="4C189BFA"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730E69A5" w14:textId="0AE87F4D"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val="restart"/>
            <w:shd w:val="clear" w:color="auto" w:fill="FFFFFF" w:themeFill="background1"/>
          </w:tcPr>
          <w:p w14:paraId="0AF7E0DF" w14:textId="451A8769"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5.3. Measures to manage GHG emissions displacement.</w:t>
            </w:r>
          </w:p>
        </w:tc>
        <w:tc>
          <w:tcPr>
            <w:tcW w:w="2969" w:type="dxa"/>
            <w:shd w:val="clear" w:color="auto" w:fill="FFFFFF" w:themeFill="background1"/>
          </w:tcPr>
          <w:p w14:paraId="10255528"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034087C6"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B7122F" w14:paraId="5A9311B9"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49DCE92D" w14:textId="3B27A477"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3AEA3CF6"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47318C7F"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2138FCEE"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224C0CC8"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B7122F" w14:paraId="67F450E5"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209F363F" w14:textId="2D395342"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16F0C823"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2E3A9180"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6D54CF07"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69972F09"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7616ED" w14:paraId="0A67DB33"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7A4DF63F" w14:textId="550D19BE" w:rsidR="007F6247" w:rsidRPr="006D02AD" w:rsidRDefault="007F6247" w:rsidP="009234F4">
            <w:pPr>
              <w:rPr>
                <w:rFonts w:asciiTheme="minorHAnsi" w:hAnsiTheme="minorHAnsi" w:cstheme="minorHAnsi"/>
                <w:sz w:val="24"/>
                <w:szCs w:val="24"/>
                <w:lang w:val="en-US" w:eastAsia="es-ES"/>
              </w:rPr>
            </w:pPr>
          </w:p>
        </w:tc>
        <w:tc>
          <w:tcPr>
            <w:tcW w:w="2140" w:type="dxa"/>
            <w:vMerge w:val="restart"/>
            <w:shd w:val="clear" w:color="auto" w:fill="FFFFFF" w:themeFill="background1"/>
          </w:tcPr>
          <w:p w14:paraId="7792C444"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6. Measures for the prevention and management of reversal risks</w:t>
            </w:r>
          </w:p>
          <w:p w14:paraId="1BECBA09" w14:textId="450B8B87" w:rsidR="007F6247" w:rsidRPr="006D02AD" w:rsidRDefault="007F6247" w:rsidP="000F751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val="restart"/>
            <w:shd w:val="clear" w:color="auto" w:fill="FFFFFF" w:themeFill="background1"/>
          </w:tcPr>
          <w:p w14:paraId="63A9BB84" w14:textId="025537E7" w:rsidR="007F6247" w:rsidRPr="006D02AD" w:rsidRDefault="007F6247" w:rsidP="00B77F8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6.1 Risk mitigation plan</w:t>
            </w:r>
            <w:r w:rsidR="00B33E62">
              <w:rPr>
                <w:rFonts w:asciiTheme="minorHAnsi" w:hAnsiTheme="minorHAnsi" w:cstheme="minorHAnsi"/>
                <w:sz w:val="24"/>
                <w:szCs w:val="24"/>
                <w:lang w:val="en-US" w:eastAsia="es-ES"/>
              </w:rPr>
              <w:t>.</w:t>
            </w:r>
          </w:p>
        </w:tc>
        <w:tc>
          <w:tcPr>
            <w:tcW w:w="2969" w:type="dxa"/>
            <w:shd w:val="clear" w:color="auto" w:fill="FFFFFF" w:themeFill="background1"/>
          </w:tcPr>
          <w:p w14:paraId="018BA567"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655509DA"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7616ED" w14:paraId="6C9C6CAB"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499DF346" w14:textId="3A753C3E"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4B8A9F9E" w14:textId="2583FFA9" w:rsidR="007F6247" w:rsidRPr="006D02AD" w:rsidRDefault="007F6247" w:rsidP="00793A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201A4C6A" w14:textId="77777777" w:rsidR="007F6247" w:rsidRPr="006D02AD" w:rsidRDefault="007F6247" w:rsidP="00B77F8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2BF23415"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05C4DE9A"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7616ED" w14:paraId="5C1A2A19"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131FCA85" w14:textId="2A2FABB3"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45A91DB8" w14:textId="206FC6A4" w:rsidR="007F6247" w:rsidRPr="006D02AD" w:rsidRDefault="007F6247" w:rsidP="00793A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03E5E7AD" w14:textId="77777777" w:rsidR="007F6247" w:rsidRPr="006D02AD" w:rsidRDefault="007F6247" w:rsidP="00B77F8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25F5846F"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56E64CB9"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485F051B"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7628794C" w14:textId="1418E362"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09C2451C" w14:textId="24DBC562" w:rsidR="007F6247" w:rsidRPr="006D02AD" w:rsidRDefault="007F6247" w:rsidP="00793A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val="restart"/>
            <w:shd w:val="clear" w:color="auto" w:fill="FFFFFF" w:themeFill="background1"/>
          </w:tcPr>
          <w:p w14:paraId="6A399D00" w14:textId="3A18E0D8" w:rsidR="007F6247" w:rsidRPr="006D02AD" w:rsidRDefault="007F6247" w:rsidP="00B77F8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6.2. Training and education programs.</w:t>
            </w:r>
          </w:p>
        </w:tc>
        <w:tc>
          <w:tcPr>
            <w:tcW w:w="2969" w:type="dxa"/>
            <w:shd w:val="clear" w:color="auto" w:fill="FFFFFF" w:themeFill="background1"/>
          </w:tcPr>
          <w:p w14:paraId="6C65127C"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7C82FE34"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24CE5E6C"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0E87CFC4" w14:textId="55D1C7F9"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0B3A58A4" w14:textId="0124C97A" w:rsidR="007F6247" w:rsidRPr="006D02AD" w:rsidRDefault="007F6247" w:rsidP="00793A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2A4E3837"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6D95CB4C"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26A50C1C"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3703608E"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05A12C80" w14:textId="4183CBC7"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1334D031" w14:textId="7A6CC116" w:rsidR="007F6247" w:rsidRPr="006D02AD" w:rsidRDefault="007F6247" w:rsidP="00793A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3703C596"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51D53C40"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7C7531C6"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695E5358"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4199CC92" w14:textId="318B7935"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4449E21E" w14:textId="3ABC72AC" w:rsidR="007F6247" w:rsidRPr="006D02AD" w:rsidRDefault="007F6247" w:rsidP="00793A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val="restart"/>
            <w:shd w:val="clear" w:color="auto" w:fill="FFFFFF" w:themeFill="background1"/>
          </w:tcPr>
          <w:p w14:paraId="3CFAB043" w14:textId="6DA842D5"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6.3. Participatory and adaptive monitoring.</w:t>
            </w:r>
          </w:p>
        </w:tc>
        <w:tc>
          <w:tcPr>
            <w:tcW w:w="2969" w:type="dxa"/>
            <w:shd w:val="clear" w:color="auto" w:fill="FFFFFF" w:themeFill="background1"/>
          </w:tcPr>
          <w:p w14:paraId="71A83468"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5CEF74BD"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21AC68B3"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7DD7F2FB" w14:textId="073285A0"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6091813D" w14:textId="09B344C8" w:rsidR="007F6247" w:rsidRPr="006D02AD" w:rsidRDefault="007F6247" w:rsidP="00793A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4892CB33"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0537F1CD"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4E43FF77"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4573FFF3"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251220D0" w14:textId="5FE4D85A"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43818C00" w14:textId="497767E1" w:rsidR="007F6247" w:rsidRPr="006D02AD" w:rsidRDefault="007F6247" w:rsidP="00793A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283C9644"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3AC4B9E0"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281B96C6"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14232F18"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54FEEB7B" w14:textId="351BB10D"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529CAFF4" w14:textId="27F6A653" w:rsidR="007F6247" w:rsidRPr="006D02AD" w:rsidRDefault="007F6247" w:rsidP="00793A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val="restart"/>
            <w:shd w:val="clear" w:color="auto" w:fill="FFFFFF" w:themeFill="background1"/>
          </w:tcPr>
          <w:p w14:paraId="3011D241" w14:textId="1C72B129"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6.4. Anti-corruption measures.</w:t>
            </w:r>
          </w:p>
        </w:tc>
        <w:tc>
          <w:tcPr>
            <w:tcW w:w="2969" w:type="dxa"/>
            <w:shd w:val="clear" w:color="auto" w:fill="FFFFFF" w:themeFill="background1"/>
          </w:tcPr>
          <w:p w14:paraId="2D753B16"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05687A29"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6AA95157"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3A41865B" w14:textId="2D5BB83F"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7ECC1F6E" w14:textId="63AA5EEA" w:rsidR="007F6247" w:rsidRPr="006D02AD" w:rsidRDefault="007F6247" w:rsidP="00793A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41565F1A"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7CA6B303"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222E70C7"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73A621A0"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0387EE81" w14:textId="1CE5C4DF"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10D56CA9" w14:textId="68130B33" w:rsidR="007F6247" w:rsidRPr="006D02AD" w:rsidRDefault="007F6247" w:rsidP="00793A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7FB4A331"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2067BB73"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468EE9A4"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B7122F" w14:paraId="53C07F45"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3C93178E" w14:textId="769774AD"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71FB7AB3" w14:textId="694C120D" w:rsidR="007F6247" w:rsidRPr="006D02AD" w:rsidRDefault="007F6247" w:rsidP="00793A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val="restart"/>
            <w:shd w:val="clear" w:color="auto" w:fill="FFFFFF" w:themeFill="background1"/>
          </w:tcPr>
          <w:p w14:paraId="283AC302" w14:textId="281AF52A"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6.5. Measures to prevent money laundering or financing of weapons.</w:t>
            </w:r>
          </w:p>
        </w:tc>
        <w:tc>
          <w:tcPr>
            <w:tcW w:w="2969" w:type="dxa"/>
            <w:shd w:val="clear" w:color="auto" w:fill="FFFFFF" w:themeFill="background1"/>
          </w:tcPr>
          <w:p w14:paraId="674A7CEF"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2FA7CF17"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B7122F" w14:paraId="73420C2D"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060AB76F" w14:textId="6B57289D"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642BD8AA" w14:textId="5AB654D7" w:rsidR="007F6247" w:rsidRPr="006D02AD" w:rsidRDefault="007F6247" w:rsidP="00793A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3FB9058B"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156C5CE6"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7934A244"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B7122F" w14:paraId="40BF3F44" w14:textId="77777777" w:rsidTr="00ED1C50">
        <w:trPr>
          <w:trHeight w:val="468"/>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1029690A" w14:textId="58DCB96C"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1FAF630D" w14:textId="123FB648" w:rsidR="007F6247" w:rsidRPr="006D02AD" w:rsidRDefault="007F6247" w:rsidP="00793A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152DF079"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420991C0"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0429556F"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B7122F" w14:paraId="2096D47D"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08F443B0" w14:textId="1A7F5CBD"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1DD56240" w14:textId="6F16EFD5" w:rsidR="007F6247" w:rsidRPr="006D02AD" w:rsidRDefault="007F6247" w:rsidP="00793A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val="restart"/>
            <w:shd w:val="clear" w:color="auto" w:fill="FFFFFF" w:themeFill="background1"/>
          </w:tcPr>
          <w:p w14:paraId="0FE04435" w14:textId="560DD51A"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6.6. Mediation and conflict resolution mechanisms.</w:t>
            </w:r>
          </w:p>
        </w:tc>
        <w:tc>
          <w:tcPr>
            <w:tcW w:w="2969" w:type="dxa"/>
            <w:shd w:val="clear" w:color="auto" w:fill="FFFFFF" w:themeFill="background1"/>
          </w:tcPr>
          <w:p w14:paraId="6C5AF991"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79252203"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B7122F" w14:paraId="3D879898"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591EC254" w14:textId="13E31AED"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0C12021C" w14:textId="641147AD" w:rsidR="007F6247" w:rsidRPr="006D02AD" w:rsidRDefault="007F6247" w:rsidP="00793A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4352EF48"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141E37A8"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6649EFF6"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B7122F" w14:paraId="777A19EB"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1CF68FFE" w14:textId="2DB159B0"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39FEC0F1" w14:textId="72AA2661" w:rsidR="007F6247" w:rsidRPr="006D02AD" w:rsidRDefault="007F6247" w:rsidP="00793A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3CC8E23A"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57B76900"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32440B81"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B7122F" w14:paraId="26975061"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31B2AB49" w14:textId="4B7DF1F0"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2E61E850" w14:textId="3167822D" w:rsidR="007F6247" w:rsidRPr="006D02AD" w:rsidRDefault="007F6247" w:rsidP="00793A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val="restart"/>
            <w:shd w:val="clear" w:color="auto" w:fill="FFFFFF" w:themeFill="background1"/>
          </w:tcPr>
          <w:p w14:paraId="661FA895" w14:textId="5DAFD371"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6.7. Promotion of inclusion and equity.</w:t>
            </w:r>
          </w:p>
        </w:tc>
        <w:tc>
          <w:tcPr>
            <w:tcW w:w="2969" w:type="dxa"/>
            <w:shd w:val="clear" w:color="auto" w:fill="FFFFFF" w:themeFill="background1"/>
          </w:tcPr>
          <w:p w14:paraId="350E47A2"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7FDEEF82"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B7122F" w14:paraId="7A819980"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2539DE96" w14:textId="53D7D7C1"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381CEB45" w14:textId="53C363CB" w:rsidR="007F6247" w:rsidRPr="006D02AD" w:rsidRDefault="007F6247" w:rsidP="00793A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63C53326"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4B748E81"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518BC7EC"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B7122F" w14:paraId="4EBF9C84"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6B17F2EF" w14:textId="15BE40EC"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10CFA766" w14:textId="7B645652" w:rsidR="007F6247" w:rsidRPr="006D02AD" w:rsidRDefault="007F6247" w:rsidP="00793A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382617F5"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7D4AAF80"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353BB5F1"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3FE0CC89"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1CC9E238" w14:textId="66852B35"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07F82E87" w14:textId="2B616E3F" w:rsidR="007F6247" w:rsidRPr="006D02AD" w:rsidRDefault="007F6247" w:rsidP="00793A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val="restart"/>
            <w:shd w:val="clear" w:color="auto" w:fill="FFFFFF" w:themeFill="background1"/>
          </w:tcPr>
          <w:p w14:paraId="56572116" w14:textId="6F8D2670" w:rsidR="007F6247" w:rsidRPr="006D02AD" w:rsidRDefault="007F6247" w:rsidP="00793A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6.8. Natural resource management plans.</w:t>
            </w:r>
          </w:p>
        </w:tc>
        <w:tc>
          <w:tcPr>
            <w:tcW w:w="2969" w:type="dxa"/>
            <w:shd w:val="clear" w:color="auto" w:fill="FFFFFF" w:themeFill="background1"/>
          </w:tcPr>
          <w:p w14:paraId="3BEA7BC8" w14:textId="77777777" w:rsidR="007F6247" w:rsidRPr="006D02AD" w:rsidRDefault="007F6247" w:rsidP="00793A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2D9B74E9" w14:textId="77777777" w:rsidR="007F6247" w:rsidRPr="006D02AD" w:rsidRDefault="007F6247" w:rsidP="00793A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66B12A5D"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17D7630B" w14:textId="0D1E8DDF"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3CFF683A"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64CBA010"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1342A63E"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7EF06073"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27BA65FB"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65705F62" w14:textId="30FFE20E"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23082B63"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0C8EE161"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2E4E258D"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0703615A"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B7122F" w14:paraId="5BB5A413"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20109D24" w14:textId="257E0BA7"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38693449" w14:textId="3D3F7E83"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val="restart"/>
            <w:shd w:val="clear" w:color="auto" w:fill="FFFFFF" w:themeFill="background1"/>
          </w:tcPr>
          <w:p w14:paraId="4ECB79B4" w14:textId="75AB46A9"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6.9. Health and safety management plans.</w:t>
            </w:r>
          </w:p>
        </w:tc>
        <w:tc>
          <w:tcPr>
            <w:tcW w:w="2969" w:type="dxa"/>
            <w:shd w:val="clear" w:color="auto" w:fill="FFFFFF" w:themeFill="background1"/>
          </w:tcPr>
          <w:p w14:paraId="1B022611"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3C7B27E1"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B7122F" w14:paraId="1A9A5FBF"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12046FB2" w14:textId="5998DDF2"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4F3DC13A"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6ACC2BB4"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590CC16C"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59653475"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B7122F" w14:paraId="4303CB6E"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4E0F178E" w14:textId="0A924303"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34078F3C"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4E6E4683"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193174A0"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1953E84F"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B7122F" w14:paraId="6DD3B863"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00DA7C15" w14:textId="6447D24E"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58D6D598"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val="restart"/>
            <w:shd w:val="clear" w:color="auto" w:fill="FFFFFF" w:themeFill="background1"/>
          </w:tcPr>
          <w:p w14:paraId="47A2F962" w14:textId="2FB67232"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6.10. Other strategies identified by the CCMP.</w:t>
            </w:r>
          </w:p>
          <w:p w14:paraId="3D9E426B"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65A0BF5E"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62DA5AA1"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B7122F" w14:paraId="21D8846E"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505E1731" w14:textId="5F18E1C1"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44AC8DC4"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05AC63E1"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4810CDD8"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47B5BB20"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B7122F" w14:paraId="60010232"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01EA86A1" w14:textId="4A621506"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1D3B7288"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78B75A09"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747EABF3"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3A9778C5" w14:textId="77777777" w:rsidR="007F6247" w:rsidRPr="006D02AD" w:rsidRDefault="007F6247" w:rsidP="006E7D9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0EAF8219"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73A17702" w14:textId="5C861E74" w:rsidR="007F6247" w:rsidRPr="006D02AD" w:rsidRDefault="007F6247" w:rsidP="009234F4">
            <w:pPr>
              <w:rPr>
                <w:rFonts w:asciiTheme="minorHAnsi" w:hAnsiTheme="minorHAnsi" w:cstheme="minorHAnsi"/>
                <w:sz w:val="24"/>
                <w:szCs w:val="24"/>
                <w:lang w:val="en-US" w:eastAsia="es-ES"/>
              </w:rPr>
            </w:pPr>
          </w:p>
        </w:tc>
        <w:tc>
          <w:tcPr>
            <w:tcW w:w="2140" w:type="dxa"/>
            <w:vMerge w:val="restart"/>
            <w:shd w:val="clear" w:color="auto" w:fill="FFFFFF" w:themeFill="background1"/>
          </w:tcPr>
          <w:p w14:paraId="145F79B2" w14:textId="41418BB8" w:rsidR="007F6247" w:rsidRPr="006D02AD" w:rsidRDefault="007F6247" w:rsidP="007957C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7. Risk analysis and management</w:t>
            </w:r>
          </w:p>
        </w:tc>
        <w:tc>
          <w:tcPr>
            <w:tcW w:w="2409" w:type="dxa"/>
            <w:vMerge w:val="restart"/>
            <w:shd w:val="clear" w:color="auto" w:fill="FFFFFF" w:themeFill="background1"/>
          </w:tcPr>
          <w:p w14:paraId="2DCC5FC8" w14:textId="1289DC43"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7.1. Compliance with environmental legislation.</w:t>
            </w:r>
          </w:p>
        </w:tc>
        <w:tc>
          <w:tcPr>
            <w:tcW w:w="2969" w:type="dxa"/>
            <w:shd w:val="clear" w:color="auto" w:fill="FFFFFF" w:themeFill="background1"/>
          </w:tcPr>
          <w:p w14:paraId="14834563"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0B09B69E"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0EC70ED1"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73E1744C" w14:textId="30571083"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2B378052" w14:textId="0AE94BE3"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0B42953F"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146441FE"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65447846"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4CB7C44D"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168A2CBC" w14:textId="23D1C512"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4DE2F865" w14:textId="313ED4BA"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17601B34"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5D004B91"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6F5FE3EC"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53D55338"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19F1EAB7" w14:textId="53A06EE8"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70C63429" w14:textId="0CCB8A99"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val="restart"/>
            <w:shd w:val="clear" w:color="auto" w:fill="FFFFFF" w:themeFill="background1"/>
          </w:tcPr>
          <w:p w14:paraId="7ECC063F" w14:textId="6A58AB65"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7.2. Expert judgment.</w:t>
            </w:r>
          </w:p>
        </w:tc>
        <w:tc>
          <w:tcPr>
            <w:tcW w:w="2969" w:type="dxa"/>
            <w:shd w:val="clear" w:color="auto" w:fill="FFFFFF" w:themeFill="background1"/>
          </w:tcPr>
          <w:p w14:paraId="74189ABE"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6EF54E9A"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26480304"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40881DF5" w14:textId="380AE7D1"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40F21D4A" w14:textId="091C1412"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235A7F32"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61CE5670"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43D6E625"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10847C2E"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2ED76E37" w14:textId="057F3318"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19ABF519" w14:textId="3FE83460"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74E67C06"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4930D802"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71DB98DE"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1DBDA049"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7C716E05" w14:textId="7CA81AD5"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2696B4D2" w14:textId="476A1D49"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val="restart"/>
            <w:shd w:val="clear" w:color="auto" w:fill="FFFFFF" w:themeFill="background1"/>
          </w:tcPr>
          <w:p w14:paraId="517D0A1C" w14:textId="0A6F376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7.3. Cumulative impact assessment.</w:t>
            </w:r>
          </w:p>
        </w:tc>
        <w:tc>
          <w:tcPr>
            <w:tcW w:w="2969" w:type="dxa"/>
            <w:shd w:val="clear" w:color="auto" w:fill="FFFFFF" w:themeFill="background1"/>
          </w:tcPr>
          <w:p w14:paraId="50F3187E"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18FF85D3"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50865F8C"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0502130A" w14:textId="77777777"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3BA11803" w14:textId="0EB83783"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46FF2865"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5573D878"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58445539"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53620A39"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54AC5A27" w14:textId="77777777"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730B6714" w14:textId="40F21B48"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32246782"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086977D4"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5126AA59"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09162276"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02F17CF9" w14:textId="77777777"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055408BE" w14:textId="0BC031E9"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val="restart"/>
            <w:shd w:val="clear" w:color="auto" w:fill="FFFFFF" w:themeFill="background1"/>
          </w:tcPr>
          <w:p w14:paraId="712E1A6D" w14:textId="626FC018"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7.4. Interaction matrices and diagrams.</w:t>
            </w:r>
          </w:p>
        </w:tc>
        <w:tc>
          <w:tcPr>
            <w:tcW w:w="2969" w:type="dxa"/>
            <w:shd w:val="clear" w:color="auto" w:fill="FFFFFF" w:themeFill="background1"/>
          </w:tcPr>
          <w:p w14:paraId="3A154C1E"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5E15E59A"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7F4A38DB"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5FC0D420" w14:textId="77777777"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0396B4EF" w14:textId="1D86B7B0"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05FC909F"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563471F2"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3504414F"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6F7FB6B3"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3BDC36D7" w14:textId="77777777"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0A309832" w14:textId="622F25A8"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54ACC8CD"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598C6B0C"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7AF3A14B"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657E18EE"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28DF3E36" w14:textId="77777777"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17626627" w14:textId="10312C0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val="restart"/>
            <w:shd w:val="clear" w:color="auto" w:fill="FFFFFF" w:themeFill="background1"/>
          </w:tcPr>
          <w:p w14:paraId="57B8C128" w14:textId="3C2178B1"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7.5. Rapid impact assessment matrix.</w:t>
            </w:r>
          </w:p>
        </w:tc>
        <w:tc>
          <w:tcPr>
            <w:tcW w:w="2969" w:type="dxa"/>
            <w:shd w:val="clear" w:color="auto" w:fill="FFFFFF" w:themeFill="background1"/>
          </w:tcPr>
          <w:p w14:paraId="2FFF9A0C"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7BC591FA"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537017F5"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296EA34E" w14:textId="77777777"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147BB8F0" w14:textId="52B42359"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08CFBC93"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54CFB32C"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3F1994D9"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7423167C"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41176162" w14:textId="77777777"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38FFBF66" w14:textId="178D1DBB"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1C8B3984"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6B51F0BF"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418DB344"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B7122F" w14:paraId="38A7AD72"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2B144304" w14:textId="77777777"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435BCCB1" w14:textId="07E3F7D3"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val="restart"/>
            <w:shd w:val="clear" w:color="auto" w:fill="FFFFFF" w:themeFill="background1"/>
          </w:tcPr>
          <w:p w14:paraId="7E00C25E" w14:textId="6E6040C3"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7.6. Quantitative physical and/or mathematical models.</w:t>
            </w:r>
          </w:p>
        </w:tc>
        <w:tc>
          <w:tcPr>
            <w:tcW w:w="2969" w:type="dxa"/>
            <w:shd w:val="clear" w:color="auto" w:fill="FFFFFF" w:themeFill="background1"/>
          </w:tcPr>
          <w:p w14:paraId="065DCD8F"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57A38EBC"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B7122F" w14:paraId="7C963ADF"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2083D284" w14:textId="77777777"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7C2FD9CE"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7B474A91"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781EFDA4"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57F567A6"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B7122F" w14:paraId="58079C18"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6EF98823" w14:textId="77777777"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75E8AA10"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7C60EEDD"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769F888A"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61461103"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0685B6F5"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18600EC2" w14:textId="77777777"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3822E71E"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val="restart"/>
            <w:shd w:val="clear" w:color="auto" w:fill="FFFFFF" w:themeFill="background1"/>
          </w:tcPr>
          <w:p w14:paraId="6DCF5B2D" w14:textId="2955FD58"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r w:rsidRPr="006D02AD">
              <w:rPr>
                <w:rFonts w:asciiTheme="minorHAnsi" w:hAnsiTheme="minorHAnsi" w:cstheme="minorHAnsi"/>
                <w:sz w:val="24"/>
                <w:szCs w:val="24"/>
                <w:lang w:val="en-US" w:eastAsia="es-ES"/>
              </w:rPr>
              <w:t>7.7. Battelle environmental evaluation syst</w:t>
            </w:r>
            <w:r w:rsidR="007957CC">
              <w:rPr>
                <w:rFonts w:asciiTheme="minorHAnsi" w:hAnsiTheme="minorHAnsi" w:cstheme="minorHAnsi"/>
                <w:sz w:val="24"/>
                <w:szCs w:val="24"/>
                <w:lang w:val="en-US" w:eastAsia="es-ES"/>
              </w:rPr>
              <w:t>em</w:t>
            </w:r>
            <w:r w:rsidR="00DD5714">
              <w:rPr>
                <w:rFonts w:asciiTheme="minorHAnsi" w:hAnsiTheme="minorHAnsi" w:cstheme="minorHAnsi"/>
                <w:sz w:val="24"/>
                <w:szCs w:val="24"/>
                <w:lang w:val="en-US" w:eastAsia="es-ES"/>
              </w:rPr>
              <w:t>.</w:t>
            </w:r>
          </w:p>
        </w:tc>
        <w:tc>
          <w:tcPr>
            <w:tcW w:w="2969" w:type="dxa"/>
            <w:shd w:val="clear" w:color="auto" w:fill="FFFFFF" w:themeFill="background1"/>
          </w:tcPr>
          <w:p w14:paraId="5038D594"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2F6666E2"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1859066E" w14:textId="77777777" w:rsidTr="00ED1C50">
        <w:trPr>
          <w:trHeight w:val="280"/>
        </w:trPr>
        <w:tc>
          <w:tcPr>
            <w:cnfStyle w:val="001000000000" w:firstRow="0" w:lastRow="0" w:firstColumn="1" w:lastColumn="0" w:oddVBand="0" w:evenVBand="0" w:oddHBand="0" w:evenHBand="0" w:firstRowFirstColumn="0" w:firstRowLastColumn="0" w:lastRowFirstColumn="0" w:lastRowLastColumn="0"/>
            <w:tcW w:w="1683" w:type="dxa"/>
            <w:vMerge/>
            <w:shd w:val="clear" w:color="auto" w:fill="FFFFFF" w:themeFill="background1"/>
          </w:tcPr>
          <w:p w14:paraId="51E36246" w14:textId="77777777" w:rsidR="007F6247" w:rsidRPr="006D02AD" w:rsidRDefault="007F6247" w:rsidP="009234F4">
            <w:pPr>
              <w:rPr>
                <w:rFonts w:asciiTheme="minorHAnsi" w:hAnsiTheme="minorHAnsi" w:cstheme="minorHAnsi"/>
                <w:sz w:val="24"/>
                <w:szCs w:val="24"/>
                <w:lang w:val="en-US" w:eastAsia="es-ES"/>
              </w:rPr>
            </w:pPr>
          </w:p>
        </w:tc>
        <w:tc>
          <w:tcPr>
            <w:tcW w:w="2140" w:type="dxa"/>
            <w:vMerge/>
            <w:shd w:val="clear" w:color="auto" w:fill="FFFFFF" w:themeFill="background1"/>
          </w:tcPr>
          <w:p w14:paraId="1B3DF671"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409" w:type="dxa"/>
            <w:vMerge/>
            <w:shd w:val="clear" w:color="auto" w:fill="FFFFFF" w:themeFill="background1"/>
          </w:tcPr>
          <w:p w14:paraId="5823B621"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2969" w:type="dxa"/>
            <w:shd w:val="clear" w:color="auto" w:fill="FFFFFF" w:themeFill="background1"/>
          </w:tcPr>
          <w:p w14:paraId="3E5177F0"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c>
          <w:tcPr>
            <w:tcW w:w="3402" w:type="dxa"/>
            <w:shd w:val="clear" w:color="auto" w:fill="FFFFFF" w:themeFill="background1"/>
          </w:tcPr>
          <w:p w14:paraId="5673177D"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eastAsia="es-ES"/>
              </w:rPr>
            </w:pPr>
          </w:p>
        </w:tc>
      </w:tr>
      <w:tr w:rsidR="007F6247" w:rsidRPr="006D02AD" w14:paraId="106C261B" w14:textId="77777777" w:rsidTr="00ED1C50">
        <w:tblPrEx>
          <w:tblCellMar>
            <w:top w:w="0" w:type="dxa"/>
            <w:bottom w:w="0" w:type="dxa"/>
          </w:tblCellMar>
        </w:tblPrEx>
        <w:trPr>
          <w:trHeight w:val="400"/>
        </w:trPr>
        <w:tc>
          <w:tcPr>
            <w:cnfStyle w:val="001000000000" w:firstRow="0" w:lastRow="0" w:firstColumn="1" w:lastColumn="0" w:oddVBand="0" w:evenVBand="0" w:oddHBand="0" w:evenHBand="0" w:firstRowFirstColumn="0" w:firstRowLastColumn="0" w:lastRowFirstColumn="0" w:lastRowLastColumn="0"/>
            <w:tcW w:w="1683" w:type="dxa"/>
            <w:vMerge/>
          </w:tcPr>
          <w:p w14:paraId="0F760CAF" w14:textId="77777777" w:rsidR="007F6247" w:rsidRPr="006D02AD" w:rsidRDefault="007F6247" w:rsidP="009234F4">
            <w:pPr>
              <w:rPr>
                <w:rFonts w:asciiTheme="minorHAnsi" w:eastAsia="Times New Roman" w:hAnsiTheme="minorHAnsi" w:cstheme="minorHAnsi"/>
                <w:color w:val="000000"/>
                <w:sz w:val="24"/>
                <w:szCs w:val="24"/>
                <w:lang w:val="en-US"/>
              </w:rPr>
            </w:pPr>
          </w:p>
        </w:tc>
        <w:tc>
          <w:tcPr>
            <w:tcW w:w="2140" w:type="dxa"/>
            <w:vMerge/>
          </w:tcPr>
          <w:p w14:paraId="3ED15364" w14:textId="77777777" w:rsidR="007F6247" w:rsidRPr="006D02AD" w:rsidRDefault="007F6247" w:rsidP="009234F4">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24"/>
                <w:szCs w:val="24"/>
                <w:lang w:val="en-US"/>
              </w:rPr>
            </w:pPr>
          </w:p>
        </w:tc>
        <w:tc>
          <w:tcPr>
            <w:tcW w:w="2409" w:type="dxa"/>
            <w:vMerge/>
          </w:tcPr>
          <w:p w14:paraId="4A865ADC" w14:textId="77777777" w:rsidR="007F6247" w:rsidRPr="006D02AD" w:rsidRDefault="007F6247" w:rsidP="009234F4">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24"/>
                <w:szCs w:val="24"/>
                <w:lang w:val="en-US"/>
              </w:rPr>
            </w:pPr>
          </w:p>
        </w:tc>
        <w:tc>
          <w:tcPr>
            <w:tcW w:w="2969" w:type="dxa"/>
          </w:tcPr>
          <w:p w14:paraId="5EBD95FE" w14:textId="77777777" w:rsidR="007F6247" w:rsidRPr="006D02AD" w:rsidRDefault="007F6247" w:rsidP="00DD5714">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24"/>
                <w:szCs w:val="24"/>
                <w:lang w:val="en-US"/>
              </w:rPr>
            </w:pPr>
          </w:p>
        </w:tc>
        <w:tc>
          <w:tcPr>
            <w:tcW w:w="3402" w:type="dxa"/>
          </w:tcPr>
          <w:p w14:paraId="2A300CEA" w14:textId="77777777" w:rsidR="007F6247" w:rsidRPr="006D02AD" w:rsidRDefault="007F6247" w:rsidP="00DD5714">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24"/>
                <w:szCs w:val="24"/>
                <w:lang w:val="en-US"/>
              </w:rPr>
            </w:pPr>
          </w:p>
        </w:tc>
      </w:tr>
    </w:tbl>
    <w:p w14:paraId="0761E8F7" w14:textId="77777777" w:rsidR="00ED1C50" w:rsidRDefault="00ED1C50" w:rsidP="00072B3E">
      <w:pPr>
        <w:rPr>
          <w:rFonts w:asciiTheme="minorHAnsi" w:hAnsiTheme="minorHAnsi" w:cstheme="minorHAnsi"/>
          <w:sz w:val="24"/>
          <w:szCs w:val="24"/>
          <w:lang w:val="en-US" w:eastAsia="es-ES"/>
        </w:rPr>
      </w:pPr>
    </w:p>
    <w:p w14:paraId="09AC0379" w14:textId="77777777" w:rsidR="00ED1C50" w:rsidRPr="006D02AD" w:rsidRDefault="00ED1C50" w:rsidP="00072B3E">
      <w:pPr>
        <w:rPr>
          <w:rFonts w:asciiTheme="minorHAnsi" w:hAnsiTheme="minorHAnsi" w:cstheme="minorHAnsi"/>
          <w:sz w:val="24"/>
          <w:szCs w:val="24"/>
          <w:lang w:val="en-US" w:eastAsia="es-ES"/>
        </w:rPr>
      </w:pPr>
    </w:p>
    <w:tbl>
      <w:tblPr>
        <w:tblStyle w:val="Tablaconcuadrcula"/>
        <w:tblW w:w="0" w:type="auto"/>
        <w:tblInd w:w="-108" w:type="dxa"/>
        <w:tblLook w:val="04A0" w:firstRow="1" w:lastRow="0" w:firstColumn="1" w:lastColumn="0" w:noHBand="0" w:noVBand="1"/>
      </w:tblPr>
      <w:tblGrid>
        <w:gridCol w:w="142"/>
        <w:gridCol w:w="3227"/>
        <w:gridCol w:w="9081"/>
      </w:tblGrid>
      <w:tr w:rsidR="00A04A9B" w:rsidRPr="006D02AD" w14:paraId="7DBAC4F9" w14:textId="77777777" w:rsidTr="00ED1C50">
        <w:trPr>
          <w:gridBefore w:val="1"/>
          <w:wBefore w:w="142" w:type="dxa"/>
          <w:trHeight w:val="323"/>
        </w:trPr>
        <w:tc>
          <w:tcPr>
            <w:tcW w:w="3227" w:type="dxa"/>
            <w:tcBorders>
              <w:top w:val="nil"/>
              <w:left w:val="nil"/>
              <w:bottom w:val="nil"/>
              <w:right w:val="nil"/>
            </w:tcBorders>
          </w:tcPr>
          <w:p w14:paraId="0D4895DE" w14:textId="1A948CCA" w:rsidR="00A04A9B" w:rsidRPr="006D02AD" w:rsidRDefault="00A04A9B" w:rsidP="00E3181A">
            <w:pPr>
              <w:rPr>
                <w:rFonts w:asciiTheme="minorHAnsi" w:eastAsia="Trebuchet MS" w:hAnsiTheme="minorHAnsi" w:cstheme="minorHAnsi"/>
                <w:b/>
                <w:iCs/>
                <w:color w:val="39B54A" w:themeColor="accent3"/>
                <w:sz w:val="24"/>
                <w:szCs w:val="24"/>
                <w:lang w:val="en-US"/>
              </w:rPr>
            </w:pPr>
            <w:r w:rsidRPr="006D02AD">
              <w:rPr>
                <w:rFonts w:asciiTheme="minorHAnsi" w:eastAsia="Trebuchet MS" w:hAnsiTheme="minorHAnsi" w:cstheme="minorHAnsi"/>
                <w:b/>
                <w:iCs/>
                <w:color w:val="39B54A" w:themeColor="accent3"/>
                <w:sz w:val="24"/>
                <w:szCs w:val="24"/>
                <w:lang w:val="en-US"/>
              </w:rPr>
              <w:t xml:space="preserve"> Holder’s signee full name:</w:t>
            </w:r>
          </w:p>
        </w:tc>
        <w:tc>
          <w:tcPr>
            <w:tcW w:w="9081" w:type="dxa"/>
            <w:tcBorders>
              <w:top w:val="nil"/>
              <w:left w:val="nil"/>
              <w:bottom w:val="single" w:sz="4" w:space="0" w:color="auto"/>
              <w:right w:val="nil"/>
            </w:tcBorders>
          </w:tcPr>
          <w:p w14:paraId="34AA20D8" w14:textId="77777777" w:rsidR="00A04A9B" w:rsidRPr="006D02AD" w:rsidRDefault="00A04A9B" w:rsidP="00E3181A">
            <w:pPr>
              <w:rPr>
                <w:rFonts w:asciiTheme="minorHAnsi" w:eastAsia="Trebuchet MS" w:hAnsiTheme="minorHAnsi" w:cstheme="minorHAnsi"/>
                <w:b/>
                <w:iCs/>
                <w:color w:val="6AA84F"/>
                <w:sz w:val="24"/>
                <w:szCs w:val="24"/>
                <w:lang w:val="en-US"/>
              </w:rPr>
            </w:pPr>
          </w:p>
        </w:tc>
      </w:tr>
      <w:tr w:rsidR="00A04A9B" w:rsidRPr="006D02AD" w14:paraId="6E0558D4" w14:textId="77777777" w:rsidTr="00ED1C50">
        <w:trPr>
          <w:trHeight w:val="308"/>
        </w:trPr>
        <w:tc>
          <w:tcPr>
            <w:tcW w:w="3369" w:type="dxa"/>
            <w:gridSpan w:val="2"/>
            <w:tcBorders>
              <w:top w:val="nil"/>
              <w:left w:val="nil"/>
              <w:bottom w:val="nil"/>
              <w:right w:val="nil"/>
            </w:tcBorders>
          </w:tcPr>
          <w:p w14:paraId="012381BE" w14:textId="32E55B62" w:rsidR="00A04A9B" w:rsidRPr="006D02AD" w:rsidRDefault="00DF69B7" w:rsidP="00E3181A">
            <w:pPr>
              <w:ind w:left="142"/>
              <w:rPr>
                <w:rFonts w:asciiTheme="minorHAnsi" w:eastAsia="Trebuchet MS" w:hAnsiTheme="minorHAnsi" w:cstheme="minorHAnsi"/>
                <w:b/>
                <w:iCs/>
                <w:color w:val="39B54A" w:themeColor="accent3"/>
                <w:sz w:val="24"/>
                <w:szCs w:val="24"/>
                <w:lang w:val="en-US"/>
              </w:rPr>
            </w:pPr>
            <w:r>
              <w:rPr>
                <w:rFonts w:asciiTheme="minorHAnsi" w:eastAsia="Trebuchet MS" w:hAnsiTheme="minorHAnsi" w:cstheme="minorHAnsi"/>
                <w:b/>
                <w:iCs/>
                <w:color w:val="39B54A" w:themeColor="accent3"/>
                <w:sz w:val="24"/>
                <w:szCs w:val="24"/>
                <w:lang w:val="en-GB"/>
              </w:rPr>
              <w:t xml:space="preserve"> </w:t>
            </w:r>
            <w:r w:rsidRPr="00DF69B7">
              <w:rPr>
                <w:rFonts w:asciiTheme="minorHAnsi" w:eastAsia="Trebuchet MS" w:hAnsiTheme="minorHAnsi" w:cstheme="minorHAnsi"/>
                <w:b/>
                <w:iCs/>
                <w:color w:val="39B54A" w:themeColor="accent3"/>
                <w:sz w:val="24"/>
                <w:szCs w:val="24"/>
                <w:lang w:val="en-GB"/>
              </w:rPr>
              <w:t>Position:</w:t>
            </w:r>
          </w:p>
        </w:tc>
        <w:tc>
          <w:tcPr>
            <w:tcW w:w="9081" w:type="dxa"/>
            <w:tcBorders>
              <w:top w:val="single" w:sz="4" w:space="0" w:color="auto"/>
              <w:left w:val="nil"/>
              <w:bottom w:val="single" w:sz="4" w:space="0" w:color="auto"/>
              <w:right w:val="nil"/>
            </w:tcBorders>
          </w:tcPr>
          <w:p w14:paraId="4A34FE1C" w14:textId="77777777" w:rsidR="00A04A9B" w:rsidRPr="006D02AD" w:rsidRDefault="00A04A9B" w:rsidP="00E3181A">
            <w:pPr>
              <w:rPr>
                <w:rFonts w:asciiTheme="minorHAnsi" w:eastAsia="Trebuchet MS" w:hAnsiTheme="minorHAnsi" w:cstheme="minorHAnsi"/>
                <w:b/>
                <w:iCs/>
                <w:color w:val="6AA84F"/>
                <w:sz w:val="24"/>
                <w:szCs w:val="24"/>
                <w:lang w:val="en-US"/>
              </w:rPr>
            </w:pPr>
          </w:p>
        </w:tc>
      </w:tr>
      <w:tr w:rsidR="00A04A9B" w:rsidRPr="006D02AD" w14:paraId="750EB91F" w14:textId="77777777" w:rsidTr="00ED1C50">
        <w:trPr>
          <w:trHeight w:val="308"/>
        </w:trPr>
        <w:tc>
          <w:tcPr>
            <w:tcW w:w="3369" w:type="dxa"/>
            <w:gridSpan w:val="2"/>
            <w:tcBorders>
              <w:top w:val="nil"/>
              <w:left w:val="nil"/>
              <w:bottom w:val="nil"/>
              <w:right w:val="nil"/>
            </w:tcBorders>
          </w:tcPr>
          <w:p w14:paraId="5E2DAE75" w14:textId="5BB7061D" w:rsidR="00A04A9B" w:rsidRPr="006D02AD" w:rsidRDefault="00A04A9B" w:rsidP="00E3181A">
            <w:pPr>
              <w:ind w:left="142"/>
              <w:rPr>
                <w:rFonts w:asciiTheme="minorHAnsi" w:eastAsia="Trebuchet MS" w:hAnsiTheme="minorHAnsi" w:cstheme="minorHAnsi"/>
                <w:b/>
                <w:iCs/>
                <w:color w:val="39B54A" w:themeColor="accent3"/>
                <w:sz w:val="24"/>
                <w:szCs w:val="24"/>
                <w:lang w:val="en-US"/>
              </w:rPr>
            </w:pPr>
            <w:r w:rsidRPr="006D02AD">
              <w:rPr>
                <w:rFonts w:asciiTheme="minorHAnsi" w:eastAsia="Trebuchet MS" w:hAnsiTheme="minorHAnsi" w:cstheme="minorHAnsi"/>
                <w:b/>
                <w:iCs/>
                <w:color w:val="39B54A" w:themeColor="accent3"/>
                <w:sz w:val="24"/>
                <w:szCs w:val="24"/>
                <w:lang w:val="en-US"/>
              </w:rPr>
              <w:t xml:space="preserve"> ID document:</w:t>
            </w:r>
          </w:p>
        </w:tc>
        <w:tc>
          <w:tcPr>
            <w:tcW w:w="9081" w:type="dxa"/>
            <w:tcBorders>
              <w:top w:val="single" w:sz="4" w:space="0" w:color="auto"/>
              <w:left w:val="nil"/>
              <w:bottom w:val="single" w:sz="4" w:space="0" w:color="auto"/>
              <w:right w:val="nil"/>
            </w:tcBorders>
          </w:tcPr>
          <w:p w14:paraId="198A98A5" w14:textId="77777777" w:rsidR="00A04A9B" w:rsidRPr="006D02AD" w:rsidRDefault="00A04A9B" w:rsidP="00E3181A">
            <w:pPr>
              <w:rPr>
                <w:rFonts w:asciiTheme="minorHAnsi" w:eastAsia="Trebuchet MS" w:hAnsiTheme="minorHAnsi" w:cstheme="minorHAnsi"/>
                <w:b/>
                <w:iCs/>
                <w:color w:val="6AA84F"/>
                <w:sz w:val="24"/>
                <w:szCs w:val="24"/>
                <w:lang w:val="en-US"/>
              </w:rPr>
            </w:pPr>
          </w:p>
        </w:tc>
      </w:tr>
      <w:tr w:rsidR="00A04A9B" w:rsidRPr="006D02AD" w14:paraId="4F4C53E3" w14:textId="77777777" w:rsidTr="00ED1C50">
        <w:trPr>
          <w:trHeight w:val="308"/>
        </w:trPr>
        <w:tc>
          <w:tcPr>
            <w:tcW w:w="3369" w:type="dxa"/>
            <w:gridSpan w:val="2"/>
            <w:tcBorders>
              <w:top w:val="nil"/>
              <w:left w:val="nil"/>
              <w:bottom w:val="nil"/>
              <w:right w:val="nil"/>
            </w:tcBorders>
          </w:tcPr>
          <w:p w14:paraId="50E0C988" w14:textId="7A20E9D2" w:rsidR="00A04A9B" w:rsidRPr="006D02AD" w:rsidRDefault="00A04A9B" w:rsidP="00E3181A">
            <w:pPr>
              <w:ind w:left="142"/>
              <w:rPr>
                <w:rFonts w:asciiTheme="minorHAnsi" w:eastAsia="Trebuchet MS" w:hAnsiTheme="minorHAnsi" w:cstheme="minorHAnsi"/>
                <w:b/>
                <w:iCs/>
                <w:color w:val="39B54A" w:themeColor="accent3"/>
                <w:sz w:val="24"/>
                <w:szCs w:val="24"/>
                <w:lang w:val="en-US"/>
              </w:rPr>
            </w:pPr>
            <w:r w:rsidRPr="006D02AD">
              <w:rPr>
                <w:rFonts w:asciiTheme="minorHAnsi" w:eastAsia="Trebuchet MS" w:hAnsiTheme="minorHAnsi" w:cstheme="minorHAnsi"/>
                <w:b/>
                <w:iCs/>
                <w:color w:val="39B54A" w:themeColor="accent3"/>
                <w:sz w:val="24"/>
                <w:szCs w:val="24"/>
                <w:lang w:val="en-US"/>
              </w:rPr>
              <w:t xml:space="preserve"> Signing date:</w:t>
            </w:r>
          </w:p>
        </w:tc>
        <w:tc>
          <w:tcPr>
            <w:tcW w:w="9081" w:type="dxa"/>
            <w:tcBorders>
              <w:top w:val="single" w:sz="4" w:space="0" w:color="auto"/>
              <w:left w:val="nil"/>
              <w:bottom w:val="single" w:sz="4" w:space="0" w:color="auto"/>
              <w:right w:val="nil"/>
            </w:tcBorders>
          </w:tcPr>
          <w:p w14:paraId="5AA03634" w14:textId="77777777" w:rsidR="00A04A9B" w:rsidRPr="006D02AD" w:rsidRDefault="00A04A9B" w:rsidP="00E3181A">
            <w:pPr>
              <w:rPr>
                <w:rFonts w:asciiTheme="minorHAnsi" w:eastAsia="Trebuchet MS" w:hAnsiTheme="minorHAnsi" w:cstheme="minorHAnsi"/>
                <w:b/>
                <w:iCs/>
                <w:color w:val="6AA84F"/>
                <w:sz w:val="24"/>
                <w:szCs w:val="24"/>
                <w:lang w:val="en-US"/>
              </w:rPr>
            </w:pPr>
          </w:p>
        </w:tc>
      </w:tr>
      <w:tr w:rsidR="00A04A9B" w:rsidRPr="006D02AD" w14:paraId="618DC992" w14:textId="77777777" w:rsidTr="00ED1C50">
        <w:trPr>
          <w:trHeight w:val="323"/>
        </w:trPr>
        <w:tc>
          <w:tcPr>
            <w:tcW w:w="3369" w:type="dxa"/>
            <w:gridSpan w:val="2"/>
            <w:tcBorders>
              <w:top w:val="nil"/>
              <w:left w:val="nil"/>
              <w:bottom w:val="nil"/>
              <w:right w:val="nil"/>
            </w:tcBorders>
          </w:tcPr>
          <w:p w14:paraId="4BC6888B" w14:textId="77777777" w:rsidR="00A60873" w:rsidRDefault="00A60873" w:rsidP="00E3181A">
            <w:pPr>
              <w:ind w:left="142"/>
              <w:rPr>
                <w:rFonts w:asciiTheme="minorHAnsi" w:eastAsia="Trebuchet MS" w:hAnsiTheme="minorHAnsi" w:cstheme="minorHAnsi"/>
                <w:b/>
                <w:iCs/>
                <w:color w:val="39B54A" w:themeColor="accent3"/>
                <w:sz w:val="24"/>
                <w:szCs w:val="24"/>
                <w:lang w:val="en-US"/>
              </w:rPr>
            </w:pPr>
          </w:p>
          <w:p w14:paraId="01753BC5" w14:textId="77777777" w:rsidR="00A60873" w:rsidRDefault="00A60873" w:rsidP="00E3181A">
            <w:pPr>
              <w:ind w:left="142"/>
              <w:rPr>
                <w:rFonts w:asciiTheme="minorHAnsi" w:eastAsia="Trebuchet MS" w:hAnsiTheme="minorHAnsi" w:cstheme="minorHAnsi"/>
                <w:b/>
                <w:iCs/>
                <w:color w:val="39B54A" w:themeColor="accent3"/>
                <w:sz w:val="24"/>
                <w:szCs w:val="24"/>
                <w:lang w:val="en-US"/>
              </w:rPr>
            </w:pPr>
          </w:p>
          <w:p w14:paraId="3D2DEF23" w14:textId="77777777" w:rsidR="00DD5714" w:rsidRDefault="00DD5714" w:rsidP="00E3181A">
            <w:pPr>
              <w:ind w:left="142"/>
              <w:rPr>
                <w:rFonts w:asciiTheme="minorHAnsi" w:eastAsia="Trebuchet MS" w:hAnsiTheme="minorHAnsi" w:cstheme="minorHAnsi"/>
                <w:b/>
                <w:iCs/>
                <w:color w:val="39B54A" w:themeColor="accent3"/>
                <w:sz w:val="24"/>
                <w:szCs w:val="24"/>
                <w:lang w:val="en-US"/>
              </w:rPr>
            </w:pPr>
          </w:p>
          <w:p w14:paraId="7B7AB9A8" w14:textId="3564C4FB" w:rsidR="00A04A9B" w:rsidRPr="006D02AD" w:rsidRDefault="00A04A9B" w:rsidP="00E3181A">
            <w:pPr>
              <w:ind w:left="142"/>
              <w:rPr>
                <w:rFonts w:asciiTheme="minorHAnsi" w:eastAsia="Trebuchet MS" w:hAnsiTheme="minorHAnsi" w:cstheme="minorHAnsi"/>
                <w:b/>
                <w:iCs/>
                <w:color w:val="39B54A" w:themeColor="accent3"/>
                <w:sz w:val="24"/>
                <w:szCs w:val="24"/>
                <w:lang w:val="en-US"/>
              </w:rPr>
            </w:pPr>
            <w:r w:rsidRPr="006D02AD">
              <w:rPr>
                <w:rFonts w:asciiTheme="minorHAnsi" w:eastAsia="Trebuchet MS" w:hAnsiTheme="minorHAnsi" w:cstheme="minorHAnsi"/>
                <w:b/>
                <w:iCs/>
                <w:color w:val="39B54A" w:themeColor="accent3"/>
                <w:sz w:val="24"/>
                <w:szCs w:val="24"/>
                <w:lang w:val="en-US"/>
              </w:rPr>
              <w:t xml:space="preserve"> VVB </w:t>
            </w:r>
            <w:r w:rsidR="007957CC" w:rsidRPr="006D02AD">
              <w:rPr>
                <w:rFonts w:asciiTheme="minorHAnsi" w:eastAsia="Trebuchet MS" w:hAnsiTheme="minorHAnsi" w:cstheme="minorHAnsi"/>
                <w:b/>
                <w:iCs/>
                <w:color w:val="39B54A" w:themeColor="accent3"/>
                <w:sz w:val="24"/>
                <w:szCs w:val="24"/>
                <w:lang w:val="en-US"/>
              </w:rPr>
              <w:t>signe</w:t>
            </w:r>
            <w:r w:rsidR="00627072">
              <w:rPr>
                <w:rFonts w:asciiTheme="minorHAnsi" w:eastAsia="Trebuchet MS" w:hAnsiTheme="minorHAnsi" w:cstheme="minorHAnsi"/>
                <w:b/>
                <w:iCs/>
                <w:color w:val="39B54A" w:themeColor="accent3"/>
                <w:sz w:val="24"/>
                <w:szCs w:val="24"/>
                <w:lang w:val="en-US"/>
              </w:rPr>
              <w:t>e</w:t>
            </w:r>
            <w:r w:rsidRPr="006D02AD">
              <w:rPr>
                <w:rFonts w:asciiTheme="minorHAnsi" w:eastAsia="Trebuchet MS" w:hAnsiTheme="minorHAnsi" w:cstheme="minorHAnsi"/>
                <w:b/>
                <w:iCs/>
                <w:color w:val="39B54A" w:themeColor="accent3"/>
                <w:sz w:val="24"/>
                <w:szCs w:val="24"/>
                <w:lang w:val="en-US"/>
              </w:rPr>
              <w:t xml:space="preserve"> full name:</w:t>
            </w:r>
          </w:p>
        </w:tc>
        <w:tc>
          <w:tcPr>
            <w:tcW w:w="9081" w:type="dxa"/>
            <w:tcBorders>
              <w:top w:val="single" w:sz="4" w:space="0" w:color="auto"/>
              <w:left w:val="nil"/>
              <w:bottom w:val="single" w:sz="4" w:space="0" w:color="auto"/>
              <w:right w:val="nil"/>
            </w:tcBorders>
          </w:tcPr>
          <w:p w14:paraId="3730ADF1" w14:textId="77777777" w:rsidR="00A04A9B" w:rsidRPr="006D02AD" w:rsidRDefault="00A04A9B" w:rsidP="00E3181A">
            <w:pPr>
              <w:rPr>
                <w:rFonts w:asciiTheme="minorHAnsi" w:eastAsia="Trebuchet MS" w:hAnsiTheme="minorHAnsi" w:cstheme="minorHAnsi"/>
                <w:b/>
                <w:iCs/>
                <w:color w:val="6AA84F"/>
                <w:sz w:val="24"/>
                <w:szCs w:val="24"/>
                <w:lang w:val="en-US"/>
              </w:rPr>
            </w:pPr>
          </w:p>
        </w:tc>
      </w:tr>
      <w:tr w:rsidR="00A04A9B" w:rsidRPr="006D02AD" w14:paraId="4F0BEB1A" w14:textId="77777777" w:rsidTr="00ED1C50">
        <w:trPr>
          <w:trHeight w:val="308"/>
        </w:trPr>
        <w:tc>
          <w:tcPr>
            <w:tcW w:w="3369" w:type="dxa"/>
            <w:gridSpan w:val="2"/>
            <w:tcBorders>
              <w:top w:val="nil"/>
              <w:left w:val="nil"/>
              <w:bottom w:val="nil"/>
              <w:right w:val="nil"/>
            </w:tcBorders>
          </w:tcPr>
          <w:p w14:paraId="177AC9C5" w14:textId="77777777" w:rsidR="00A04A9B" w:rsidRPr="006D02AD" w:rsidRDefault="00A04A9B" w:rsidP="00E3181A">
            <w:pPr>
              <w:ind w:left="142"/>
              <w:rPr>
                <w:rFonts w:asciiTheme="minorHAnsi" w:eastAsia="Trebuchet MS" w:hAnsiTheme="minorHAnsi" w:cstheme="minorHAnsi"/>
                <w:b/>
                <w:iCs/>
                <w:color w:val="39B54A" w:themeColor="accent3"/>
                <w:sz w:val="24"/>
                <w:szCs w:val="24"/>
                <w:lang w:val="en-US"/>
              </w:rPr>
            </w:pPr>
            <w:r w:rsidRPr="006D02AD">
              <w:rPr>
                <w:rFonts w:asciiTheme="minorHAnsi" w:eastAsia="Trebuchet MS" w:hAnsiTheme="minorHAnsi" w:cstheme="minorHAnsi"/>
                <w:b/>
                <w:iCs/>
                <w:color w:val="39B54A" w:themeColor="accent3"/>
                <w:sz w:val="24"/>
                <w:szCs w:val="24"/>
                <w:lang w:val="en-US"/>
              </w:rPr>
              <w:t xml:space="preserve"> Position:</w:t>
            </w:r>
          </w:p>
        </w:tc>
        <w:tc>
          <w:tcPr>
            <w:tcW w:w="9081" w:type="dxa"/>
            <w:tcBorders>
              <w:top w:val="single" w:sz="4" w:space="0" w:color="auto"/>
              <w:left w:val="nil"/>
              <w:bottom w:val="single" w:sz="4" w:space="0" w:color="auto"/>
              <w:right w:val="nil"/>
            </w:tcBorders>
          </w:tcPr>
          <w:p w14:paraId="5C9B5B56" w14:textId="77777777" w:rsidR="00A04A9B" w:rsidRPr="006D02AD" w:rsidRDefault="00A04A9B" w:rsidP="00E3181A">
            <w:pPr>
              <w:rPr>
                <w:rFonts w:asciiTheme="minorHAnsi" w:eastAsia="Trebuchet MS" w:hAnsiTheme="minorHAnsi" w:cstheme="minorHAnsi"/>
                <w:b/>
                <w:iCs/>
                <w:color w:val="6AA84F"/>
                <w:sz w:val="24"/>
                <w:szCs w:val="24"/>
                <w:lang w:val="en-US"/>
              </w:rPr>
            </w:pPr>
          </w:p>
        </w:tc>
      </w:tr>
      <w:tr w:rsidR="00C00A2B" w:rsidRPr="006D02AD" w14:paraId="3536023E" w14:textId="77777777" w:rsidTr="00ED1C50">
        <w:trPr>
          <w:trHeight w:val="308"/>
        </w:trPr>
        <w:tc>
          <w:tcPr>
            <w:tcW w:w="3369" w:type="dxa"/>
            <w:gridSpan w:val="2"/>
            <w:tcBorders>
              <w:top w:val="nil"/>
              <w:left w:val="nil"/>
              <w:bottom w:val="nil"/>
              <w:right w:val="nil"/>
            </w:tcBorders>
          </w:tcPr>
          <w:p w14:paraId="1532CA44" w14:textId="6ECE35AA" w:rsidR="00C00A2B" w:rsidRPr="006D02AD" w:rsidRDefault="00C00A2B" w:rsidP="00E3181A">
            <w:pPr>
              <w:ind w:left="142"/>
              <w:rPr>
                <w:rFonts w:asciiTheme="minorHAnsi" w:eastAsia="Trebuchet MS" w:hAnsiTheme="minorHAnsi" w:cstheme="minorHAnsi"/>
                <w:b/>
                <w:iCs/>
                <w:color w:val="39B54A" w:themeColor="accent3"/>
                <w:sz w:val="24"/>
                <w:szCs w:val="24"/>
                <w:lang w:val="en-US"/>
              </w:rPr>
            </w:pPr>
            <w:r>
              <w:rPr>
                <w:rFonts w:asciiTheme="minorHAnsi" w:eastAsia="Trebuchet MS" w:hAnsiTheme="minorHAnsi" w:cstheme="minorHAnsi"/>
                <w:b/>
                <w:iCs/>
                <w:color w:val="39B54A" w:themeColor="accent3"/>
                <w:sz w:val="24"/>
                <w:szCs w:val="24"/>
                <w:lang w:val="en-US"/>
              </w:rPr>
              <w:t xml:space="preserve"> </w:t>
            </w:r>
            <w:r w:rsidRPr="006D02AD">
              <w:rPr>
                <w:rFonts w:asciiTheme="minorHAnsi" w:eastAsia="Trebuchet MS" w:hAnsiTheme="minorHAnsi" w:cstheme="minorHAnsi"/>
                <w:b/>
                <w:iCs/>
                <w:color w:val="39B54A" w:themeColor="accent3"/>
                <w:sz w:val="24"/>
                <w:szCs w:val="24"/>
                <w:lang w:val="en-US"/>
              </w:rPr>
              <w:t>ID document:</w:t>
            </w:r>
          </w:p>
        </w:tc>
        <w:tc>
          <w:tcPr>
            <w:tcW w:w="9081" w:type="dxa"/>
            <w:tcBorders>
              <w:top w:val="single" w:sz="4" w:space="0" w:color="auto"/>
              <w:left w:val="nil"/>
              <w:bottom w:val="single" w:sz="4" w:space="0" w:color="auto"/>
              <w:right w:val="nil"/>
            </w:tcBorders>
          </w:tcPr>
          <w:p w14:paraId="588659F5" w14:textId="77777777" w:rsidR="00C00A2B" w:rsidRPr="006D02AD" w:rsidRDefault="00C00A2B" w:rsidP="00E3181A">
            <w:pPr>
              <w:rPr>
                <w:rFonts w:asciiTheme="minorHAnsi" w:eastAsia="Trebuchet MS" w:hAnsiTheme="minorHAnsi" w:cstheme="minorHAnsi"/>
                <w:b/>
                <w:iCs/>
                <w:color w:val="6AA84F"/>
                <w:sz w:val="24"/>
                <w:szCs w:val="24"/>
                <w:lang w:val="en-US"/>
              </w:rPr>
            </w:pPr>
          </w:p>
        </w:tc>
      </w:tr>
      <w:tr w:rsidR="00A04A9B" w:rsidRPr="006D02AD" w14:paraId="1F9153F5" w14:textId="77777777" w:rsidTr="00ED1C50">
        <w:trPr>
          <w:trHeight w:val="308"/>
        </w:trPr>
        <w:tc>
          <w:tcPr>
            <w:tcW w:w="3369" w:type="dxa"/>
            <w:gridSpan w:val="2"/>
            <w:tcBorders>
              <w:top w:val="nil"/>
              <w:left w:val="nil"/>
              <w:bottom w:val="nil"/>
              <w:right w:val="nil"/>
            </w:tcBorders>
          </w:tcPr>
          <w:p w14:paraId="17471DC3" w14:textId="77EDB4E3" w:rsidR="00A04A9B" w:rsidRPr="006D02AD" w:rsidRDefault="00A04A9B" w:rsidP="00E3181A">
            <w:pPr>
              <w:ind w:left="142"/>
              <w:rPr>
                <w:rFonts w:asciiTheme="minorHAnsi" w:eastAsia="Trebuchet MS" w:hAnsiTheme="minorHAnsi" w:cstheme="minorHAnsi"/>
                <w:b/>
                <w:iCs/>
                <w:color w:val="39B54A" w:themeColor="accent3"/>
                <w:sz w:val="24"/>
                <w:szCs w:val="24"/>
                <w:lang w:val="en-US"/>
              </w:rPr>
            </w:pPr>
            <w:r w:rsidRPr="006D02AD">
              <w:rPr>
                <w:rFonts w:asciiTheme="minorHAnsi" w:eastAsia="Trebuchet MS" w:hAnsiTheme="minorHAnsi" w:cstheme="minorHAnsi"/>
                <w:b/>
                <w:iCs/>
                <w:color w:val="39B54A" w:themeColor="accent3"/>
                <w:sz w:val="24"/>
                <w:szCs w:val="24"/>
                <w:lang w:val="en-US"/>
              </w:rPr>
              <w:t xml:space="preserve"> Signing date:</w:t>
            </w:r>
          </w:p>
        </w:tc>
        <w:tc>
          <w:tcPr>
            <w:tcW w:w="9081" w:type="dxa"/>
            <w:tcBorders>
              <w:top w:val="single" w:sz="4" w:space="0" w:color="auto"/>
              <w:left w:val="nil"/>
              <w:bottom w:val="single" w:sz="4" w:space="0" w:color="auto"/>
              <w:right w:val="nil"/>
            </w:tcBorders>
          </w:tcPr>
          <w:p w14:paraId="1E4D8919" w14:textId="77777777" w:rsidR="00A04A9B" w:rsidRPr="006D02AD" w:rsidRDefault="00A04A9B" w:rsidP="00E3181A">
            <w:pPr>
              <w:rPr>
                <w:rFonts w:asciiTheme="minorHAnsi" w:eastAsia="Trebuchet MS" w:hAnsiTheme="minorHAnsi" w:cstheme="minorHAnsi"/>
                <w:b/>
                <w:iCs/>
                <w:color w:val="6AA84F"/>
                <w:sz w:val="24"/>
                <w:szCs w:val="24"/>
                <w:lang w:val="en-US"/>
              </w:rPr>
            </w:pPr>
          </w:p>
        </w:tc>
      </w:tr>
    </w:tbl>
    <w:p w14:paraId="254EA99C" w14:textId="77777777" w:rsidR="00A04A9B" w:rsidRPr="006D02AD" w:rsidRDefault="00A04A9B" w:rsidP="00A04A9B">
      <w:pPr>
        <w:rPr>
          <w:rFonts w:asciiTheme="minorHAnsi" w:hAnsiTheme="minorHAnsi" w:cstheme="minorHAnsi"/>
          <w:sz w:val="24"/>
          <w:szCs w:val="24"/>
          <w:lang w:val="en-US" w:eastAsia="es-ES"/>
        </w:rPr>
      </w:pPr>
    </w:p>
    <w:p w14:paraId="1CC00342" w14:textId="77777777" w:rsidR="00C90B7E" w:rsidRDefault="00C90B7E" w:rsidP="00A04A9B">
      <w:pPr>
        <w:rPr>
          <w:rFonts w:asciiTheme="minorHAnsi" w:hAnsiTheme="minorHAnsi" w:cstheme="minorHAnsi"/>
          <w:sz w:val="24"/>
          <w:szCs w:val="24"/>
          <w:lang w:val="en-US" w:eastAsia="es-ES"/>
        </w:rPr>
      </w:pPr>
    </w:p>
    <w:p w14:paraId="5FFB3B32" w14:textId="77777777" w:rsidR="00C90B7E" w:rsidRDefault="00C90B7E" w:rsidP="00A04A9B">
      <w:pPr>
        <w:rPr>
          <w:rFonts w:asciiTheme="minorHAnsi" w:hAnsiTheme="minorHAnsi" w:cstheme="minorHAnsi"/>
          <w:sz w:val="24"/>
          <w:szCs w:val="24"/>
          <w:lang w:val="en-US" w:eastAsia="es-ES"/>
        </w:rPr>
      </w:pPr>
    </w:p>
    <w:p w14:paraId="55CD83B6" w14:textId="0D49B6EC" w:rsidR="00A04A9B" w:rsidRPr="00DD5714" w:rsidRDefault="00A04A9B" w:rsidP="00A04A9B">
      <w:pPr>
        <w:rPr>
          <w:rFonts w:asciiTheme="minorHAnsi" w:hAnsiTheme="minorHAnsi" w:cstheme="minorHAnsi"/>
          <w:b/>
          <w:bCs/>
          <w:sz w:val="24"/>
          <w:szCs w:val="24"/>
          <w:lang w:val="en-US" w:eastAsia="es-ES"/>
        </w:rPr>
      </w:pPr>
      <w:r w:rsidRPr="00DD5714">
        <w:rPr>
          <w:rFonts w:asciiTheme="minorHAnsi" w:hAnsiTheme="minorHAnsi" w:cstheme="minorHAnsi"/>
          <w:b/>
          <w:bCs/>
          <w:sz w:val="24"/>
          <w:szCs w:val="24"/>
          <w:lang w:val="en-US" w:eastAsia="es-ES"/>
        </w:rPr>
        <w:t xml:space="preserve">Statement signature (CCMP holder): </w:t>
      </w:r>
      <w:r w:rsidRPr="00DD5714">
        <w:rPr>
          <w:rFonts w:asciiTheme="minorHAnsi" w:hAnsiTheme="minorHAnsi" w:cstheme="minorHAnsi"/>
          <w:b/>
          <w:bCs/>
          <w:sz w:val="24"/>
          <w:szCs w:val="24"/>
          <w:lang w:val="en-US" w:eastAsia="es-ES"/>
        </w:rPr>
        <w:tab/>
      </w:r>
      <w:r w:rsidRPr="00DD5714">
        <w:rPr>
          <w:rFonts w:asciiTheme="minorHAnsi" w:hAnsiTheme="minorHAnsi" w:cstheme="minorHAnsi"/>
          <w:b/>
          <w:bCs/>
          <w:sz w:val="24"/>
          <w:szCs w:val="24"/>
          <w:lang w:val="en-US" w:eastAsia="es-ES"/>
        </w:rPr>
        <w:tab/>
      </w:r>
      <w:r w:rsidRPr="00DD5714">
        <w:rPr>
          <w:rFonts w:asciiTheme="minorHAnsi" w:hAnsiTheme="minorHAnsi" w:cstheme="minorHAnsi"/>
          <w:b/>
          <w:bCs/>
          <w:sz w:val="24"/>
          <w:szCs w:val="24"/>
          <w:lang w:val="en-US" w:eastAsia="es-ES"/>
        </w:rPr>
        <w:tab/>
      </w:r>
      <w:r w:rsidRPr="00DD5714">
        <w:rPr>
          <w:rFonts w:asciiTheme="minorHAnsi" w:hAnsiTheme="minorHAnsi" w:cstheme="minorHAnsi"/>
          <w:b/>
          <w:bCs/>
          <w:sz w:val="24"/>
          <w:szCs w:val="24"/>
          <w:lang w:val="en-US" w:eastAsia="es-ES"/>
        </w:rPr>
        <w:tab/>
      </w:r>
      <w:r w:rsidRPr="00DD5714">
        <w:rPr>
          <w:rFonts w:asciiTheme="minorHAnsi" w:hAnsiTheme="minorHAnsi" w:cstheme="minorHAnsi"/>
          <w:b/>
          <w:bCs/>
          <w:sz w:val="24"/>
          <w:szCs w:val="24"/>
          <w:lang w:val="en-US" w:eastAsia="es-ES"/>
        </w:rPr>
        <w:tab/>
      </w:r>
      <w:r w:rsidRPr="00DD5714">
        <w:rPr>
          <w:rFonts w:asciiTheme="minorHAnsi" w:hAnsiTheme="minorHAnsi" w:cstheme="minorHAnsi"/>
          <w:b/>
          <w:bCs/>
          <w:sz w:val="24"/>
          <w:szCs w:val="24"/>
          <w:lang w:val="en-US" w:eastAsia="es-ES"/>
        </w:rPr>
        <w:tab/>
        <w:t>Validation signature (VVB in charge)</w:t>
      </w:r>
    </w:p>
    <w:p w14:paraId="5789FE7D" w14:textId="77777777" w:rsidR="00072B3E" w:rsidRDefault="00072B3E" w:rsidP="00072B3E">
      <w:pPr>
        <w:rPr>
          <w:rFonts w:asciiTheme="minorHAnsi" w:hAnsiTheme="minorHAnsi" w:cstheme="minorHAnsi"/>
          <w:sz w:val="24"/>
          <w:szCs w:val="24"/>
          <w:lang w:val="en-US" w:eastAsia="es-ES"/>
        </w:rPr>
      </w:pPr>
    </w:p>
    <w:p w14:paraId="5733AAC7" w14:textId="77777777" w:rsidR="00C90B7E" w:rsidRPr="006D02AD" w:rsidRDefault="00C90B7E" w:rsidP="00072B3E">
      <w:pPr>
        <w:rPr>
          <w:rFonts w:asciiTheme="minorHAnsi" w:hAnsiTheme="minorHAnsi" w:cstheme="minorHAnsi"/>
          <w:sz w:val="24"/>
          <w:szCs w:val="24"/>
          <w:lang w:val="en-US" w:eastAsia="es-ES"/>
        </w:rPr>
      </w:pPr>
    </w:p>
    <w:p w14:paraId="71345B56" w14:textId="7B8B2366" w:rsidR="00166C1C" w:rsidRPr="00DB10F0" w:rsidRDefault="00072B3E" w:rsidP="00DB10F0">
      <w:pPr>
        <w:rPr>
          <w:rFonts w:asciiTheme="minorHAnsi" w:hAnsiTheme="minorHAnsi" w:cstheme="minorHAnsi"/>
          <w:sz w:val="24"/>
          <w:szCs w:val="24"/>
          <w:lang w:val="en-US" w:eastAsia="es-ES"/>
        </w:rPr>
        <w:sectPr w:rsidR="00166C1C" w:rsidRPr="00DB10F0" w:rsidSect="00385295">
          <w:headerReference w:type="default" r:id="rId15"/>
          <w:footerReference w:type="default" r:id="rId16"/>
          <w:headerReference w:type="first" r:id="rId17"/>
          <w:footerReference w:type="first" r:id="rId18"/>
          <w:pgSz w:w="15840" w:h="12240" w:orient="landscape"/>
          <w:pgMar w:top="1173" w:right="1418" w:bottom="709" w:left="1417" w:header="425" w:footer="0" w:gutter="0"/>
          <w:pgNumType w:start="1"/>
          <w:cols w:space="708"/>
          <w:titlePg/>
          <w:docGrid w:linePitch="360"/>
        </w:sectPr>
      </w:pPr>
      <w:r w:rsidRPr="006D02AD">
        <w:rPr>
          <w:rFonts w:asciiTheme="minorHAnsi" w:hAnsiTheme="minorHAnsi" w:cstheme="minorHAnsi"/>
          <w:noProof/>
          <w:sz w:val="24"/>
          <w:szCs w:val="24"/>
          <w:lang w:val="en-US" w:eastAsia="es-ES"/>
        </w:rPr>
        <mc:AlternateContent>
          <mc:Choice Requires="wps">
            <w:drawing>
              <wp:anchor distT="0" distB="0" distL="114300" distR="114300" simplePos="0" relativeHeight="251658241" behindDoc="0" locked="0" layoutInCell="1" allowOverlap="1" wp14:anchorId="5F3193C7" wp14:editId="0BFF1EAD">
                <wp:simplePos x="0" y="0"/>
                <wp:positionH relativeFrom="margin">
                  <wp:posOffset>4529455</wp:posOffset>
                </wp:positionH>
                <wp:positionV relativeFrom="paragraph">
                  <wp:posOffset>189865</wp:posOffset>
                </wp:positionV>
                <wp:extent cx="3295291" cy="0"/>
                <wp:effectExtent l="0" t="0" r="0" b="0"/>
                <wp:wrapNone/>
                <wp:docPr id="1894006866" name="Conector recto 1"/>
                <wp:cNvGraphicFramePr/>
                <a:graphic xmlns:a="http://schemas.openxmlformats.org/drawingml/2006/main">
                  <a:graphicData uri="http://schemas.microsoft.com/office/word/2010/wordprocessingShape">
                    <wps:wsp>
                      <wps:cNvCnPr/>
                      <wps:spPr>
                        <a:xfrm>
                          <a:off x="0" y="0"/>
                          <a:ext cx="329529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B3D8653" id="Conector recto 1" o:spid="_x0000_s1026" style="position:absolute;z-index:251658241;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356.65pt,14.95pt" to="616.1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" strokecolor="black [3040]">
                <w10:wrap anchorx="margin"/>
              </v:line>
            </w:pict>
          </mc:Fallback>
        </mc:AlternateContent>
      </w:r>
      <w:r w:rsidRPr="006D02AD">
        <w:rPr>
          <w:rFonts w:asciiTheme="minorHAnsi" w:hAnsiTheme="minorHAnsi" w:cstheme="minorHAnsi"/>
          <w:noProof/>
          <w:sz w:val="24"/>
          <w:szCs w:val="24"/>
          <w:lang w:val="en-US" w:eastAsia="es-ES"/>
        </w:rPr>
        <mc:AlternateContent>
          <mc:Choice Requires="wps">
            <w:drawing>
              <wp:anchor distT="0" distB="0" distL="114300" distR="114300" simplePos="0" relativeHeight="251658240" behindDoc="0" locked="0" layoutInCell="1" allowOverlap="1" wp14:anchorId="55487D1B" wp14:editId="58F45FBB">
                <wp:simplePos x="0" y="0"/>
                <wp:positionH relativeFrom="column">
                  <wp:posOffset>-19901</wp:posOffset>
                </wp:positionH>
                <wp:positionV relativeFrom="paragraph">
                  <wp:posOffset>193723</wp:posOffset>
                </wp:positionV>
                <wp:extent cx="3295291" cy="0"/>
                <wp:effectExtent l="0" t="0" r="0" b="0"/>
                <wp:wrapNone/>
                <wp:docPr id="206715226" name="Conector recto 1"/>
                <wp:cNvGraphicFramePr/>
                <a:graphic xmlns:a="http://schemas.openxmlformats.org/drawingml/2006/main">
                  <a:graphicData uri="http://schemas.microsoft.com/office/word/2010/wordprocessingShape">
                    <wps:wsp>
                      <wps:cNvCnPr/>
                      <wps:spPr>
                        <a:xfrm>
                          <a:off x="0" y="0"/>
                          <a:ext cx="329529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EBFBFA9" id="Conector recto 1" o:spid="_x0000_s1026" style="position:absolute;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5pt,15.25pt" to="257.9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" strokecolor="black [3040]"/>
            </w:pict>
          </mc:Fallback>
        </mc:AlternateContent>
      </w:r>
    </w:p>
    <w:p w14:paraId="3E66F669" w14:textId="77777777" w:rsidR="00813620" w:rsidRPr="00503160" w:rsidRDefault="00813620" w:rsidP="00503160">
      <w:pPr>
        <w:pStyle w:val="Head01English"/>
        <w:spacing w:before="0" w:after="120"/>
        <w:ind w:left="431" w:hanging="431"/>
        <w:rPr>
          <w:rFonts w:cstheme="minorHAnsi"/>
          <w:sz w:val="28"/>
          <w:szCs w:val="28"/>
          <w:lang w:val="es-CO"/>
        </w:rPr>
      </w:pPr>
      <w:proofErr w:type="spellStart"/>
      <w:r w:rsidRPr="00503160">
        <w:rPr>
          <w:rFonts w:cstheme="minorHAnsi"/>
          <w:sz w:val="28"/>
          <w:szCs w:val="28"/>
          <w:lang w:val="es-CO"/>
        </w:rPr>
        <w:lastRenderedPageBreak/>
        <w:t>Document</w:t>
      </w:r>
      <w:proofErr w:type="spellEnd"/>
      <w:r w:rsidRPr="00503160">
        <w:rPr>
          <w:rFonts w:cstheme="minorHAnsi"/>
          <w:sz w:val="28"/>
          <w:szCs w:val="28"/>
          <w:lang w:val="es-CO"/>
        </w:rPr>
        <w:t xml:space="preserve"> </w:t>
      </w:r>
      <w:proofErr w:type="spellStart"/>
      <w:r w:rsidRPr="00503160">
        <w:rPr>
          <w:rFonts w:cstheme="minorHAnsi"/>
          <w:sz w:val="28"/>
          <w:szCs w:val="28"/>
          <w:lang w:val="es-CO"/>
        </w:rPr>
        <w:t>history</w:t>
      </w:r>
      <w:proofErr w:type="spellEnd"/>
    </w:p>
    <w:tbl>
      <w:tblPr>
        <w:tblW w:w="8926" w:type="dxa"/>
        <w:tblBorders>
          <w:top w:val="single" w:sz="4" w:space="0" w:color="1C5A24" w:themeColor="accent3" w:themeShade="80"/>
          <w:left w:val="single" w:sz="4" w:space="0" w:color="1C5A24" w:themeColor="accent3" w:themeShade="80"/>
          <w:bottom w:val="single" w:sz="4" w:space="0" w:color="1C5A24" w:themeColor="accent3" w:themeShade="80"/>
          <w:right w:val="single" w:sz="4" w:space="0" w:color="1C5A24" w:themeColor="accent3" w:themeShade="80"/>
          <w:insideH w:val="single" w:sz="4" w:space="0" w:color="1C5A24" w:themeColor="accent3" w:themeShade="80"/>
          <w:insideV w:val="single" w:sz="4" w:space="0" w:color="1C5A24" w:themeColor="accent3" w:themeShade="80"/>
        </w:tblBorders>
        <w:tblLook w:val="04A0" w:firstRow="1" w:lastRow="0" w:firstColumn="1" w:lastColumn="0" w:noHBand="0" w:noVBand="1"/>
      </w:tblPr>
      <w:tblGrid>
        <w:gridCol w:w="1353"/>
        <w:gridCol w:w="1669"/>
        <w:gridCol w:w="5904"/>
      </w:tblGrid>
      <w:tr w:rsidR="00C0141B" w:rsidRPr="006D02AD" w14:paraId="34BEA491" w14:textId="77777777" w:rsidTr="00503160">
        <w:tc>
          <w:tcPr>
            <w:tcW w:w="1353" w:type="dxa"/>
            <w:shd w:val="clear" w:color="auto" w:fill="39B54A" w:themeFill="accent3"/>
          </w:tcPr>
          <w:p w14:paraId="7AF4D699" w14:textId="6873CE14" w:rsidR="00C0141B" w:rsidRPr="006D02AD" w:rsidRDefault="00C0141B" w:rsidP="00C0141B">
            <w:pPr>
              <w:rPr>
                <w:rFonts w:asciiTheme="minorHAnsi" w:hAnsiTheme="minorHAnsi" w:cstheme="minorHAnsi"/>
                <w:b/>
                <w:sz w:val="24"/>
                <w:szCs w:val="24"/>
                <w:lang w:val="en-US"/>
              </w:rPr>
            </w:pPr>
            <w:r w:rsidRPr="006D02AD">
              <w:rPr>
                <w:rFonts w:asciiTheme="minorHAnsi" w:hAnsiTheme="minorHAnsi" w:cstheme="minorHAnsi"/>
                <w:b/>
                <w:sz w:val="24"/>
                <w:szCs w:val="24"/>
                <w:lang w:val="en-US"/>
              </w:rPr>
              <w:t>Version</w:t>
            </w:r>
          </w:p>
        </w:tc>
        <w:tc>
          <w:tcPr>
            <w:tcW w:w="1669" w:type="dxa"/>
            <w:shd w:val="clear" w:color="auto" w:fill="39B54A" w:themeFill="accent3"/>
          </w:tcPr>
          <w:p w14:paraId="1DD9B561" w14:textId="7E984A24" w:rsidR="00C0141B" w:rsidRPr="006D02AD" w:rsidRDefault="00C0141B" w:rsidP="00C0141B">
            <w:pPr>
              <w:rPr>
                <w:rFonts w:asciiTheme="minorHAnsi" w:hAnsiTheme="minorHAnsi" w:cstheme="minorHAnsi"/>
                <w:b/>
                <w:sz w:val="24"/>
                <w:szCs w:val="24"/>
                <w:lang w:val="en-US"/>
              </w:rPr>
            </w:pPr>
            <w:r w:rsidRPr="006D02AD">
              <w:rPr>
                <w:rFonts w:asciiTheme="minorHAnsi" w:hAnsiTheme="minorHAnsi" w:cstheme="minorHAnsi"/>
                <w:b/>
                <w:sz w:val="24"/>
                <w:szCs w:val="24"/>
                <w:lang w:val="en-US"/>
              </w:rPr>
              <w:t>Date</w:t>
            </w:r>
          </w:p>
        </w:tc>
        <w:tc>
          <w:tcPr>
            <w:tcW w:w="5904" w:type="dxa"/>
            <w:shd w:val="clear" w:color="auto" w:fill="39B54A" w:themeFill="accent3"/>
          </w:tcPr>
          <w:p w14:paraId="440FFF36" w14:textId="34631937" w:rsidR="00C0141B" w:rsidRPr="006D02AD" w:rsidRDefault="00C0141B" w:rsidP="00C0141B">
            <w:pPr>
              <w:rPr>
                <w:rFonts w:asciiTheme="minorHAnsi" w:hAnsiTheme="minorHAnsi" w:cstheme="minorHAnsi"/>
                <w:b/>
                <w:sz w:val="24"/>
                <w:szCs w:val="24"/>
                <w:lang w:val="en-US"/>
              </w:rPr>
            </w:pPr>
            <w:r w:rsidRPr="006D02AD">
              <w:rPr>
                <w:rFonts w:asciiTheme="minorHAnsi" w:hAnsiTheme="minorHAnsi" w:cstheme="minorHAnsi"/>
                <w:b/>
                <w:sz w:val="24"/>
                <w:szCs w:val="24"/>
                <w:lang w:val="en-US"/>
              </w:rPr>
              <w:t>Comments or changes</w:t>
            </w:r>
          </w:p>
        </w:tc>
      </w:tr>
      <w:tr w:rsidR="00E062BF" w:rsidRPr="00B7122F" w14:paraId="24DAD88B" w14:textId="77777777" w:rsidTr="00503160">
        <w:tc>
          <w:tcPr>
            <w:tcW w:w="1353" w:type="dxa"/>
          </w:tcPr>
          <w:p w14:paraId="11398235" w14:textId="5794A093" w:rsidR="00E062BF" w:rsidRPr="006D02AD" w:rsidRDefault="00E062BF" w:rsidP="008026A5">
            <w:pPr>
              <w:rPr>
                <w:rFonts w:asciiTheme="minorHAnsi" w:hAnsiTheme="minorHAnsi" w:cstheme="minorHAnsi"/>
                <w:sz w:val="24"/>
                <w:szCs w:val="24"/>
                <w:lang w:val="en-US"/>
              </w:rPr>
            </w:pPr>
            <w:r w:rsidRPr="006D02AD">
              <w:rPr>
                <w:rFonts w:asciiTheme="minorHAnsi" w:hAnsiTheme="minorHAnsi" w:cstheme="minorHAnsi"/>
                <w:sz w:val="24"/>
                <w:szCs w:val="24"/>
                <w:lang w:val="en-US"/>
              </w:rPr>
              <w:t>1.</w:t>
            </w:r>
            <w:r w:rsidR="00E324A5" w:rsidRPr="006D02AD">
              <w:rPr>
                <w:rFonts w:asciiTheme="minorHAnsi" w:hAnsiTheme="minorHAnsi" w:cstheme="minorHAnsi"/>
                <w:sz w:val="24"/>
                <w:szCs w:val="24"/>
                <w:lang w:val="en-US"/>
              </w:rPr>
              <w:t>0</w:t>
            </w:r>
          </w:p>
        </w:tc>
        <w:tc>
          <w:tcPr>
            <w:tcW w:w="1669" w:type="dxa"/>
          </w:tcPr>
          <w:p w14:paraId="6644F8E1" w14:textId="3FA4A1DE" w:rsidR="00E062BF" w:rsidRPr="006D02AD" w:rsidRDefault="002D2D72" w:rsidP="008026A5">
            <w:pPr>
              <w:rPr>
                <w:rFonts w:asciiTheme="minorHAnsi" w:hAnsiTheme="minorHAnsi" w:cstheme="minorHAnsi"/>
                <w:sz w:val="24"/>
                <w:szCs w:val="24"/>
                <w:lang w:val="en-US"/>
              </w:rPr>
            </w:pPr>
            <w:r w:rsidRPr="00A60873">
              <w:rPr>
                <w:rFonts w:asciiTheme="minorHAnsi" w:hAnsiTheme="minorHAnsi" w:cstheme="minorHAnsi"/>
                <w:sz w:val="24"/>
                <w:szCs w:val="24"/>
                <w:lang w:val="en-US"/>
              </w:rPr>
              <w:t>12.</w:t>
            </w:r>
            <w:r w:rsidR="00FC7515" w:rsidRPr="00A60873">
              <w:rPr>
                <w:rFonts w:asciiTheme="minorHAnsi" w:hAnsiTheme="minorHAnsi" w:cstheme="minorHAnsi"/>
                <w:sz w:val="24"/>
                <w:szCs w:val="24"/>
                <w:lang w:val="en-US"/>
              </w:rPr>
              <w:t>0</w:t>
            </w:r>
            <w:r w:rsidRPr="00A60873">
              <w:rPr>
                <w:rFonts w:asciiTheme="minorHAnsi" w:hAnsiTheme="minorHAnsi" w:cstheme="minorHAnsi"/>
                <w:sz w:val="24"/>
                <w:szCs w:val="24"/>
                <w:lang w:val="en-US"/>
              </w:rPr>
              <w:t>9</w:t>
            </w:r>
            <w:r w:rsidR="00E062BF" w:rsidRPr="00A60873">
              <w:rPr>
                <w:rFonts w:asciiTheme="minorHAnsi" w:hAnsiTheme="minorHAnsi" w:cstheme="minorHAnsi"/>
                <w:sz w:val="24"/>
                <w:szCs w:val="24"/>
                <w:lang w:val="en-US"/>
              </w:rPr>
              <w:t>.202</w:t>
            </w:r>
            <w:r w:rsidR="00FC7515" w:rsidRPr="00A60873">
              <w:rPr>
                <w:rFonts w:asciiTheme="minorHAnsi" w:hAnsiTheme="minorHAnsi" w:cstheme="minorHAnsi"/>
                <w:sz w:val="24"/>
                <w:szCs w:val="24"/>
                <w:lang w:val="en-US"/>
              </w:rPr>
              <w:t>5</w:t>
            </w:r>
          </w:p>
        </w:tc>
        <w:tc>
          <w:tcPr>
            <w:tcW w:w="5904" w:type="dxa"/>
          </w:tcPr>
          <w:p w14:paraId="7F0CB078" w14:textId="3DA6088A" w:rsidR="00E062BF" w:rsidRPr="006D02AD" w:rsidRDefault="005A23AB" w:rsidP="00503160">
            <w:pPr>
              <w:spacing w:line="240" w:lineRule="auto"/>
              <w:rPr>
                <w:rFonts w:asciiTheme="minorHAnsi" w:hAnsiTheme="minorHAnsi" w:cstheme="minorHAnsi"/>
                <w:sz w:val="24"/>
                <w:szCs w:val="24"/>
                <w:lang w:val="en-US"/>
              </w:rPr>
            </w:pPr>
            <w:r w:rsidRPr="006D02AD">
              <w:rPr>
                <w:rFonts w:asciiTheme="minorHAnsi" w:hAnsiTheme="minorHAnsi" w:cstheme="minorHAnsi"/>
                <w:sz w:val="24"/>
                <w:szCs w:val="24"/>
                <w:lang w:val="en-US"/>
              </w:rPr>
              <w:t xml:space="preserve">Initial version, consistent with updated </w:t>
            </w:r>
            <w:r w:rsidR="00DF04A8" w:rsidRPr="006D02AD">
              <w:rPr>
                <w:rFonts w:asciiTheme="minorHAnsi" w:hAnsiTheme="minorHAnsi" w:cstheme="minorHAnsi"/>
                <w:sz w:val="24"/>
                <w:szCs w:val="24"/>
                <w:lang w:val="en-US"/>
              </w:rPr>
              <w:t xml:space="preserve">Cercarbono </w:t>
            </w:r>
            <w:r w:rsidRPr="006D02AD">
              <w:rPr>
                <w:rFonts w:asciiTheme="minorHAnsi" w:hAnsiTheme="minorHAnsi" w:cstheme="minorHAnsi"/>
                <w:sz w:val="24"/>
                <w:szCs w:val="24"/>
                <w:lang w:val="en-US"/>
              </w:rPr>
              <w:t>regulatory framework and document</w:t>
            </w:r>
            <w:r w:rsidR="00DF04A8" w:rsidRPr="006D02AD">
              <w:rPr>
                <w:rFonts w:asciiTheme="minorHAnsi" w:hAnsiTheme="minorHAnsi" w:cstheme="minorHAnsi"/>
                <w:sz w:val="24"/>
                <w:szCs w:val="24"/>
                <w:lang w:val="en-US"/>
              </w:rPr>
              <w:t>:</w:t>
            </w:r>
            <w:r w:rsidRPr="006D02AD">
              <w:rPr>
                <w:rFonts w:asciiTheme="minorHAnsi" w:hAnsiTheme="minorHAnsi" w:cstheme="minorHAnsi"/>
                <w:sz w:val="24"/>
                <w:szCs w:val="24"/>
                <w:lang w:val="en-US"/>
              </w:rPr>
              <w:t xml:space="preserve"> </w:t>
            </w:r>
            <w:r w:rsidRPr="006D02AD">
              <w:rPr>
                <w:rFonts w:asciiTheme="minorHAnsi" w:hAnsiTheme="minorHAnsi" w:cstheme="minorHAnsi"/>
                <w:b/>
                <w:bCs/>
                <w:i/>
                <w:iCs/>
                <w:sz w:val="24"/>
                <w:szCs w:val="24"/>
                <w:lang w:val="en-US"/>
              </w:rPr>
              <w:t xml:space="preserve">Safeguarding Principles and Procedures of </w:t>
            </w:r>
            <w:proofErr w:type="spellStart"/>
            <w:r w:rsidRPr="006D02AD">
              <w:rPr>
                <w:rFonts w:asciiTheme="minorHAnsi" w:hAnsiTheme="minorHAnsi" w:cstheme="minorHAnsi"/>
                <w:b/>
                <w:bCs/>
                <w:i/>
                <w:iCs/>
                <w:sz w:val="24"/>
                <w:szCs w:val="24"/>
                <w:lang w:val="en-US"/>
              </w:rPr>
              <w:t>Cercarbono's</w:t>
            </w:r>
            <w:proofErr w:type="spellEnd"/>
            <w:r w:rsidRPr="006D02AD">
              <w:rPr>
                <w:rFonts w:asciiTheme="minorHAnsi" w:hAnsiTheme="minorHAnsi" w:cstheme="minorHAnsi"/>
                <w:b/>
                <w:bCs/>
                <w:i/>
                <w:iCs/>
                <w:sz w:val="24"/>
                <w:szCs w:val="24"/>
                <w:lang w:val="en-US"/>
              </w:rPr>
              <w:t xml:space="preserve"> Certification </w:t>
            </w:r>
            <w:proofErr w:type="spellStart"/>
            <w:r w:rsidRPr="006D02AD">
              <w:rPr>
                <w:rFonts w:asciiTheme="minorHAnsi" w:hAnsiTheme="minorHAnsi" w:cstheme="minorHAnsi"/>
                <w:b/>
                <w:bCs/>
                <w:i/>
                <w:iCs/>
                <w:sz w:val="24"/>
                <w:szCs w:val="24"/>
                <w:lang w:val="en-US"/>
              </w:rPr>
              <w:t>Programme</w:t>
            </w:r>
            <w:proofErr w:type="spellEnd"/>
            <w:r w:rsidRPr="006D02AD">
              <w:rPr>
                <w:rFonts w:asciiTheme="minorHAnsi" w:hAnsiTheme="minorHAnsi" w:cstheme="minorHAnsi"/>
                <w:sz w:val="24"/>
                <w:szCs w:val="24"/>
                <w:lang w:val="en-US"/>
              </w:rPr>
              <w:t xml:space="preserve">, as well as the </w:t>
            </w:r>
            <w:r w:rsidRPr="006D02AD">
              <w:rPr>
                <w:rFonts w:asciiTheme="minorHAnsi" w:hAnsiTheme="minorHAnsi" w:cstheme="minorHAnsi"/>
                <w:b/>
                <w:bCs/>
                <w:i/>
                <w:iCs/>
                <w:sz w:val="24"/>
                <w:szCs w:val="24"/>
                <w:lang w:val="en-US"/>
              </w:rPr>
              <w:t>Safeguard compliance report template.</w:t>
            </w:r>
          </w:p>
        </w:tc>
      </w:tr>
    </w:tbl>
    <w:p w14:paraId="0CFF686E" w14:textId="77777777" w:rsidR="00E062BF" w:rsidRPr="006D02AD" w:rsidRDefault="00E062BF" w:rsidP="00E062BF">
      <w:pPr>
        <w:rPr>
          <w:rFonts w:asciiTheme="minorHAnsi" w:hAnsiTheme="minorHAnsi" w:cstheme="minorHAnsi"/>
          <w:sz w:val="24"/>
          <w:szCs w:val="24"/>
          <w:lang w:val="en-US" w:eastAsia="es-ES"/>
        </w:rPr>
      </w:pPr>
    </w:p>
    <w:sectPr w:rsidR="00E062BF" w:rsidRPr="006D02AD" w:rsidSect="006D02AD">
      <w:headerReference w:type="first" r:id="rId19"/>
      <w:footerReference w:type="first" r:id="rId20"/>
      <w:pgSz w:w="12240" w:h="15840"/>
      <w:pgMar w:top="1417" w:right="1701" w:bottom="1418"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7826BD" w14:textId="77777777" w:rsidR="00BC6D29" w:rsidRPr="0013648B" w:rsidRDefault="00BC6D29" w:rsidP="009958BA">
      <w:r w:rsidRPr="0013648B">
        <w:separator/>
      </w:r>
    </w:p>
  </w:endnote>
  <w:endnote w:type="continuationSeparator" w:id="0">
    <w:p w14:paraId="63F2F559" w14:textId="77777777" w:rsidR="00BC6D29" w:rsidRPr="0013648B" w:rsidRDefault="00BC6D29" w:rsidP="009958BA">
      <w:r w:rsidRPr="0013648B">
        <w:continuationSeparator/>
      </w:r>
    </w:p>
  </w:endnote>
  <w:endnote w:type="continuationNotice" w:id="1">
    <w:p w14:paraId="7B8AE8F2" w14:textId="77777777" w:rsidR="00BC6D29" w:rsidRPr="0013648B" w:rsidRDefault="00BC6D2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ixregularnumber">
    <w:altName w:val="Cambria"/>
    <w:charset w:val="00"/>
    <w:family w:val="auto"/>
    <w:pitch w:val="default"/>
  </w:font>
  <w:font w:name="Trebuchet MS">
    <w:panose1 w:val="020B0603020202020204"/>
    <w:charset w:val="00"/>
    <w:family w:val="swiss"/>
    <w:pitch w:val="variable"/>
    <w:sig w:usb0="00000687" w:usb1="00000000" w:usb2="00000000" w:usb3="00000000" w:csb0="0000009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31" w:type="dxa"/>
      <w:tblLook w:val="04A0" w:firstRow="1" w:lastRow="0" w:firstColumn="1" w:lastColumn="0" w:noHBand="0" w:noVBand="1"/>
    </w:tblPr>
    <w:tblGrid>
      <w:gridCol w:w="8080"/>
      <w:gridCol w:w="284"/>
      <w:gridCol w:w="567"/>
    </w:tblGrid>
    <w:tr w:rsidR="00DA31F8" w:rsidRPr="00F21358" w14:paraId="4F87DED7" w14:textId="77777777" w:rsidTr="008E6A7A">
      <w:tc>
        <w:tcPr>
          <w:tcW w:w="8080" w:type="dxa"/>
          <w:tcBorders>
            <w:top w:val="single" w:sz="4" w:space="0" w:color="39B54A" w:themeColor="accent3"/>
          </w:tcBorders>
          <w:tcMar>
            <w:top w:w="28" w:type="dxa"/>
            <w:left w:w="0" w:type="dxa"/>
            <w:right w:w="0" w:type="dxa"/>
          </w:tcMar>
          <w:vAlign w:val="center"/>
        </w:tcPr>
        <w:p w14:paraId="180BF1E1" w14:textId="77777777" w:rsidR="00DA31F8" w:rsidRPr="00F21358" w:rsidRDefault="00DA31F8" w:rsidP="00DA31F8">
          <w:pPr>
            <w:rPr>
              <w:rFonts w:cstheme="minorHAnsi"/>
            </w:rPr>
          </w:pPr>
        </w:p>
      </w:tc>
      <w:tc>
        <w:tcPr>
          <w:tcW w:w="284" w:type="dxa"/>
          <w:tcMar>
            <w:top w:w="28" w:type="dxa"/>
            <w:left w:w="0" w:type="dxa"/>
            <w:right w:w="0" w:type="dxa"/>
          </w:tcMar>
          <w:vAlign w:val="center"/>
        </w:tcPr>
        <w:p w14:paraId="1D4AF85E" w14:textId="77777777" w:rsidR="00DA31F8" w:rsidRPr="00F21358" w:rsidRDefault="00DA31F8" w:rsidP="00DA31F8">
          <w:pPr>
            <w:pStyle w:val="Piedepgina"/>
            <w:rPr>
              <w:rFonts w:cstheme="minorHAnsi"/>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6026E764" w14:textId="77777777" w:rsidR="00DA31F8" w:rsidRPr="002F65BF" w:rsidRDefault="00DA31F8" w:rsidP="00DA31F8">
          <w:pPr>
            <w:pStyle w:val="Piedepgina"/>
            <w:jc w:val="center"/>
            <w:rPr>
              <w:rFonts w:asciiTheme="minorHAnsi" w:hAnsiTheme="minorHAnsi" w:cstheme="minorHAnsi"/>
            </w:rPr>
          </w:pPr>
          <w:r w:rsidRPr="002F65BF">
            <w:rPr>
              <w:rFonts w:asciiTheme="minorHAnsi" w:hAnsiTheme="minorHAnsi" w:cstheme="minorHAnsi"/>
            </w:rPr>
            <w:fldChar w:fldCharType="begin"/>
          </w:r>
          <w:r w:rsidRPr="002F65BF">
            <w:rPr>
              <w:rFonts w:asciiTheme="minorHAnsi" w:hAnsiTheme="minorHAnsi" w:cstheme="minorHAnsi"/>
            </w:rPr>
            <w:instrText xml:space="preserve"> PAGE   \* MERGEFORMAT </w:instrText>
          </w:r>
          <w:r w:rsidRPr="002F65BF">
            <w:rPr>
              <w:rFonts w:asciiTheme="minorHAnsi" w:hAnsiTheme="minorHAnsi" w:cstheme="minorHAnsi"/>
            </w:rPr>
            <w:fldChar w:fldCharType="separate"/>
          </w:r>
          <w:r w:rsidRPr="002F65BF">
            <w:rPr>
              <w:rFonts w:asciiTheme="minorHAnsi" w:hAnsiTheme="minorHAnsi" w:cstheme="minorHAnsi"/>
            </w:rPr>
            <w:t>6</w:t>
          </w:r>
          <w:r w:rsidRPr="002F65BF">
            <w:rPr>
              <w:rFonts w:asciiTheme="minorHAnsi" w:hAnsiTheme="minorHAnsi" w:cstheme="minorHAnsi"/>
            </w:rPr>
            <w:fldChar w:fldCharType="end"/>
          </w:r>
        </w:p>
      </w:tc>
    </w:tr>
  </w:tbl>
  <w:p w14:paraId="0FD0ED52" w14:textId="04A9F040" w:rsidR="00DA31F8" w:rsidRDefault="00A43656" w:rsidP="00A43656">
    <w:pPr>
      <w:pStyle w:val="Piedepgina"/>
      <w:tabs>
        <w:tab w:val="clear" w:pos="4419"/>
        <w:tab w:val="clear" w:pos="8838"/>
        <w:tab w:val="left" w:pos="7423"/>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31" w:type="dxa"/>
      <w:tblLook w:val="04A0" w:firstRow="1" w:lastRow="0" w:firstColumn="1" w:lastColumn="0" w:noHBand="0" w:noVBand="1"/>
    </w:tblPr>
    <w:tblGrid>
      <w:gridCol w:w="8080"/>
      <w:gridCol w:w="284"/>
      <w:gridCol w:w="567"/>
    </w:tblGrid>
    <w:tr w:rsidR="00EF477A" w:rsidRPr="00F21358" w14:paraId="49083C2C" w14:textId="77777777" w:rsidTr="008E6A7A">
      <w:tc>
        <w:tcPr>
          <w:tcW w:w="8080" w:type="dxa"/>
          <w:tcBorders>
            <w:top w:val="single" w:sz="4" w:space="0" w:color="39B54A" w:themeColor="accent3"/>
          </w:tcBorders>
          <w:tcMar>
            <w:top w:w="28" w:type="dxa"/>
            <w:left w:w="0" w:type="dxa"/>
            <w:right w:w="0" w:type="dxa"/>
          </w:tcMar>
          <w:vAlign w:val="center"/>
        </w:tcPr>
        <w:p w14:paraId="4704FB25" w14:textId="77777777" w:rsidR="00EF477A" w:rsidRPr="00F21358" w:rsidRDefault="00EF477A" w:rsidP="00EF477A">
          <w:pPr>
            <w:rPr>
              <w:rFonts w:cstheme="minorHAnsi"/>
            </w:rPr>
          </w:pPr>
        </w:p>
      </w:tc>
      <w:tc>
        <w:tcPr>
          <w:tcW w:w="284" w:type="dxa"/>
          <w:tcMar>
            <w:top w:w="28" w:type="dxa"/>
            <w:left w:w="0" w:type="dxa"/>
            <w:right w:w="0" w:type="dxa"/>
          </w:tcMar>
          <w:vAlign w:val="center"/>
        </w:tcPr>
        <w:p w14:paraId="252393C2" w14:textId="77777777" w:rsidR="00EF477A" w:rsidRPr="00F21358" w:rsidRDefault="00EF477A" w:rsidP="00EF477A">
          <w:pPr>
            <w:pStyle w:val="Piedepgina"/>
            <w:rPr>
              <w:rFonts w:cstheme="minorHAnsi"/>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60E840BB" w14:textId="77777777" w:rsidR="00EF477A" w:rsidRPr="002F65BF" w:rsidRDefault="00EF477A" w:rsidP="00EF477A">
          <w:pPr>
            <w:pStyle w:val="Piedepgina"/>
            <w:jc w:val="center"/>
            <w:rPr>
              <w:rFonts w:asciiTheme="minorHAnsi" w:hAnsiTheme="minorHAnsi" w:cstheme="minorHAnsi"/>
            </w:rPr>
          </w:pPr>
          <w:r w:rsidRPr="002F65BF">
            <w:rPr>
              <w:rFonts w:asciiTheme="minorHAnsi" w:hAnsiTheme="minorHAnsi" w:cstheme="minorHAnsi"/>
            </w:rPr>
            <w:fldChar w:fldCharType="begin"/>
          </w:r>
          <w:r w:rsidRPr="002F65BF">
            <w:rPr>
              <w:rFonts w:asciiTheme="minorHAnsi" w:hAnsiTheme="minorHAnsi" w:cstheme="minorHAnsi"/>
            </w:rPr>
            <w:instrText xml:space="preserve"> PAGE   \* MERGEFORMAT </w:instrText>
          </w:r>
          <w:r w:rsidRPr="002F65BF">
            <w:rPr>
              <w:rFonts w:asciiTheme="minorHAnsi" w:hAnsiTheme="minorHAnsi" w:cstheme="minorHAnsi"/>
            </w:rPr>
            <w:fldChar w:fldCharType="separate"/>
          </w:r>
          <w:r w:rsidRPr="002F65BF">
            <w:rPr>
              <w:rFonts w:asciiTheme="minorHAnsi" w:hAnsiTheme="minorHAnsi" w:cstheme="minorHAnsi"/>
            </w:rPr>
            <w:t>6</w:t>
          </w:r>
          <w:r w:rsidRPr="002F65BF">
            <w:rPr>
              <w:rFonts w:asciiTheme="minorHAnsi" w:hAnsiTheme="minorHAnsi" w:cstheme="minorHAnsi"/>
            </w:rPr>
            <w:fldChar w:fldCharType="end"/>
          </w:r>
        </w:p>
      </w:tc>
    </w:tr>
  </w:tbl>
  <w:p w14:paraId="5B7C34DD" w14:textId="77777777" w:rsidR="00EF477A" w:rsidRDefault="00EF477A">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2900" w:type="dxa"/>
      <w:tblLook w:val="04A0" w:firstRow="1" w:lastRow="0" w:firstColumn="1" w:lastColumn="0" w:noHBand="0" w:noVBand="1"/>
    </w:tblPr>
    <w:tblGrid>
      <w:gridCol w:w="11907"/>
      <w:gridCol w:w="284"/>
      <w:gridCol w:w="709"/>
    </w:tblGrid>
    <w:tr w:rsidR="00A43656" w:rsidRPr="00F21358" w14:paraId="12B78691" w14:textId="77777777" w:rsidTr="00A43656">
      <w:tc>
        <w:tcPr>
          <w:tcW w:w="11907" w:type="dxa"/>
          <w:tcBorders>
            <w:top w:val="single" w:sz="4" w:space="0" w:color="39B54A" w:themeColor="accent3"/>
          </w:tcBorders>
          <w:tcMar>
            <w:top w:w="28" w:type="dxa"/>
            <w:left w:w="0" w:type="dxa"/>
            <w:right w:w="0" w:type="dxa"/>
          </w:tcMar>
          <w:vAlign w:val="center"/>
        </w:tcPr>
        <w:p w14:paraId="4EC3E636" w14:textId="77777777" w:rsidR="00A43656" w:rsidRPr="00F21358" w:rsidRDefault="00A43656" w:rsidP="00DA31F8">
          <w:pPr>
            <w:rPr>
              <w:rFonts w:cstheme="minorHAnsi"/>
            </w:rPr>
          </w:pPr>
        </w:p>
      </w:tc>
      <w:tc>
        <w:tcPr>
          <w:tcW w:w="284" w:type="dxa"/>
          <w:tcMar>
            <w:top w:w="28" w:type="dxa"/>
            <w:left w:w="0" w:type="dxa"/>
            <w:right w:w="0" w:type="dxa"/>
          </w:tcMar>
          <w:vAlign w:val="center"/>
        </w:tcPr>
        <w:p w14:paraId="4C637CD5" w14:textId="77777777" w:rsidR="00A43656" w:rsidRPr="00F21358" w:rsidRDefault="00A43656" w:rsidP="00DA31F8">
          <w:pPr>
            <w:pStyle w:val="Piedepgina"/>
            <w:rPr>
              <w:rFonts w:cstheme="minorHAnsi"/>
            </w:rPr>
          </w:pPr>
        </w:p>
      </w:tc>
      <w:tc>
        <w:tcPr>
          <w:tcW w:w="709" w:type="dxa"/>
          <w:tcBorders>
            <w:top w:val="single" w:sz="4" w:space="0" w:color="39B54A" w:themeColor="accent3"/>
            <w:left w:val="single" w:sz="4" w:space="0" w:color="39B54A" w:themeColor="accent3"/>
          </w:tcBorders>
          <w:tcMar>
            <w:top w:w="28" w:type="dxa"/>
            <w:left w:w="0" w:type="dxa"/>
            <w:right w:w="0" w:type="dxa"/>
          </w:tcMar>
        </w:tcPr>
        <w:p w14:paraId="1FB8E1B4" w14:textId="77777777" w:rsidR="00A43656" w:rsidRPr="002F65BF" w:rsidRDefault="00A43656" w:rsidP="00DA31F8">
          <w:pPr>
            <w:pStyle w:val="Piedepgina"/>
            <w:jc w:val="center"/>
            <w:rPr>
              <w:rFonts w:asciiTheme="minorHAnsi" w:hAnsiTheme="minorHAnsi" w:cstheme="minorHAnsi"/>
            </w:rPr>
          </w:pPr>
          <w:r w:rsidRPr="002F65BF">
            <w:rPr>
              <w:rFonts w:asciiTheme="minorHAnsi" w:hAnsiTheme="minorHAnsi" w:cstheme="minorHAnsi"/>
            </w:rPr>
            <w:fldChar w:fldCharType="begin"/>
          </w:r>
          <w:r w:rsidRPr="002F65BF">
            <w:rPr>
              <w:rFonts w:asciiTheme="minorHAnsi" w:hAnsiTheme="minorHAnsi" w:cstheme="minorHAnsi"/>
            </w:rPr>
            <w:instrText xml:space="preserve"> PAGE   \* MERGEFORMAT </w:instrText>
          </w:r>
          <w:r w:rsidRPr="002F65BF">
            <w:rPr>
              <w:rFonts w:asciiTheme="minorHAnsi" w:hAnsiTheme="minorHAnsi" w:cstheme="minorHAnsi"/>
            </w:rPr>
            <w:fldChar w:fldCharType="separate"/>
          </w:r>
          <w:r w:rsidRPr="002F65BF">
            <w:rPr>
              <w:rFonts w:asciiTheme="minorHAnsi" w:hAnsiTheme="minorHAnsi" w:cstheme="minorHAnsi"/>
            </w:rPr>
            <w:t>6</w:t>
          </w:r>
          <w:r w:rsidRPr="002F65BF">
            <w:rPr>
              <w:rFonts w:asciiTheme="minorHAnsi" w:hAnsiTheme="minorHAnsi" w:cstheme="minorHAnsi"/>
            </w:rPr>
            <w:fldChar w:fldCharType="end"/>
          </w:r>
        </w:p>
      </w:tc>
    </w:tr>
  </w:tbl>
  <w:p w14:paraId="25B229CA" w14:textId="77777777" w:rsidR="00A43656" w:rsidRDefault="00A43656" w:rsidP="00A43656">
    <w:pPr>
      <w:pStyle w:val="Piedepgina"/>
      <w:tabs>
        <w:tab w:val="clear" w:pos="4419"/>
        <w:tab w:val="clear" w:pos="8838"/>
        <w:tab w:val="left" w:pos="7423"/>
      </w:tabs>
    </w:pP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2900" w:type="dxa"/>
      <w:tblLook w:val="04A0" w:firstRow="1" w:lastRow="0" w:firstColumn="1" w:lastColumn="0" w:noHBand="0" w:noVBand="1"/>
    </w:tblPr>
    <w:tblGrid>
      <w:gridCol w:w="11907"/>
      <w:gridCol w:w="284"/>
      <w:gridCol w:w="709"/>
    </w:tblGrid>
    <w:tr w:rsidR="00385295" w:rsidRPr="00F21358" w14:paraId="4A94DC6A" w14:textId="77777777" w:rsidTr="00385295">
      <w:tc>
        <w:tcPr>
          <w:tcW w:w="11907" w:type="dxa"/>
          <w:tcBorders>
            <w:top w:val="single" w:sz="4" w:space="0" w:color="39B54A" w:themeColor="accent3"/>
          </w:tcBorders>
          <w:tcMar>
            <w:top w:w="28" w:type="dxa"/>
            <w:left w:w="0" w:type="dxa"/>
            <w:right w:w="0" w:type="dxa"/>
          </w:tcMar>
          <w:vAlign w:val="center"/>
        </w:tcPr>
        <w:p w14:paraId="1063D6A1" w14:textId="77777777" w:rsidR="00385295" w:rsidRPr="00F21358" w:rsidRDefault="00385295" w:rsidP="00EF477A">
          <w:pPr>
            <w:rPr>
              <w:rFonts w:cstheme="minorHAnsi"/>
            </w:rPr>
          </w:pPr>
        </w:p>
      </w:tc>
      <w:tc>
        <w:tcPr>
          <w:tcW w:w="284" w:type="dxa"/>
          <w:tcMar>
            <w:top w:w="28" w:type="dxa"/>
            <w:left w:w="0" w:type="dxa"/>
            <w:right w:w="0" w:type="dxa"/>
          </w:tcMar>
          <w:vAlign w:val="center"/>
        </w:tcPr>
        <w:p w14:paraId="612D8F7D" w14:textId="77777777" w:rsidR="00385295" w:rsidRPr="00F21358" w:rsidRDefault="00385295" w:rsidP="00EF477A">
          <w:pPr>
            <w:pStyle w:val="Piedepgina"/>
            <w:rPr>
              <w:rFonts w:cstheme="minorHAnsi"/>
            </w:rPr>
          </w:pPr>
        </w:p>
      </w:tc>
      <w:tc>
        <w:tcPr>
          <w:tcW w:w="709" w:type="dxa"/>
          <w:tcBorders>
            <w:top w:val="single" w:sz="4" w:space="0" w:color="39B54A" w:themeColor="accent3"/>
            <w:left w:val="single" w:sz="4" w:space="0" w:color="39B54A" w:themeColor="accent3"/>
          </w:tcBorders>
          <w:tcMar>
            <w:top w:w="28" w:type="dxa"/>
            <w:left w:w="0" w:type="dxa"/>
            <w:right w:w="0" w:type="dxa"/>
          </w:tcMar>
        </w:tcPr>
        <w:p w14:paraId="2BE6A6AC" w14:textId="77777777" w:rsidR="00385295" w:rsidRPr="002F65BF" w:rsidRDefault="00385295" w:rsidP="00EF477A">
          <w:pPr>
            <w:pStyle w:val="Piedepgina"/>
            <w:jc w:val="center"/>
            <w:rPr>
              <w:rFonts w:asciiTheme="minorHAnsi" w:hAnsiTheme="minorHAnsi" w:cstheme="minorHAnsi"/>
            </w:rPr>
          </w:pPr>
          <w:r w:rsidRPr="002F65BF">
            <w:rPr>
              <w:rFonts w:asciiTheme="minorHAnsi" w:hAnsiTheme="minorHAnsi" w:cstheme="minorHAnsi"/>
            </w:rPr>
            <w:fldChar w:fldCharType="begin"/>
          </w:r>
          <w:r w:rsidRPr="002F65BF">
            <w:rPr>
              <w:rFonts w:asciiTheme="minorHAnsi" w:hAnsiTheme="minorHAnsi" w:cstheme="minorHAnsi"/>
            </w:rPr>
            <w:instrText xml:space="preserve"> PAGE   \* MERGEFORMAT </w:instrText>
          </w:r>
          <w:r w:rsidRPr="002F65BF">
            <w:rPr>
              <w:rFonts w:asciiTheme="minorHAnsi" w:hAnsiTheme="minorHAnsi" w:cstheme="minorHAnsi"/>
            </w:rPr>
            <w:fldChar w:fldCharType="separate"/>
          </w:r>
          <w:r w:rsidRPr="002F65BF">
            <w:rPr>
              <w:rFonts w:asciiTheme="minorHAnsi" w:hAnsiTheme="minorHAnsi" w:cstheme="minorHAnsi"/>
            </w:rPr>
            <w:t>6</w:t>
          </w:r>
          <w:r w:rsidRPr="002F65BF">
            <w:rPr>
              <w:rFonts w:asciiTheme="minorHAnsi" w:hAnsiTheme="minorHAnsi" w:cstheme="minorHAnsi"/>
            </w:rPr>
            <w:fldChar w:fldCharType="end"/>
          </w:r>
        </w:p>
      </w:tc>
    </w:tr>
  </w:tbl>
  <w:p w14:paraId="4BD8B6BC" w14:textId="77777777" w:rsidR="00385295" w:rsidRDefault="00385295">
    <w:pPr>
      <w:pStyle w:val="Piedep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31" w:type="dxa"/>
      <w:tblLook w:val="04A0" w:firstRow="1" w:lastRow="0" w:firstColumn="1" w:lastColumn="0" w:noHBand="0" w:noVBand="1"/>
    </w:tblPr>
    <w:tblGrid>
      <w:gridCol w:w="8080"/>
      <w:gridCol w:w="284"/>
      <w:gridCol w:w="567"/>
    </w:tblGrid>
    <w:tr w:rsidR="00E11C6F" w:rsidRPr="00F21358" w14:paraId="667CD3DA" w14:textId="77777777" w:rsidTr="008E6A7A">
      <w:tc>
        <w:tcPr>
          <w:tcW w:w="8080" w:type="dxa"/>
          <w:tcBorders>
            <w:top w:val="single" w:sz="4" w:space="0" w:color="39B54A" w:themeColor="accent3"/>
          </w:tcBorders>
          <w:tcMar>
            <w:top w:w="28" w:type="dxa"/>
            <w:left w:w="0" w:type="dxa"/>
            <w:right w:w="0" w:type="dxa"/>
          </w:tcMar>
          <w:vAlign w:val="center"/>
        </w:tcPr>
        <w:p w14:paraId="291544A0" w14:textId="77777777" w:rsidR="00E11C6F" w:rsidRPr="00F21358" w:rsidRDefault="00E11C6F" w:rsidP="00E11C6F">
          <w:pPr>
            <w:rPr>
              <w:rFonts w:cstheme="minorHAnsi"/>
            </w:rPr>
          </w:pPr>
        </w:p>
      </w:tc>
      <w:tc>
        <w:tcPr>
          <w:tcW w:w="284" w:type="dxa"/>
          <w:tcMar>
            <w:top w:w="28" w:type="dxa"/>
            <w:left w:w="0" w:type="dxa"/>
            <w:right w:w="0" w:type="dxa"/>
          </w:tcMar>
          <w:vAlign w:val="center"/>
        </w:tcPr>
        <w:p w14:paraId="2FF689FD" w14:textId="77777777" w:rsidR="00E11C6F" w:rsidRPr="00F21358" w:rsidRDefault="00E11C6F" w:rsidP="00E11C6F">
          <w:pPr>
            <w:pStyle w:val="Piedepgina"/>
            <w:rPr>
              <w:rFonts w:cstheme="minorHAnsi"/>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20187CEA" w14:textId="4EA46750" w:rsidR="00E11C6F" w:rsidRPr="002F65BF" w:rsidRDefault="00E11C6F" w:rsidP="00E11C6F">
          <w:pPr>
            <w:pStyle w:val="Piedepgina"/>
            <w:jc w:val="center"/>
            <w:rPr>
              <w:rFonts w:asciiTheme="minorHAnsi" w:hAnsiTheme="minorHAnsi" w:cstheme="minorHAnsi"/>
            </w:rPr>
          </w:pPr>
          <w:r>
            <w:rPr>
              <w:rFonts w:asciiTheme="minorHAnsi" w:hAnsiTheme="minorHAnsi" w:cstheme="minorHAnsi"/>
            </w:rPr>
            <w:t>8</w:t>
          </w:r>
        </w:p>
      </w:tc>
    </w:tr>
  </w:tbl>
  <w:p w14:paraId="2956CFE7" w14:textId="77777777" w:rsidR="00A43656" w:rsidRDefault="00A4365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9652C2" w14:textId="77777777" w:rsidR="00BC6D29" w:rsidRPr="0013648B" w:rsidRDefault="00BC6D29" w:rsidP="009958BA">
      <w:r w:rsidRPr="0013648B">
        <w:separator/>
      </w:r>
    </w:p>
  </w:footnote>
  <w:footnote w:type="continuationSeparator" w:id="0">
    <w:p w14:paraId="1DA9739F" w14:textId="77777777" w:rsidR="00BC6D29" w:rsidRPr="0013648B" w:rsidRDefault="00BC6D29" w:rsidP="009958BA">
      <w:r w:rsidRPr="0013648B">
        <w:continuationSeparator/>
      </w:r>
    </w:p>
  </w:footnote>
  <w:footnote w:type="continuationNotice" w:id="1">
    <w:p w14:paraId="141DCE6C" w14:textId="77777777" w:rsidR="00BC6D29" w:rsidRPr="0013648B" w:rsidRDefault="00BC6D29">
      <w:pPr>
        <w:spacing w:line="240" w:lineRule="auto"/>
      </w:pPr>
    </w:p>
  </w:footnote>
  <w:footnote w:id="2">
    <w:p w14:paraId="19495610" w14:textId="77777777" w:rsidR="00C0372D" w:rsidRPr="007616ED" w:rsidRDefault="00C0372D" w:rsidP="00C0372D">
      <w:pPr>
        <w:pStyle w:val="Textonotapie"/>
        <w:rPr>
          <w:rFonts w:ascii="Times New Roman" w:hAnsi="Times New Roman" w:cs="Times New Roman"/>
          <w:lang w:val="en-US"/>
        </w:rPr>
      </w:pPr>
      <w:r w:rsidRPr="007616ED">
        <w:rPr>
          <w:rStyle w:val="Refdenotaalpie"/>
          <w:lang w:val="en-US"/>
        </w:rPr>
        <w:footnoteRef/>
      </w:r>
      <w:r w:rsidRPr="007616ED">
        <w:rPr>
          <w:lang w:val="en-US"/>
        </w:rPr>
        <w:t xml:space="preserve"> </w:t>
      </w:r>
      <w:r w:rsidRPr="007616ED">
        <w:rPr>
          <w:rFonts w:ascii="Times New Roman" w:hAnsi="Times New Roman" w:cs="Times New Roman"/>
          <w:lang w:val="en-US"/>
        </w:rPr>
        <w:t xml:space="preserve">The separator between the name and the date has been changed to hyphens, since </w:t>
      </w:r>
      <w:proofErr w:type="spellStart"/>
      <w:r w:rsidRPr="007616ED">
        <w:rPr>
          <w:rFonts w:ascii="Times New Roman" w:hAnsi="Times New Roman" w:cs="Times New Roman"/>
          <w:lang w:val="en-US"/>
        </w:rPr>
        <w:t>EcoRegistry</w:t>
      </w:r>
      <w:proofErr w:type="spellEnd"/>
      <w:r w:rsidRPr="007616ED">
        <w:rPr>
          <w:rFonts w:ascii="Times New Roman" w:hAnsi="Times New Roman" w:cs="Times New Roman"/>
          <w:lang w:val="en-US"/>
        </w:rPr>
        <w:t xml:space="preserve"> does not allow the period character.</w:t>
      </w:r>
    </w:p>
  </w:footnote>
  <w:footnote w:id="3">
    <w:p w14:paraId="4E039976" w14:textId="68FF0904" w:rsidR="00D513A4" w:rsidRPr="006B57C5" w:rsidRDefault="00D513A4" w:rsidP="00D513A4">
      <w:pPr>
        <w:pStyle w:val="Textonotapie"/>
        <w:rPr>
          <w:rFonts w:ascii="Times New Roman" w:hAnsi="Times New Roman" w:cs="Times New Roman"/>
          <w:lang w:val="fr-FR"/>
        </w:rPr>
      </w:pPr>
      <w:r w:rsidRPr="007616ED">
        <w:rPr>
          <w:rStyle w:val="Refdenotaalpie"/>
          <w:rFonts w:ascii="Times New Roman" w:hAnsi="Times New Roman" w:cs="Times New Roman"/>
          <w:lang w:val="en-US"/>
        </w:rPr>
        <w:footnoteRef/>
      </w:r>
      <w:r w:rsidRPr="007616ED">
        <w:rPr>
          <w:rFonts w:ascii="Times New Roman" w:hAnsi="Times New Roman" w:cs="Times New Roman"/>
          <w:lang w:val="fr-FR"/>
        </w:rPr>
        <w:t xml:space="preserve"> Template </w:t>
      </w:r>
      <w:proofErr w:type="spellStart"/>
      <w:r w:rsidRPr="007616ED">
        <w:rPr>
          <w:rFonts w:ascii="Times New Roman" w:hAnsi="Times New Roman" w:cs="Times New Roman"/>
          <w:lang w:val="fr-FR"/>
        </w:rPr>
        <w:t>available</w:t>
      </w:r>
      <w:proofErr w:type="spellEnd"/>
      <w:r w:rsidRPr="007616ED">
        <w:rPr>
          <w:rFonts w:ascii="Times New Roman" w:hAnsi="Times New Roman" w:cs="Times New Roman"/>
          <w:lang w:val="fr-FR"/>
        </w:rPr>
        <w:t xml:space="preserve"> at </w:t>
      </w:r>
      <w:hyperlink r:id="rId1" w:history="1">
        <w:r w:rsidRPr="007616ED">
          <w:rPr>
            <w:rStyle w:val="Hipervnculo"/>
            <w:rFonts w:ascii="Times New Roman" w:hAnsi="Times New Roman" w:cs="Times New Roman"/>
            <w:lang w:val="fr-FR"/>
          </w:rPr>
          <w:t>www.cercarbono.com</w:t>
        </w:r>
      </w:hyperlink>
      <w:r w:rsidRPr="007616ED">
        <w:rPr>
          <w:rFonts w:ascii="Times New Roman" w:hAnsi="Times New Roman" w:cs="Times New Roman"/>
          <w:lang w:val="fr-FR"/>
        </w:rPr>
        <w:t>, section: Documentation.</w:t>
      </w:r>
    </w:p>
  </w:footnote>
  <w:footnote w:id="4">
    <w:p w14:paraId="633121CF" w14:textId="63139B5B" w:rsidR="00F63A95" w:rsidRPr="00D70091" w:rsidRDefault="00F63A95">
      <w:pPr>
        <w:pStyle w:val="Textonotapie"/>
        <w:rPr>
          <w:rFonts w:ascii="Times New Roman" w:hAnsi="Times New Roman" w:cs="Times New Roman"/>
          <w:lang w:val="en-US"/>
        </w:rPr>
      </w:pPr>
      <w:r w:rsidRPr="00D70091">
        <w:rPr>
          <w:rStyle w:val="Refdenotaalpie"/>
          <w:lang w:val="en-US"/>
        </w:rPr>
        <w:footnoteRef/>
      </w:r>
      <w:r w:rsidRPr="00D70091">
        <w:rPr>
          <w:lang w:val="en-US"/>
        </w:rPr>
        <w:t xml:space="preserve"> </w:t>
      </w:r>
      <w:r w:rsidR="00D70091" w:rsidRPr="00D70091">
        <w:rPr>
          <w:rFonts w:ascii="Times New Roman" w:hAnsi="Times New Roman" w:cs="Times New Roman"/>
          <w:lang w:val="en-US"/>
        </w:rPr>
        <w:t>Describe the risk identified for the safeguard element (if applicable).</w:t>
      </w:r>
    </w:p>
  </w:footnote>
  <w:footnote w:id="5">
    <w:p w14:paraId="34529CFF" w14:textId="77F5E86B" w:rsidR="00F63A95" w:rsidRPr="00D70091" w:rsidRDefault="00F63A95">
      <w:pPr>
        <w:pStyle w:val="Textonotapie"/>
        <w:rPr>
          <w:rFonts w:ascii="Times New Roman" w:hAnsi="Times New Roman" w:cs="Times New Roman"/>
          <w:lang w:val="en-US"/>
        </w:rPr>
      </w:pPr>
      <w:r w:rsidRPr="00D70091">
        <w:rPr>
          <w:rStyle w:val="Refdenotaalpie"/>
          <w:rFonts w:ascii="Times New Roman" w:hAnsi="Times New Roman" w:cs="Times New Roman"/>
          <w:lang w:val="en-US"/>
        </w:rPr>
        <w:footnoteRef/>
      </w:r>
      <w:r w:rsidRPr="00D70091">
        <w:rPr>
          <w:rFonts w:ascii="Times New Roman" w:hAnsi="Times New Roman" w:cs="Times New Roman"/>
          <w:lang w:val="en-US"/>
        </w:rPr>
        <w:t xml:space="preserve"> </w:t>
      </w:r>
      <w:r w:rsidR="00D70091" w:rsidRPr="00D70091">
        <w:rPr>
          <w:rFonts w:ascii="Times New Roman" w:hAnsi="Times New Roman" w:cs="Times New Roman"/>
          <w:lang w:val="en-US"/>
        </w:rPr>
        <w:t>Describe the level of compliance, considering whether the risk was eliminated (which is supported with a Yes), was reduced or is being controlled (which is supported with a Partially), or no measures have been taken to reduce or eliminate it (which is supported with a No). In any case, justification is required. Example: Yes, the risk was eliminated since the CCMP ensures compliance with national legal regul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aconcuadrcula"/>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9214"/>
    </w:tblGrid>
    <w:tr w:rsidR="00DE5994" w:rsidRPr="0013648B" w14:paraId="53209115" w14:textId="1B2CD2AD" w:rsidTr="008026A5">
      <w:tc>
        <w:tcPr>
          <w:tcW w:w="9214" w:type="dxa"/>
          <w:tcMar>
            <w:left w:w="0" w:type="dxa"/>
            <w:bottom w:w="57" w:type="dxa"/>
            <w:right w:w="0" w:type="dxa"/>
          </w:tcMar>
        </w:tcPr>
        <w:p w14:paraId="7EF68A32" w14:textId="219AF6D7" w:rsidR="00DE5994" w:rsidRPr="003B02D0" w:rsidRDefault="00DE5994" w:rsidP="00DE5994">
          <w:pPr>
            <w:pStyle w:val="Encabezado"/>
            <w:rPr>
              <w:lang w:val="es-CO"/>
            </w:rPr>
          </w:pPr>
          <w:r w:rsidRPr="00F84E45">
            <w:rPr>
              <w:noProof/>
            </w:rPr>
            <w:drawing>
              <wp:inline distT="0" distB="0" distL="0" distR="0" wp14:anchorId="236AA248" wp14:editId="4CE05ADA">
                <wp:extent cx="2413266" cy="409058"/>
                <wp:effectExtent l="0" t="0" r="6350" b="0"/>
                <wp:docPr id="2001260275" name="Picture 2"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413266" cy="409058"/>
                        </a:xfrm>
                        <a:prstGeom prst="rect">
                          <a:avLst/>
                        </a:prstGeom>
                      </pic:spPr>
                    </pic:pic>
                  </a:graphicData>
                </a:graphic>
              </wp:inline>
            </w:drawing>
          </w:r>
        </w:p>
      </w:tc>
    </w:tr>
  </w:tbl>
  <w:p w14:paraId="33E5875A" w14:textId="77777777" w:rsidR="00811C0A" w:rsidRPr="0013648B" w:rsidRDefault="00811C0A">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aconcuadrcula"/>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9214"/>
    </w:tblGrid>
    <w:tr w:rsidR="00811C0A" w:rsidRPr="0013648B" w14:paraId="161BACDC" w14:textId="77777777" w:rsidTr="008026A5">
      <w:tc>
        <w:tcPr>
          <w:tcW w:w="9214" w:type="dxa"/>
          <w:tcMar>
            <w:left w:w="0" w:type="dxa"/>
            <w:bottom w:w="57" w:type="dxa"/>
            <w:right w:w="0" w:type="dxa"/>
          </w:tcMar>
        </w:tcPr>
        <w:p w14:paraId="41849382" w14:textId="77777777" w:rsidR="00811C0A" w:rsidRPr="003B02D0" w:rsidRDefault="00811C0A" w:rsidP="00811C0A">
          <w:pPr>
            <w:pStyle w:val="Encabezado"/>
            <w:rPr>
              <w:lang w:val="es-CO"/>
            </w:rPr>
          </w:pPr>
          <w:bookmarkStart w:id="0" w:name="_Hlk89205511"/>
          <w:r w:rsidRPr="00F84E45">
            <w:rPr>
              <w:noProof/>
            </w:rPr>
            <w:drawing>
              <wp:inline distT="0" distB="0" distL="0" distR="0" wp14:anchorId="3EC3241A" wp14:editId="5F4CCB6A">
                <wp:extent cx="2413266" cy="409058"/>
                <wp:effectExtent l="0" t="0" r="6350" b="0"/>
                <wp:docPr id="794409258" name="Picture 2"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413266" cy="409058"/>
                        </a:xfrm>
                        <a:prstGeom prst="rect">
                          <a:avLst/>
                        </a:prstGeom>
                      </pic:spPr>
                    </pic:pic>
                  </a:graphicData>
                </a:graphic>
              </wp:inline>
            </w:drawing>
          </w:r>
        </w:p>
      </w:tc>
    </w:tr>
    <w:bookmarkEnd w:id="0"/>
  </w:tbl>
  <w:p w14:paraId="619D681A" w14:textId="3CD7C15B" w:rsidR="00F96263" w:rsidRPr="0013648B" w:rsidRDefault="00F96263">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aconcuadrcula"/>
      <w:tblW w:w="12650"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12650"/>
    </w:tblGrid>
    <w:tr w:rsidR="00910814" w:rsidRPr="0013648B" w14:paraId="73836AAE" w14:textId="77777777" w:rsidTr="00910814">
      <w:tc>
        <w:tcPr>
          <w:tcW w:w="12650" w:type="dxa"/>
          <w:tcMar>
            <w:left w:w="0" w:type="dxa"/>
            <w:bottom w:w="57" w:type="dxa"/>
            <w:right w:w="0" w:type="dxa"/>
          </w:tcMar>
        </w:tcPr>
        <w:p w14:paraId="753453E5" w14:textId="77777777" w:rsidR="00910814" w:rsidRPr="003B02D0" w:rsidRDefault="00910814" w:rsidP="00DE5994">
          <w:pPr>
            <w:pStyle w:val="Encabezado"/>
            <w:rPr>
              <w:lang w:val="es-CO"/>
            </w:rPr>
          </w:pPr>
          <w:r w:rsidRPr="00F84E45">
            <w:rPr>
              <w:noProof/>
            </w:rPr>
            <w:drawing>
              <wp:inline distT="0" distB="0" distL="0" distR="0" wp14:anchorId="0FF5F343" wp14:editId="69820856">
                <wp:extent cx="2413266" cy="409058"/>
                <wp:effectExtent l="0" t="0" r="6350" b="0"/>
                <wp:docPr id="584304030" name="Picture 2"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413266" cy="409058"/>
                        </a:xfrm>
                        <a:prstGeom prst="rect">
                          <a:avLst/>
                        </a:prstGeom>
                      </pic:spPr>
                    </pic:pic>
                  </a:graphicData>
                </a:graphic>
              </wp:inline>
            </w:drawing>
          </w:r>
        </w:p>
      </w:tc>
    </w:tr>
  </w:tbl>
  <w:p w14:paraId="13A08408" w14:textId="77777777" w:rsidR="00910814" w:rsidRPr="0013648B" w:rsidRDefault="00910814">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aconcuadrcula"/>
      <w:tblW w:w="1293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12934"/>
    </w:tblGrid>
    <w:tr w:rsidR="00910814" w:rsidRPr="0013648B" w14:paraId="43A2386B" w14:textId="77777777" w:rsidTr="00910814">
      <w:tc>
        <w:tcPr>
          <w:tcW w:w="12934" w:type="dxa"/>
          <w:tcMar>
            <w:left w:w="0" w:type="dxa"/>
            <w:bottom w:w="57" w:type="dxa"/>
            <w:right w:w="0" w:type="dxa"/>
          </w:tcMar>
        </w:tcPr>
        <w:p w14:paraId="3423272A" w14:textId="77777777" w:rsidR="00910814" w:rsidRPr="003B02D0" w:rsidRDefault="00910814" w:rsidP="00811C0A">
          <w:pPr>
            <w:pStyle w:val="Encabezado"/>
            <w:rPr>
              <w:lang w:val="es-CO"/>
            </w:rPr>
          </w:pPr>
          <w:r w:rsidRPr="00F84E45">
            <w:rPr>
              <w:noProof/>
            </w:rPr>
            <w:drawing>
              <wp:inline distT="0" distB="0" distL="0" distR="0" wp14:anchorId="6624300D" wp14:editId="15545404">
                <wp:extent cx="2413266" cy="409058"/>
                <wp:effectExtent l="0" t="0" r="6350" b="0"/>
                <wp:docPr id="97101980" name="Picture 2"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413266" cy="409058"/>
                        </a:xfrm>
                        <a:prstGeom prst="rect">
                          <a:avLst/>
                        </a:prstGeom>
                      </pic:spPr>
                    </pic:pic>
                  </a:graphicData>
                </a:graphic>
              </wp:inline>
            </w:drawing>
          </w:r>
        </w:p>
      </w:tc>
    </w:tr>
  </w:tbl>
  <w:p w14:paraId="415B499F" w14:textId="77777777" w:rsidR="00910814" w:rsidRPr="0013648B" w:rsidRDefault="00910814" w:rsidP="00901CB2">
    <w:pPr>
      <w:pStyle w:val="Encabezad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aconcuadrcula"/>
      <w:tblW w:w="8965"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8965"/>
    </w:tblGrid>
    <w:tr w:rsidR="00910814" w:rsidRPr="0013648B" w14:paraId="4303C6FB" w14:textId="77777777" w:rsidTr="00910814">
      <w:tc>
        <w:tcPr>
          <w:tcW w:w="8965" w:type="dxa"/>
          <w:tcMar>
            <w:left w:w="0" w:type="dxa"/>
            <w:bottom w:w="57" w:type="dxa"/>
            <w:right w:w="0" w:type="dxa"/>
          </w:tcMar>
        </w:tcPr>
        <w:p w14:paraId="56D4F690" w14:textId="77777777" w:rsidR="00910814" w:rsidRPr="003B02D0" w:rsidRDefault="00910814" w:rsidP="00811C0A">
          <w:pPr>
            <w:pStyle w:val="Encabezado"/>
            <w:rPr>
              <w:lang w:val="es-CO"/>
            </w:rPr>
          </w:pPr>
          <w:r w:rsidRPr="00F84E45">
            <w:rPr>
              <w:noProof/>
            </w:rPr>
            <w:drawing>
              <wp:inline distT="0" distB="0" distL="0" distR="0" wp14:anchorId="1CA7180B" wp14:editId="5152125F">
                <wp:extent cx="2413266" cy="409058"/>
                <wp:effectExtent l="0" t="0" r="6350" b="0"/>
                <wp:docPr id="913758260" name="Picture 2"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413266" cy="409058"/>
                        </a:xfrm>
                        <a:prstGeom prst="rect">
                          <a:avLst/>
                        </a:prstGeom>
                      </pic:spPr>
                    </pic:pic>
                  </a:graphicData>
                </a:graphic>
              </wp:inline>
            </w:drawing>
          </w:r>
        </w:p>
      </w:tc>
    </w:tr>
  </w:tbl>
  <w:p w14:paraId="02F56EC4" w14:textId="77777777" w:rsidR="00910814" w:rsidRPr="0013648B" w:rsidRDefault="0091081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C26594"/>
    <w:multiLevelType w:val="hybridMultilevel"/>
    <w:tmpl w:val="4BBE2990"/>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 w15:restartNumberingAfterBreak="0">
    <w:nsid w:val="24341B3D"/>
    <w:multiLevelType w:val="multilevel"/>
    <w:tmpl w:val="51EA0014"/>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 w15:restartNumberingAfterBreak="0">
    <w:nsid w:val="33311400"/>
    <w:multiLevelType w:val="multilevel"/>
    <w:tmpl w:val="046E613C"/>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83518C8"/>
    <w:multiLevelType w:val="hybridMultilevel"/>
    <w:tmpl w:val="E1A03E8A"/>
    <w:lvl w:ilvl="0" w:tplc="14E6434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ADE1BBC"/>
    <w:multiLevelType w:val="hybridMultilevel"/>
    <w:tmpl w:val="D5EA215E"/>
    <w:lvl w:ilvl="0" w:tplc="78967602">
      <w:numFmt w:val="bullet"/>
      <w:lvlText w:val="-"/>
      <w:lvlJc w:val="left"/>
      <w:pPr>
        <w:ind w:left="5747" w:hanging="360"/>
      </w:pPr>
      <w:rPr>
        <w:rFonts w:ascii="Calibri" w:eastAsiaTheme="minorEastAsia" w:hAnsi="Calibri" w:cstheme="minorBidi" w:hint="default"/>
      </w:rPr>
    </w:lvl>
    <w:lvl w:ilvl="1" w:tplc="102CAE86">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C76861"/>
    <w:multiLevelType w:val="multilevel"/>
    <w:tmpl w:val="FB523E28"/>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6" w15:restartNumberingAfterBreak="0">
    <w:nsid w:val="61A23FFE"/>
    <w:multiLevelType w:val="hybridMultilevel"/>
    <w:tmpl w:val="696853A0"/>
    <w:lvl w:ilvl="0" w:tplc="D2908A4E">
      <w:start w:val="5"/>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C56F11"/>
    <w:multiLevelType w:val="multilevel"/>
    <w:tmpl w:val="7ECCBD5A"/>
    <w:lvl w:ilvl="0">
      <w:start w:val="1"/>
      <w:numFmt w:val="upperRoman"/>
      <w:lvlText w:val="%1."/>
      <w:lvlJc w:val="right"/>
      <w:pPr>
        <w:ind w:left="720" w:hanging="360"/>
      </w:pPr>
      <w:rPr>
        <w:u w:val="none"/>
      </w:rPr>
    </w:lvl>
    <w:lvl w:ilvl="1">
      <w:start w:val="1"/>
      <w:numFmt w:val="bullet"/>
      <w:lvlText w:val=""/>
      <w:lvlJc w:val="left"/>
      <w:pPr>
        <w:ind w:left="1069" w:hanging="360"/>
      </w:pPr>
      <w:rPr>
        <w:rFonts w:ascii="Symbol" w:hAnsi="Symbol" w:hint="default"/>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A1629D4"/>
    <w:multiLevelType w:val="hybridMultilevel"/>
    <w:tmpl w:val="49849C22"/>
    <w:lvl w:ilvl="0" w:tplc="6CBA7D78">
      <w:numFmt w:val="bullet"/>
      <w:pStyle w:val="Prrafodelista"/>
      <w:lvlText w:val="-"/>
      <w:lvlJc w:val="left"/>
      <w:pPr>
        <w:ind w:left="720" w:hanging="360"/>
      </w:pPr>
      <w:rPr>
        <w:rFonts w:ascii="Calibri" w:eastAsiaTheme="minorEastAsia" w:hAnsi="Calibri" w:cstheme="minorBidi" w:hint="default"/>
      </w:rPr>
    </w:lvl>
    <w:lvl w:ilvl="1" w:tplc="240A0003">
      <w:start w:val="1"/>
      <w:numFmt w:val="bullet"/>
      <w:pStyle w:val="list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6D702574"/>
    <w:multiLevelType w:val="multilevel"/>
    <w:tmpl w:val="7E66AD4E"/>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70DB5F15"/>
    <w:multiLevelType w:val="hybridMultilevel"/>
    <w:tmpl w:val="EADEEED2"/>
    <w:lvl w:ilvl="0" w:tplc="240A0001">
      <w:start w:val="1"/>
      <w:numFmt w:val="bullet"/>
      <w:lvlText w:val=""/>
      <w:lvlJc w:val="left"/>
      <w:pPr>
        <w:ind w:left="1494" w:hanging="360"/>
      </w:pPr>
      <w:rPr>
        <w:rFonts w:ascii="Symbol" w:hAnsi="Symbol" w:hint="default"/>
      </w:rPr>
    </w:lvl>
    <w:lvl w:ilvl="1" w:tplc="240A0003" w:tentative="1">
      <w:start w:val="1"/>
      <w:numFmt w:val="bullet"/>
      <w:lvlText w:val="o"/>
      <w:lvlJc w:val="left"/>
      <w:pPr>
        <w:ind w:left="2214" w:hanging="360"/>
      </w:pPr>
      <w:rPr>
        <w:rFonts w:ascii="Courier New" w:hAnsi="Courier New" w:cs="Courier New" w:hint="default"/>
      </w:rPr>
    </w:lvl>
    <w:lvl w:ilvl="2" w:tplc="240A0005" w:tentative="1">
      <w:start w:val="1"/>
      <w:numFmt w:val="bullet"/>
      <w:lvlText w:val=""/>
      <w:lvlJc w:val="left"/>
      <w:pPr>
        <w:ind w:left="2934" w:hanging="360"/>
      </w:pPr>
      <w:rPr>
        <w:rFonts w:ascii="Wingdings" w:hAnsi="Wingdings" w:hint="default"/>
      </w:rPr>
    </w:lvl>
    <w:lvl w:ilvl="3" w:tplc="240A0001" w:tentative="1">
      <w:start w:val="1"/>
      <w:numFmt w:val="bullet"/>
      <w:lvlText w:val=""/>
      <w:lvlJc w:val="left"/>
      <w:pPr>
        <w:ind w:left="3654" w:hanging="360"/>
      </w:pPr>
      <w:rPr>
        <w:rFonts w:ascii="Symbol" w:hAnsi="Symbol" w:hint="default"/>
      </w:rPr>
    </w:lvl>
    <w:lvl w:ilvl="4" w:tplc="240A0003" w:tentative="1">
      <w:start w:val="1"/>
      <w:numFmt w:val="bullet"/>
      <w:lvlText w:val="o"/>
      <w:lvlJc w:val="left"/>
      <w:pPr>
        <w:ind w:left="4374" w:hanging="360"/>
      </w:pPr>
      <w:rPr>
        <w:rFonts w:ascii="Courier New" w:hAnsi="Courier New" w:cs="Courier New" w:hint="default"/>
      </w:rPr>
    </w:lvl>
    <w:lvl w:ilvl="5" w:tplc="240A0005" w:tentative="1">
      <w:start w:val="1"/>
      <w:numFmt w:val="bullet"/>
      <w:lvlText w:val=""/>
      <w:lvlJc w:val="left"/>
      <w:pPr>
        <w:ind w:left="5094" w:hanging="360"/>
      </w:pPr>
      <w:rPr>
        <w:rFonts w:ascii="Wingdings" w:hAnsi="Wingdings" w:hint="default"/>
      </w:rPr>
    </w:lvl>
    <w:lvl w:ilvl="6" w:tplc="240A0001" w:tentative="1">
      <w:start w:val="1"/>
      <w:numFmt w:val="bullet"/>
      <w:lvlText w:val=""/>
      <w:lvlJc w:val="left"/>
      <w:pPr>
        <w:ind w:left="5814" w:hanging="360"/>
      </w:pPr>
      <w:rPr>
        <w:rFonts w:ascii="Symbol" w:hAnsi="Symbol" w:hint="default"/>
      </w:rPr>
    </w:lvl>
    <w:lvl w:ilvl="7" w:tplc="240A0003" w:tentative="1">
      <w:start w:val="1"/>
      <w:numFmt w:val="bullet"/>
      <w:lvlText w:val="o"/>
      <w:lvlJc w:val="left"/>
      <w:pPr>
        <w:ind w:left="6534" w:hanging="360"/>
      </w:pPr>
      <w:rPr>
        <w:rFonts w:ascii="Courier New" w:hAnsi="Courier New" w:cs="Courier New" w:hint="default"/>
      </w:rPr>
    </w:lvl>
    <w:lvl w:ilvl="8" w:tplc="240A0005" w:tentative="1">
      <w:start w:val="1"/>
      <w:numFmt w:val="bullet"/>
      <w:lvlText w:val=""/>
      <w:lvlJc w:val="left"/>
      <w:pPr>
        <w:ind w:left="7254" w:hanging="360"/>
      </w:pPr>
      <w:rPr>
        <w:rFonts w:ascii="Wingdings" w:hAnsi="Wingdings" w:hint="default"/>
      </w:rPr>
    </w:lvl>
  </w:abstractNum>
  <w:abstractNum w:abstractNumId="11"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232277520">
    <w:abstractNumId w:val="3"/>
  </w:num>
  <w:num w:numId="2" w16cid:durableId="1376083184">
    <w:abstractNumId w:val="9"/>
  </w:num>
  <w:num w:numId="3" w16cid:durableId="1024403340">
    <w:abstractNumId w:val="9"/>
  </w:num>
  <w:num w:numId="4" w16cid:durableId="1225679995">
    <w:abstractNumId w:val="9"/>
  </w:num>
  <w:num w:numId="5" w16cid:durableId="1926693750">
    <w:abstractNumId w:val="9"/>
  </w:num>
  <w:num w:numId="6" w16cid:durableId="986935838">
    <w:abstractNumId w:val="9"/>
  </w:num>
  <w:num w:numId="7" w16cid:durableId="1522235358">
    <w:abstractNumId w:val="9"/>
  </w:num>
  <w:num w:numId="8" w16cid:durableId="1517038407">
    <w:abstractNumId w:val="9"/>
  </w:num>
  <w:num w:numId="9" w16cid:durableId="1142233448">
    <w:abstractNumId w:val="5"/>
  </w:num>
  <w:num w:numId="10" w16cid:durableId="966352932">
    <w:abstractNumId w:val="5"/>
  </w:num>
  <w:num w:numId="11" w16cid:durableId="34938979">
    <w:abstractNumId w:val="4"/>
  </w:num>
  <w:num w:numId="12" w16cid:durableId="12850695">
    <w:abstractNumId w:val="6"/>
  </w:num>
  <w:num w:numId="13" w16cid:durableId="1611693881">
    <w:abstractNumId w:val="5"/>
  </w:num>
  <w:num w:numId="14" w16cid:durableId="978219138">
    <w:abstractNumId w:val="5"/>
  </w:num>
  <w:num w:numId="15" w16cid:durableId="811942864">
    <w:abstractNumId w:val="5"/>
  </w:num>
  <w:num w:numId="16" w16cid:durableId="991181623">
    <w:abstractNumId w:val="8"/>
  </w:num>
  <w:num w:numId="17" w16cid:durableId="2062363427">
    <w:abstractNumId w:val="8"/>
  </w:num>
  <w:num w:numId="18" w16cid:durableId="461384526">
    <w:abstractNumId w:val="5"/>
  </w:num>
  <w:num w:numId="19" w16cid:durableId="1788039875">
    <w:abstractNumId w:val="11"/>
  </w:num>
  <w:num w:numId="20" w16cid:durableId="1886286783">
    <w:abstractNumId w:val="1"/>
  </w:num>
  <w:num w:numId="21" w16cid:durableId="2051496359">
    <w:abstractNumId w:val="2"/>
  </w:num>
  <w:num w:numId="22" w16cid:durableId="1687629409">
    <w:abstractNumId w:val="10"/>
  </w:num>
  <w:num w:numId="23" w16cid:durableId="1107851005">
    <w:abstractNumId w:val="0"/>
  </w:num>
  <w:num w:numId="24" w16cid:durableId="65314565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wNTE0MjYxMTMzMzdR0lEKTi0uzszPAykwrAUAb7Fc3iwAAAA="/>
  </w:docVars>
  <w:rsids>
    <w:rsidRoot w:val="0049040E"/>
    <w:rsid w:val="00003097"/>
    <w:rsid w:val="00003586"/>
    <w:rsid w:val="000037FD"/>
    <w:rsid w:val="00005B0E"/>
    <w:rsid w:val="00007929"/>
    <w:rsid w:val="00012FA1"/>
    <w:rsid w:val="000132A1"/>
    <w:rsid w:val="00014CBC"/>
    <w:rsid w:val="000154F2"/>
    <w:rsid w:val="00015D92"/>
    <w:rsid w:val="00022218"/>
    <w:rsid w:val="00027644"/>
    <w:rsid w:val="000314B2"/>
    <w:rsid w:val="00033CE6"/>
    <w:rsid w:val="0003508A"/>
    <w:rsid w:val="000377C8"/>
    <w:rsid w:val="000435EF"/>
    <w:rsid w:val="00043629"/>
    <w:rsid w:val="0004499A"/>
    <w:rsid w:val="00050619"/>
    <w:rsid w:val="00051FE3"/>
    <w:rsid w:val="000535EC"/>
    <w:rsid w:val="000550D0"/>
    <w:rsid w:val="000615AC"/>
    <w:rsid w:val="00061667"/>
    <w:rsid w:val="0006215C"/>
    <w:rsid w:val="000626BD"/>
    <w:rsid w:val="000635A2"/>
    <w:rsid w:val="000665F0"/>
    <w:rsid w:val="00070A67"/>
    <w:rsid w:val="00072B3E"/>
    <w:rsid w:val="00074046"/>
    <w:rsid w:val="000751E9"/>
    <w:rsid w:val="00075EF8"/>
    <w:rsid w:val="00085DE5"/>
    <w:rsid w:val="00086DEA"/>
    <w:rsid w:val="00090671"/>
    <w:rsid w:val="00091BFE"/>
    <w:rsid w:val="000924F7"/>
    <w:rsid w:val="0009569D"/>
    <w:rsid w:val="00096C4E"/>
    <w:rsid w:val="00097E8B"/>
    <w:rsid w:val="000A14B0"/>
    <w:rsid w:val="000A31B9"/>
    <w:rsid w:val="000A6296"/>
    <w:rsid w:val="000A70AA"/>
    <w:rsid w:val="000A71E1"/>
    <w:rsid w:val="000A72A7"/>
    <w:rsid w:val="000B08C6"/>
    <w:rsid w:val="000B4771"/>
    <w:rsid w:val="000C3A58"/>
    <w:rsid w:val="000C7FEF"/>
    <w:rsid w:val="000D0419"/>
    <w:rsid w:val="000D0787"/>
    <w:rsid w:val="000D1AB3"/>
    <w:rsid w:val="000D567A"/>
    <w:rsid w:val="000D69C5"/>
    <w:rsid w:val="000E13AB"/>
    <w:rsid w:val="000E14A7"/>
    <w:rsid w:val="000E4F9C"/>
    <w:rsid w:val="000E5A64"/>
    <w:rsid w:val="000E7D7A"/>
    <w:rsid w:val="000F02CB"/>
    <w:rsid w:val="000F0BB7"/>
    <w:rsid w:val="000F403A"/>
    <w:rsid w:val="000F4273"/>
    <w:rsid w:val="000F4A1A"/>
    <w:rsid w:val="000F565D"/>
    <w:rsid w:val="000F609A"/>
    <w:rsid w:val="000F6167"/>
    <w:rsid w:val="000F6CE1"/>
    <w:rsid w:val="000F751B"/>
    <w:rsid w:val="0010108F"/>
    <w:rsid w:val="001017AA"/>
    <w:rsid w:val="00102365"/>
    <w:rsid w:val="00106E90"/>
    <w:rsid w:val="001105D5"/>
    <w:rsid w:val="00111456"/>
    <w:rsid w:val="00113422"/>
    <w:rsid w:val="0012135D"/>
    <w:rsid w:val="001274D1"/>
    <w:rsid w:val="00131AAE"/>
    <w:rsid w:val="00131F4B"/>
    <w:rsid w:val="00132A9C"/>
    <w:rsid w:val="0013377B"/>
    <w:rsid w:val="0013648B"/>
    <w:rsid w:val="00137EC4"/>
    <w:rsid w:val="00140003"/>
    <w:rsid w:val="00142A10"/>
    <w:rsid w:val="00142C19"/>
    <w:rsid w:val="00151C43"/>
    <w:rsid w:val="001550BA"/>
    <w:rsid w:val="001555CB"/>
    <w:rsid w:val="00160C21"/>
    <w:rsid w:val="00161783"/>
    <w:rsid w:val="00164459"/>
    <w:rsid w:val="0016684E"/>
    <w:rsid w:val="001669BE"/>
    <w:rsid w:val="00166C1C"/>
    <w:rsid w:val="001749A9"/>
    <w:rsid w:val="001766EB"/>
    <w:rsid w:val="00182686"/>
    <w:rsid w:val="00190A0D"/>
    <w:rsid w:val="0019234E"/>
    <w:rsid w:val="001949AC"/>
    <w:rsid w:val="0019664B"/>
    <w:rsid w:val="00196F73"/>
    <w:rsid w:val="00197B27"/>
    <w:rsid w:val="001A1F75"/>
    <w:rsid w:val="001A393B"/>
    <w:rsid w:val="001B02DE"/>
    <w:rsid w:val="001B1627"/>
    <w:rsid w:val="001B2522"/>
    <w:rsid w:val="001B25AC"/>
    <w:rsid w:val="001B4B41"/>
    <w:rsid w:val="001B4C28"/>
    <w:rsid w:val="001B5FBF"/>
    <w:rsid w:val="001B6970"/>
    <w:rsid w:val="001C09C6"/>
    <w:rsid w:val="001C0BE0"/>
    <w:rsid w:val="001C2D97"/>
    <w:rsid w:val="001D1CB0"/>
    <w:rsid w:val="001D23BE"/>
    <w:rsid w:val="001D295A"/>
    <w:rsid w:val="001D4C71"/>
    <w:rsid w:val="001E0A23"/>
    <w:rsid w:val="001E3156"/>
    <w:rsid w:val="001E380D"/>
    <w:rsid w:val="001E7369"/>
    <w:rsid w:val="001F024E"/>
    <w:rsid w:val="001F07BA"/>
    <w:rsid w:val="001F0955"/>
    <w:rsid w:val="001F2E8A"/>
    <w:rsid w:val="001F35CF"/>
    <w:rsid w:val="001F3E0D"/>
    <w:rsid w:val="001F55E4"/>
    <w:rsid w:val="001F5C31"/>
    <w:rsid w:val="001F5D83"/>
    <w:rsid w:val="001F769F"/>
    <w:rsid w:val="001F7E98"/>
    <w:rsid w:val="00200C82"/>
    <w:rsid w:val="002010CB"/>
    <w:rsid w:val="00201B28"/>
    <w:rsid w:val="00204B2D"/>
    <w:rsid w:val="002059B4"/>
    <w:rsid w:val="00207285"/>
    <w:rsid w:val="00207357"/>
    <w:rsid w:val="0021679E"/>
    <w:rsid w:val="002167E4"/>
    <w:rsid w:val="00216A53"/>
    <w:rsid w:val="00220B3E"/>
    <w:rsid w:val="00221F13"/>
    <w:rsid w:val="002225D0"/>
    <w:rsid w:val="00222A9A"/>
    <w:rsid w:val="00224086"/>
    <w:rsid w:val="00225C3D"/>
    <w:rsid w:val="0022712F"/>
    <w:rsid w:val="0022757D"/>
    <w:rsid w:val="002311FF"/>
    <w:rsid w:val="0023201A"/>
    <w:rsid w:val="00234390"/>
    <w:rsid w:val="00235B88"/>
    <w:rsid w:val="0023656D"/>
    <w:rsid w:val="0023765D"/>
    <w:rsid w:val="002378C4"/>
    <w:rsid w:val="002409D9"/>
    <w:rsid w:val="00240FBA"/>
    <w:rsid w:val="00244339"/>
    <w:rsid w:val="00245E29"/>
    <w:rsid w:val="002517F9"/>
    <w:rsid w:val="002548DA"/>
    <w:rsid w:val="00257345"/>
    <w:rsid w:val="00260ED8"/>
    <w:rsid w:val="00261836"/>
    <w:rsid w:val="002618A1"/>
    <w:rsid w:val="00262CDC"/>
    <w:rsid w:val="00263E72"/>
    <w:rsid w:val="00264AAE"/>
    <w:rsid w:val="00265A5B"/>
    <w:rsid w:val="00265D5A"/>
    <w:rsid w:val="002666BE"/>
    <w:rsid w:val="00266CA1"/>
    <w:rsid w:val="00273D45"/>
    <w:rsid w:val="002748E6"/>
    <w:rsid w:val="00276127"/>
    <w:rsid w:val="00280C45"/>
    <w:rsid w:val="00281F92"/>
    <w:rsid w:val="00283563"/>
    <w:rsid w:val="0028486B"/>
    <w:rsid w:val="0028608A"/>
    <w:rsid w:val="00287B60"/>
    <w:rsid w:val="00291BD0"/>
    <w:rsid w:val="0029200C"/>
    <w:rsid w:val="0029334F"/>
    <w:rsid w:val="00293D89"/>
    <w:rsid w:val="00296DDF"/>
    <w:rsid w:val="0029741C"/>
    <w:rsid w:val="002A4840"/>
    <w:rsid w:val="002A4870"/>
    <w:rsid w:val="002A58F6"/>
    <w:rsid w:val="002B1F2A"/>
    <w:rsid w:val="002B5387"/>
    <w:rsid w:val="002B5601"/>
    <w:rsid w:val="002C04F0"/>
    <w:rsid w:val="002C273E"/>
    <w:rsid w:val="002C2AF7"/>
    <w:rsid w:val="002C4DFB"/>
    <w:rsid w:val="002C58ED"/>
    <w:rsid w:val="002C7542"/>
    <w:rsid w:val="002D2D72"/>
    <w:rsid w:val="002D3333"/>
    <w:rsid w:val="002D3E21"/>
    <w:rsid w:val="002D5CAB"/>
    <w:rsid w:val="002E0590"/>
    <w:rsid w:val="002E0931"/>
    <w:rsid w:val="002E29A6"/>
    <w:rsid w:val="002E4D00"/>
    <w:rsid w:val="002E4E99"/>
    <w:rsid w:val="002E6EE7"/>
    <w:rsid w:val="002E7A63"/>
    <w:rsid w:val="002E7AED"/>
    <w:rsid w:val="002F0968"/>
    <w:rsid w:val="002F2E8E"/>
    <w:rsid w:val="002F4F4D"/>
    <w:rsid w:val="002F61F7"/>
    <w:rsid w:val="002F6421"/>
    <w:rsid w:val="002F70AD"/>
    <w:rsid w:val="002F766A"/>
    <w:rsid w:val="003050C4"/>
    <w:rsid w:val="0030563C"/>
    <w:rsid w:val="00305D56"/>
    <w:rsid w:val="00306FC7"/>
    <w:rsid w:val="00307669"/>
    <w:rsid w:val="00310318"/>
    <w:rsid w:val="003129E4"/>
    <w:rsid w:val="00314AD5"/>
    <w:rsid w:val="0031556D"/>
    <w:rsid w:val="0032070B"/>
    <w:rsid w:val="00321116"/>
    <w:rsid w:val="00321671"/>
    <w:rsid w:val="0032228E"/>
    <w:rsid w:val="0032273B"/>
    <w:rsid w:val="00324397"/>
    <w:rsid w:val="00324A31"/>
    <w:rsid w:val="00326620"/>
    <w:rsid w:val="00327DD0"/>
    <w:rsid w:val="00332D1A"/>
    <w:rsid w:val="0033676C"/>
    <w:rsid w:val="00343F6D"/>
    <w:rsid w:val="003461B6"/>
    <w:rsid w:val="003470D0"/>
    <w:rsid w:val="00351590"/>
    <w:rsid w:val="00351DAE"/>
    <w:rsid w:val="00352D30"/>
    <w:rsid w:val="003571B5"/>
    <w:rsid w:val="003628BA"/>
    <w:rsid w:val="00363869"/>
    <w:rsid w:val="00363CFF"/>
    <w:rsid w:val="00363DE1"/>
    <w:rsid w:val="00364395"/>
    <w:rsid w:val="003649BF"/>
    <w:rsid w:val="003719AB"/>
    <w:rsid w:val="00372DFB"/>
    <w:rsid w:val="00374E15"/>
    <w:rsid w:val="003767C4"/>
    <w:rsid w:val="00377CB6"/>
    <w:rsid w:val="00383E5A"/>
    <w:rsid w:val="00385295"/>
    <w:rsid w:val="00386C26"/>
    <w:rsid w:val="00387D07"/>
    <w:rsid w:val="003944B4"/>
    <w:rsid w:val="003948D5"/>
    <w:rsid w:val="0039592D"/>
    <w:rsid w:val="00396B98"/>
    <w:rsid w:val="003A19D2"/>
    <w:rsid w:val="003A607C"/>
    <w:rsid w:val="003A68CD"/>
    <w:rsid w:val="003B02D0"/>
    <w:rsid w:val="003B15E5"/>
    <w:rsid w:val="003B1A6D"/>
    <w:rsid w:val="003B5216"/>
    <w:rsid w:val="003B77D8"/>
    <w:rsid w:val="003C0549"/>
    <w:rsid w:val="003C0AFF"/>
    <w:rsid w:val="003C6590"/>
    <w:rsid w:val="003D2E0A"/>
    <w:rsid w:val="003E1C16"/>
    <w:rsid w:val="003E23DD"/>
    <w:rsid w:val="003E2CC3"/>
    <w:rsid w:val="003E3F20"/>
    <w:rsid w:val="003E6150"/>
    <w:rsid w:val="003E6467"/>
    <w:rsid w:val="003F11C3"/>
    <w:rsid w:val="003F1CC2"/>
    <w:rsid w:val="00400C5C"/>
    <w:rsid w:val="004022B9"/>
    <w:rsid w:val="004029D1"/>
    <w:rsid w:val="0040483E"/>
    <w:rsid w:val="00405249"/>
    <w:rsid w:val="00405B64"/>
    <w:rsid w:val="00407770"/>
    <w:rsid w:val="004113CF"/>
    <w:rsid w:val="00411C49"/>
    <w:rsid w:val="0041214E"/>
    <w:rsid w:val="0041276A"/>
    <w:rsid w:val="00414B46"/>
    <w:rsid w:val="004155E4"/>
    <w:rsid w:val="00417174"/>
    <w:rsid w:val="00420488"/>
    <w:rsid w:val="00421AD6"/>
    <w:rsid w:val="004265C1"/>
    <w:rsid w:val="0043250C"/>
    <w:rsid w:val="00433E55"/>
    <w:rsid w:val="00434268"/>
    <w:rsid w:val="004342E0"/>
    <w:rsid w:val="00442C47"/>
    <w:rsid w:val="00446108"/>
    <w:rsid w:val="00447124"/>
    <w:rsid w:val="00450165"/>
    <w:rsid w:val="00452941"/>
    <w:rsid w:val="00460414"/>
    <w:rsid w:val="0046087A"/>
    <w:rsid w:val="00465384"/>
    <w:rsid w:val="00465BC1"/>
    <w:rsid w:val="004671A1"/>
    <w:rsid w:val="00470925"/>
    <w:rsid w:val="00476E23"/>
    <w:rsid w:val="00481EF9"/>
    <w:rsid w:val="0048533A"/>
    <w:rsid w:val="00485C35"/>
    <w:rsid w:val="004866C6"/>
    <w:rsid w:val="004878B7"/>
    <w:rsid w:val="00487B70"/>
    <w:rsid w:val="0049040E"/>
    <w:rsid w:val="004909B4"/>
    <w:rsid w:val="0049325C"/>
    <w:rsid w:val="004946F4"/>
    <w:rsid w:val="0049538E"/>
    <w:rsid w:val="004963E1"/>
    <w:rsid w:val="004A364C"/>
    <w:rsid w:val="004A3BAC"/>
    <w:rsid w:val="004A4A69"/>
    <w:rsid w:val="004A55D2"/>
    <w:rsid w:val="004A5F6B"/>
    <w:rsid w:val="004A6922"/>
    <w:rsid w:val="004B5460"/>
    <w:rsid w:val="004C0DEE"/>
    <w:rsid w:val="004C1F06"/>
    <w:rsid w:val="004C2DEB"/>
    <w:rsid w:val="004C6C55"/>
    <w:rsid w:val="004D0AA2"/>
    <w:rsid w:val="004D2CCC"/>
    <w:rsid w:val="004D4684"/>
    <w:rsid w:val="004D707F"/>
    <w:rsid w:val="004D7948"/>
    <w:rsid w:val="004D7EC0"/>
    <w:rsid w:val="004E04B2"/>
    <w:rsid w:val="004E1454"/>
    <w:rsid w:val="004E59C1"/>
    <w:rsid w:val="004E6B1A"/>
    <w:rsid w:val="004F21A9"/>
    <w:rsid w:val="004F441E"/>
    <w:rsid w:val="004F462E"/>
    <w:rsid w:val="004F66A8"/>
    <w:rsid w:val="005015EC"/>
    <w:rsid w:val="00503160"/>
    <w:rsid w:val="00503787"/>
    <w:rsid w:val="00504FE9"/>
    <w:rsid w:val="0050582C"/>
    <w:rsid w:val="0050616C"/>
    <w:rsid w:val="00512619"/>
    <w:rsid w:val="005137FA"/>
    <w:rsid w:val="00513AD1"/>
    <w:rsid w:val="005160A8"/>
    <w:rsid w:val="0051666C"/>
    <w:rsid w:val="005200DC"/>
    <w:rsid w:val="0052021D"/>
    <w:rsid w:val="00521BF5"/>
    <w:rsid w:val="00522CB3"/>
    <w:rsid w:val="0052649C"/>
    <w:rsid w:val="005302AB"/>
    <w:rsid w:val="00530538"/>
    <w:rsid w:val="00533B4E"/>
    <w:rsid w:val="00534A00"/>
    <w:rsid w:val="00540019"/>
    <w:rsid w:val="0054092F"/>
    <w:rsid w:val="0054237A"/>
    <w:rsid w:val="005440A9"/>
    <w:rsid w:val="005468B1"/>
    <w:rsid w:val="005542C3"/>
    <w:rsid w:val="00555756"/>
    <w:rsid w:val="0055711F"/>
    <w:rsid w:val="0056080A"/>
    <w:rsid w:val="0056110F"/>
    <w:rsid w:val="00563D82"/>
    <w:rsid w:val="0056403F"/>
    <w:rsid w:val="00565FE6"/>
    <w:rsid w:val="00572588"/>
    <w:rsid w:val="0057282F"/>
    <w:rsid w:val="00574F99"/>
    <w:rsid w:val="0057575A"/>
    <w:rsid w:val="005763DC"/>
    <w:rsid w:val="0057674A"/>
    <w:rsid w:val="00576D8F"/>
    <w:rsid w:val="005770E0"/>
    <w:rsid w:val="0058484E"/>
    <w:rsid w:val="0058698D"/>
    <w:rsid w:val="0058742D"/>
    <w:rsid w:val="00591B1D"/>
    <w:rsid w:val="00595B57"/>
    <w:rsid w:val="005A23AB"/>
    <w:rsid w:val="005A2652"/>
    <w:rsid w:val="005A74E1"/>
    <w:rsid w:val="005A7CE4"/>
    <w:rsid w:val="005A7EF8"/>
    <w:rsid w:val="005B1BE7"/>
    <w:rsid w:val="005B2B44"/>
    <w:rsid w:val="005B2DC8"/>
    <w:rsid w:val="005B346E"/>
    <w:rsid w:val="005B47A1"/>
    <w:rsid w:val="005B4CDA"/>
    <w:rsid w:val="005B628C"/>
    <w:rsid w:val="005C1274"/>
    <w:rsid w:val="005C1C6E"/>
    <w:rsid w:val="005C3341"/>
    <w:rsid w:val="005C3412"/>
    <w:rsid w:val="005C3E16"/>
    <w:rsid w:val="005C488D"/>
    <w:rsid w:val="005C7D1F"/>
    <w:rsid w:val="005D2F48"/>
    <w:rsid w:val="005D4930"/>
    <w:rsid w:val="005D4D88"/>
    <w:rsid w:val="005E0033"/>
    <w:rsid w:val="005E1723"/>
    <w:rsid w:val="005E2407"/>
    <w:rsid w:val="005E607D"/>
    <w:rsid w:val="005E6617"/>
    <w:rsid w:val="005F0B5B"/>
    <w:rsid w:val="00600883"/>
    <w:rsid w:val="00601114"/>
    <w:rsid w:val="00603436"/>
    <w:rsid w:val="00610F46"/>
    <w:rsid w:val="00611063"/>
    <w:rsid w:val="0061253D"/>
    <w:rsid w:val="006142B9"/>
    <w:rsid w:val="00616716"/>
    <w:rsid w:val="006167CE"/>
    <w:rsid w:val="00620DAF"/>
    <w:rsid w:val="00621392"/>
    <w:rsid w:val="0062140E"/>
    <w:rsid w:val="00621BCF"/>
    <w:rsid w:val="00621EBE"/>
    <w:rsid w:val="006226B9"/>
    <w:rsid w:val="006254B8"/>
    <w:rsid w:val="006266C0"/>
    <w:rsid w:val="00627072"/>
    <w:rsid w:val="00632335"/>
    <w:rsid w:val="0063729C"/>
    <w:rsid w:val="00641006"/>
    <w:rsid w:val="0064182E"/>
    <w:rsid w:val="006428A5"/>
    <w:rsid w:val="0064571B"/>
    <w:rsid w:val="0064609A"/>
    <w:rsid w:val="00647458"/>
    <w:rsid w:val="00651E0A"/>
    <w:rsid w:val="006614E7"/>
    <w:rsid w:val="006618F3"/>
    <w:rsid w:val="00661CA8"/>
    <w:rsid w:val="006624C3"/>
    <w:rsid w:val="0066368B"/>
    <w:rsid w:val="006658B9"/>
    <w:rsid w:val="00665C0E"/>
    <w:rsid w:val="00665C78"/>
    <w:rsid w:val="00670F45"/>
    <w:rsid w:val="006729F5"/>
    <w:rsid w:val="00672E72"/>
    <w:rsid w:val="006753BF"/>
    <w:rsid w:val="00680491"/>
    <w:rsid w:val="0068213B"/>
    <w:rsid w:val="00682636"/>
    <w:rsid w:val="00683524"/>
    <w:rsid w:val="006917A7"/>
    <w:rsid w:val="00691A46"/>
    <w:rsid w:val="00692917"/>
    <w:rsid w:val="00694D5D"/>
    <w:rsid w:val="00694DE9"/>
    <w:rsid w:val="00694F86"/>
    <w:rsid w:val="00695ED1"/>
    <w:rsid w:val="006A076F"/>
    <w:rsid w:val="006A16C8"/>
    <w:rsid w:val="006A415C"/>
    <w:rsid w:val="006A4C59"/>
    <w:rsid w:val="006A62FF"/>
    <w:rsid w:val="006A6C7C"/>
    <w:rsid w:val="006A7BA5"/>
    <w:rsid w:val="006B4C29"/>
    <w:rsid w:val="006B5490"/>
    <w:rsid w:val="006B57C5"/>
    <w:rsid w:val="006B7394"/>
    <w:rsid w:val="006C1EBF"/>
    <w:rsid w:val="006C2862"/>
    <w:rsid w:val="006C54B7"/>
    <w:rsid w:val="006C5FBC"/>
    <w:rsid w:val="006C7C30"/>
    <w:rsid w:val="006C7CA7"/>
    <w:rsid w:val="006D02AD"/>
    <w:rsid w:val="006D04E1"/>
    <w:rsid w:val="006D0C5E"/>
    <w:rsid w:val="006D0F04"/>
    <w:rsid w:val="006D70F2"/>
    <w:rsid w:val="006E13DD"/>
    <w:rsid w:val="006E2D9D"/>
    <w:rsid w:val="006E30F6"/>
    <w:rsid w:val="006E6A8A"/>
    <w:rsid w:val="006E7D09"/>
    <w:rsid w:val="006E7D9E"/>
    <w:rsid w:val="006F0E2D"/>
    <w:rsid w:val="006F112A"/>
    <w:rsid w:val="006F1DE8"/>
    <w:rsid w:val="006F27EB"/>
    <w:rsid w:val="006F43E4"/>
    <w:rsid w:val="006F56BE"/>
    <w:rsid w:val="0070076B"/>
    <w:rsid w:val="00700DA8"/>
    <w:rsid w:val="00701841"/>
    <w:rsid w:val="00705AE6"/>
    <w:rsid w:val="00705CA3"/>
    <w:rsid w:val="007060ED"/>
    <w:rsid w:val="00706683"/>
    <w:rsid w:val="0070752A"/>
    <w:rsid w:val="007075CD"/>
    <w:rsid w:val="007110D1"/>
    <w:rsid w:val="00711ACE"/>
    <w:rsid w:val="00714218"/>
    <w:rsid w:val="0071494F"/>
    <w:rsid w:val="007168C0"/>
    <w:rsid w:val="00724B84"/>
    <w:rsid w:val="0072524F"/>
    <w:rsid w:val="007254BE"/>
    <w:rsid w:val="00726C88"/>
    <w:rsid w:val="00732814"/>
    <w:rsid w:val="00733111"/>
    <w:rsid w:val="007368C6"/>
    <w:rsid w:val="007374BE"/>
    <w:rsid w:val="00740990"/>
    <w:rsid w:val="007465F9"/>
    <w:rsid w:val="00746AB2"/>
    <w:rsid w:val="00750976"/>
    <w:rsid w:val="00751231"/>
    <w:rsid w:val="00751DAF"/>
    <w:rsid w:val="007539FE"/>
    <w:rsid w:val="00755923"/>
    <w:rsid w:val="00756AB7"/>
    <w:rsid w:val="007616ED"/>
    <w:rsid w:val="007627EE"/>
    <w:rsid w:val="00762F1C"/>
    <w:rsid w:val="0076352F"/>
    <w:rsid w:val="007638F2"/>
    <w:rsid w:val="0076395E"/>
    <w:rsid w:val="00764C74"/>
    <w:rsid w:val="0077144F"/>
    <w:rsid w:val="00771681"/>
    <w:rsid w:val="007730B2"/>
    <w:rsid w:val="00773F94"/>
    <w:rsid w:val="00775821"/>
    <w:rsid w:val="00775DBA"/>
    <w:rsid w:val="00777284"/>
    <w:rsid w:val="007803F2"/>
    <w:rsid w:val="00790B14"/>
    <w:rsid w:val="00790CD5"/>
    <w:rsid w:val="00791B97"/>
    <w:rsid w:val="00791E76"/>
    <w:rsid w:val="00793A40"/>
    <w:rsid w:val="00793DAC"/>
    <w:rsid w:val="007957CC"/>
    <w:rsid w:val="007964BF"/>
    <w:rsid w:val="00796E3F"/>
    <w:rsid w:val="00796F4A"/>
    <w:rsid w:val="007974F6"/>
    <w:rsid w:val="007975B0"/>
    <w:rsid w:val="007A15CD"/>
    <w:rsid w:val="007A1C78"/>
    <w:rsid w:val="007A438F"/>
    <w:rsid w:val="007A5DB0"/>
    <w:rsid w:val="007A765A"/>
    <w:rsid w:val="007B04BA"/>
    <w:rsid w:val="007B0610"/>
    <w:rsid w:val="007B27BD"/>
    <w:rsid w:val="007B5793"/>
    <w:rsid w:val="007B75CA"/>
    <w:rsid w:val="007B75F4"/>
    <w:rsid w:val="007C4F6F"/>
    <w:rsid w:val="007C6020"/>
    <w:rsid w:val="007D0156"/>
    <w:rsid w:val="007D062C"/>
    <w:rsid w:val="007D069D"/>
    <w:rsid w:val="007D1066"/>
    <w:rsid w:val="007D3834"/>
    <w:rsid w:val="007E5720"/>
    <w:rsid w:val="007F20AC"/>
    <w:rsid w:val="007F42F5"/>
    <w:rsid w:val="007F6247"/>
    <w:rsid w:val="007F686C"/>
    <w:rsid w:val="0080131F"/>
    <w:rsid w:val="00801464"/>
    <w:rsid w:val="008026A5"/>
    <w:rsid w:val="00802C28"/>
    <w:rsid w:val="00811C0A"/>
    <w:rsid w:val="00811FB2"/>
    <w:rsid w:val="00813090"/>
    <w:rsid w:val="00813583"/>
    <w:rsid w:val="00813620"/>
    <w:rsid w:val="0081397D"/>
    <w:rsid w:val="00822921"/>
    <w:rsid w:val="00823A06"/>
    <w:rsid w:val="008240FD"/>
    <w:rsid w:val="00824249"/>
    <w:rsid w:val="00825BD6"/>
    <w:rsid w:val="008265EA"/>
    <w:rsid w:val="0083090C"/>
    <w:rsid w:val="00835F7B"/>
    <w:rsid w:val="00840219"/>
    <w:rsid w:val="0084087C"/>
    <w:rsid w:val="00842750"/>
    <w:rsid w:val="0084726A"/>
    <w:rsid w:val="008473DD"/>
    <w:rsid w:val="00847443"/>
    <w:rsid w:val="008478B5"/>
    <w:rsid w:val="00854B6A"/>
    <w:rsid w:val="00854D68"/>
    <w:rsid w:val="00857498"/>
    <w:rsid w:val="0086004C"/>
    <w:rsid w:val="00860600"/>
    <w:rsid w:val="00860814"/>
    <w:rsid w:val="00862615"/>
    <w:rsid w:val="00872961"/>
    <w:rsid w:val="0087323B"/>
    <w:rsid w:val="00875BF8"/>
    <w:rsid w:val="00876A0D"/>
    <w:rsid w:val="00881466"/>
    <w:rsid w:val="00882278"/>
    <w:rsid w:val="00882978"/>
    <w:rsid w:val="00884ACD"/>
    <w:rsid w:val="00890405"/>
    <w:rsid w:val="008915E4"/>
    <w:rsid w:val="00894909"/>
    <w:rsid w:val="008A57DA"/>
    <w:rsid w:val="008A6217"/>
    <w:rsid w:val="008A6985"/>
    <w:rsid w:val="008B06E7"/>
    <w:rsid w:val="008B1415"/>
    <w:rsid w:val="008B1607"/>
    <w:rsid w:val="008B28B1"/>
    <w:rsid w:val="008B2DE8"/>
    <w:rsid w:val="008B485A"/>
    <w:rsid w:val="008B50C2"/>
    <w:rsid w:val="008B7B49"/>
    <w:rsid w:val="008C350B"/>
    <w:rsid w:val="008C3986"/>
    <w:rsid w:val="008C4439"/>
    <w:rsid w:val="008C49F5"/>
    <w:rsid w:val="008C4FAC"/>
    <w:rsid w:val="008C59F7"/>
    <w:rsid w:val="008C7711"/>
    <w:rsid w:val="008D00F0"/>
    <w:rsid w:val="008D30E1"/>
    <w:rsid w:val="008D522D"/>
    <w:rsid w:val="008D5458"/>
    <w:rsid w:val="008D6D16"/>
    <w:rsid w:val="008E38A0"/>
    <w:rsid w:val="008E7807"/>
    <w:rsid w:val="008F14A3"/>
    <w:rsid w:val="008F5463"/>
    <w:rsid w:val="008F78B0"/>
    <w:rsid w:val="009007A7"/>
    <w:rsid w:val="00900B4B"/>
    <w:rsid w:val="00901CB2"/>
    <w:rsid w:val="00903E6B"/>
    <w:rsid w:val="00907FF0"/>
    <w:rsid w:val="00910814"/>
    <w:rsid w:val="00910F5E"/>
    <w:rsid w:val="00911853"/>
    <w:rsid w:val="0091268C"/>
    <w:rsid w:val="00912E14"/>
    <w:rsid w:val="009153F7"/>
    <w:rsid w:val="00917544"/>
    <w:rsid w:val="009234F4"/>
    <w:rsid w:val="009261BA"/>
    <w:rsid w:val="00927AAB"/>
    <w:rsid w:val="00936255"/>
    <w:rsid w:val="00936943"/>
    <w:rsid w:val="00937936"/>
    <w:rsid w:val="00946698"/>
    <w:rsid w:val="00946F11"/>
    <w:rsid w:val="0095070B"/>
    <w:rsid w:val="009511BD"/>
    <w:rsid w:val="00952C92"/>
    <w:rsid w:val="00953F1D"/>
    <w:rsid w:val="009551AF"/>
    <w:rsid w:val="00955A32"/>
    <w:rsid w:val="009568A6"/>
    <w:rsid w:val="009606C9"/>
    <w:rsid w:val="00961A23"/>
    <w:rsid w:val="00962744"/>
    <w:rsid w:val="00965A56"/>
    <w:rsid w:val="009662CD"/>
    <w:rsid w:val="009755C4"/>
    <w:rsid w:val="009756A2"/>
    <w:rsid w:val="0097647F"/>
    <w:rsid w:val="00980BEA"/>
    <w:rsid w:val="00983967"/>
    <w:rsid w:val="00990125"/>
    <w:rsid w:val="0099118B"/>
    <w:rsid w:val="00991671"/>
    <w:rsid w:val="00991F0F"/>
    <w:rsid w:val="00992A1C"/>
    <w:rsid w:val="009958BA"/>
    <w:rsid w:val="009A0AA3"/>
    <w:rsid w:val="009A0D55"/>
    <w:rsid w:val="009A1DE0"/>
    <w:rsid w:val="009A4962"/>
    <w:rsid w:val="009A59E7"/>
    <w:rsid w:val="009A7098"/>
    <w:rsid w:val="009A7494"/>
    <w:rsid w:val="009B02BA"/>
    <w:rsid w:val="009B1622"/>
    <w:rsid w:val="009B35BD"/>
    <w:rsid w:val="009B42BC"/>
    <w:rsid w:val="009B6468"/>
    <w:rsid w:val="009C1629"/>
    <w:rsid w:val="009C1B3A"/>
    <w:rsid w:val="009C20B8"/>
    <w:rsid w:val="009C2D7E"/>
    <w:rsid w:val="009C4E6D"/>
    <w:rsid w:val="009D0989"/>
    <w:rsid w:val="009D1905"/>
    <w:rsid w:val="009D21F7"/>
    <w:rsid w:val="009D27DD"/>
    <w:rsid w:val="009D2D4B"/>
    <w:rsid w:val="009D3383"/>
    <w:rsid w:val="009D35E5"/>
    <w:rsid w:val="009D4B02"/>
    <w:rsid w:val="009D64F6"/>
    <w:rsid w:val="009D6DBE"/>
    <w:rsid w:val="009D7ED0"/>
    <w:rsid w:val="009E0894"/>
    <w:rsid w:val="009E1DC7"/>
    <w:rsid w:val="009E2D0E"/>
    <w:rsid w:val="009E5FBE"/>
    <w:rsid w:val="009E73EB"/>
    <w:rsid w:val="009E777E"/>
    <w:rsid w:val="009F0091"/>
    <w:rsid w:val="009F0692"/>
    <w:rsid w:val="009F10E0"/>
    <w:rsid w:val="009F5196"/>
    <w:rsid w:val="009F5BA0"/>
    <w:rsid w:val="009F6CC2"/>
    <w:rsid w:val="009F7F62"/>
    <w:rsid w:val="00A03301"/>
    <w:rsid w:val="00A03B60"/>
    <w:rsid w:val="00A04A9B"/>
    <w:rsid w:val="00A0741D"/>
    <w:rsid w:val="00A0768E"/>
    <w:rsid w:val="00A13493"/>
    <w:rsid w:val="00A1510F"/>
    <w:rsid w:val="00A20701"/>
    <w:rsid w:val="00A262DD"/>
    <w:rsid w:val="00A277B6"/>
    <w:rsid w:val="00A302BF"/>
    <w:rsid w:val="00A3109A"/>
    <w:rsid w:val="00A31B64"/>
    <w:rsid w:val="00A327A3"/>
    <w:rsid w:val="00A36ECF"/>
    <w:rsid w:val="00A37B27"/>
    <w:rsid w:val="00A37D91"/>
    <w:rsid w:val="00A40107"/>
    <w:rsid w:val="00A42F62"/>
    <w:rsid w:val="00A43656"/>
    <w:rsid w:val="00A4628B"/>
    <w:rsid w:val="00A515FA"/>
    <w:rsid w:val="00A52C17"/>
    <w:rsid w:val="00A5693A"/>
    <w:rsid w:val="00A60873"/>
    <w:rsid w:val="00A6194F"/>
    <w:rsid w:val="00A6232C"/>
    <w:rsid w:val="00A62F63"/>
    <w:rsid w:val="00A63DC3"/>
    <w:rsid w:val="00A713B8"/>
    <w:rsid w:val="00A71827"/>
    <w:rsid w:val="00A73E8A"/>
    <w:rsid w:val="00A746D1"/>
    <w:rsid w:val="00A751BD"/>
    <w:rsid w:val="00A75927"/>
    <w:rsid w:val="00A76516"/>
    <w:rsid w:val="00A76CF9"/>
    <w:rsid w:val="00A774C7"/>
    <w:rsid w:val="00A85099"/>
    <w:rsid w:val="00A8575E"/>
    <w:rsid w:val="00A91FEA"/>
    <w:rsid w:val="00A95B3B"/>
    <w:rsid w:val="00AA2286"/>
    <w:rsid w:val="00AA507A"/>
    <w:rsid w:val="00AA70E4"/>
    <w:rsid w:val="00AA71DD"/>
    <w:rsid w:val="00AA7683"/>
    <w:rsid w:val="00AA7E56"/>
    <w:rsid w:val="00AB08A7"/>
    <w:rsid w:val="00AB0EF4"/>
    <w:rsid w:val="00AB1A17"/>
    <w:rsid w:val="00AC298B"/>
    <w:rsid w:val="00AC3AA8"/>
    <w:rsid w:val="00AC3F40"/>
    <w:rsid w:val="00AC558B"/>
    <w:rsid w:val="00AC5A77"/>
    <w:rsid w:val="00AC6362"/>
    <w:rsid w:val="00AC7A7A"/>
    <w:rsid w:val="00AD2664"/>
    <w:rsid w:val="00AD288E"/>
    <w:rsid w:val="00AE124F"/>
    <w:rsid w:val="00AE2333"/>
    <w:rsid w:val="00AE706E"/>
    <w:rsid w:val="00AF30C8"/>
    <w:rsid w:val="00AF3C44"/>
    <w:rsid w:val="00AF3EAF"/>
    <w:rsid w:val="00AF496C"/>
    <w:rsid w:val="00AF6EA9"/>
    <w:rsid w:val="00AF6EB9"/>
    <w:rsid w:val="00AF7349"/>
    <w:rsid w:val="00B006CD"/>
    <w:rsid w:val="00B01CB2"/>
    <w:rsid w:val="00B02485"/>
    <w:rsid w:val="00B03135"/>
    <w:rsid w:val="00B07AB0"/>
    <w:rsid w:val="00B133FD"/>
    <w:rsid w:val="00B145F8"/>
    <w:rsid w:val="00B15126"/>
    <w:rsid w:val="00B15E4D"/>
    <w:rsid w:val="00B15EF3"/>
    <w:rsid w:val="00B16C06"/>
    <w:rsid w:val="00B1798C"/>
    <w:rsid w:val="00B17994"/>
    <w:rsid w:val="00B20CFA"/>
    <w:rsid w:val="00B22A9C"/>
    <w:rsid w:val="00B275FF"/>
    <w:rsid w:val="00B3011F"/>
    <w:rsid w:val="00B306DC"/>
    <w:rsid w:val="00B30DAF"/>
    <w:rsid w:val="00B33E62"/>
    <w:rsid w:val="00B347E8"/>
    <w:rsid w:val="00B34C2F"/>
    <w:rsid w:val="00B34DE0"/>
    <w:rsid w:val="00B405AD"/>
    <w:rsid w:val="00B411EF"/>
    <w:rsid w:val="00B428A7"/>
    <w:rsid w:val="00B42DFA"/>
    <w:rsid w:val="00B42F82"/>
    <w:rsid w:val="00B43F62"/>
    <w:rsid w:val="00B4785E"/>
    <w:rsid w:val="00B5024F"/>
    <w:rsid w:val="00B5172E"/>
    <w:rsid w:val="00B53B71"/>
    <w:rsid w:val="00B53CC2"/>
    <w:rsid w:val="00B558C9"/>
    <w:rsid w:val="00B576A0"/>
    <w:rsid w:val="00B60EF8"/>
    <w:rsid w:val="00B6315F"/>
    <w:rsid w:val="00B6332A"/>
    <w:rsid w:val="00B66494"/>
    <w:rsid w:val="00B7122F"/>
    <w:rsid w:val="00B71F8E"/>
    <w:rsid w:val="00B71FC1"/>
    <w:rsid w:val="00B73EDE"/>
    <w:rsid w:val="00B75005"/>
    <w:rsid w:val="00B77193"/>
    <w:rsid w:val="00B77F82"/>
    <w:rsid w:val="00B80C89"/>
    <w:rsid w:val="00B8257D"/>
    <w:rsid w:val="00B90816"/>
    <w:rsid w:val="00B947C1"/>
    <w:rsid w:val="00B956B2"/>
    <w:rsid w:val="00B957B5"/>
    <w:rsid w:val="00B95AE7"/>
    <w:rsid w:val="00B95B03"/>
    <w:rsid w:val="00B97672"/>
    <w:rsid w:val="00BA083D"/>
    <w:rsid w:val="00BA2A87"/>
    <w:rsid w:val="00BA31C8"/>
    <w:rsid w:val="00BA342C"/>
    <w:rsid w:val="00BA412B"/>
    <w:rsid w:val="00BA640B"/>
    <w:rsid w:val="00BA7247"/>
    <w:rsid w:val="00BA76A6"/>
    <w:rsid w:val="00BA7BE0"/>
    <w:rsid w:val="00BB0129"/>
    <w:rsid w:val="00BB2712"/>
    <w:rsid w:val="00BB3E6F"/>
    <w:rsid w:val="00BB3FE6"/>
    <w:rsid w:val="00BB43BF"/>
    <w:rsid w:val="00BB5CC6"/>
    <w:rsid w:val="00BB66C1"/>
    <w:rsid w:val="00BB7D28"/>
    <w:rsid w:val="00BC0113"/>
    <w:rsid w:val="00BC0AA1"/>
    <w:rsid w:val="00BC17AF"/>
    <w:rsid w:val="00BC24B4"/>
    <w:rsid w:val="00BC30EA"/>
    <w:rsid w:val="00BC3940"/>
    <w:rsid w:val="00BC509C"/>
    <w:rsid w:val="00BC5B38"/>
    <w:rsid w:val="00BC6D29"/>
    <w:rsid w:val="00BD1870"/>
    <w:rsid w:val="00BD39A4"/>
    <w:rsid w:val="00BD6821"/>
    <w:rsid w:val="00BD6A17"/>
    <w:rsid w:val="00BD6EC0"/>
    <w:rsid w:val="00BE6492"/>
    <w:rsid w:val="00BF56AA"/>
    <w:rsid w:val="00BF6B81"/>
    <w:rsid w:val="00BF79B0"/>
    <w:rsid w:val="00BF7C96"/>
    <w:rsid w:val="00C00A2B"/>
    <w:rsid w:val="00C0141B"/>
    <w:rsid w:val="00C02721"/>
    <w:rsid w:val="00C0372D"/>
    <w:rsid w:val="00C04147"/>
    <w:rsid w:val="00C063B9"/>
    <w:rsid w:val="00C10B74"/>
    <w:rsid w:val="00C150CF"/>
    <w:rsid w:val="00C15B89"/>
    <w:rsid w:val="00C16AE7"/>
    <w:rsid w:val="00C20655"/>
    <w:rsid w:val="00C23DC7"/>
    <w:rsid w:val="00C24E2B"/>
    <w:rsid w:val="00C25650"/>
    <w:rsid w:val="00C27D0C"/>
    <w:rsid w:val="00C30B03"/>
    <w:rsid w:val="00C322D3"/>
    <w:rsid w:val="00C32520"/>
    <w:rsid w:val="00C32E3A"/>
    <w:rsid w:val="00C34886"/>
    <w:rsid w:val="00C35E94"/>
    <w:rsid w:val="00C4085F"/>
    <w:rsid w:val="00C41EFE"/>
    <w:rsid w:val="00C431D3"/>
    <w:rsid w:val="00C44A4D"/>
    <w:rsid w:val="00C475CA"/>
    <w:rsid w:val="00C50395"/>
    <w:rsid w:val="00C51295"/>
    <w:rsid w:val="00C600C5"/>
    <w:rsid w:val="00C61E8C"/>
    <w:rsid w:val="00C624E1"/>
    <w:rsid w:val="00C63303"/>
    <w:rsid w:val="00C66680"/>
    <w:rsid w:val="00C71B87"/>
    <w:rsid w:val="00C73517"/>
    <w:rsid w:val="00C74081"/>
    <w:rsid w:val="00C745CC"/>
    <w:rsid w:val="00C751B8"/>
    <w:rsid w:val="00C759C7"/>
    <w:rsid w:val="00C75B4C"/>
    <w:rsid w:val="00C813B7"/>
    <w:rsid w:val="00C81568"/>
    <w:rsid w:val="00C90B7E"/>
    <w:rsid w:val="00C938D0"/>
    <w:rsid w:val="00C95302"/>
    <w:rsid w:val="00C96B71"/>
    <w:rsid w:val="00CA0D31"/>
    <w:rsid w:val="00CA2D4B"/>
    <w:rsid w:val="00CA32F1"/>
    <w:rsid w:val="00CA3F11"/>
    <w:rsid w:val="00CA4244"/>
    <w:rsid w:val="00CC14D2"/>
    <w:rsid w:val="00CC1D33"/>
    <w:rsid w:val="00CC2C7C"/>
    <w:rsid w:val="00CC38E5"/>
    <w:rsid w:val="00CC4DEB"/>
    <w:rsid w:val="00CD01E9"/>
    <w:rsid w:val="00CD07B9"/>
    <w:rsid w:val="00CD262B"/>
    <w:rsid w:val="00CD4695"/>
    <w:rsid w:val="00CD60C1"/>
    <w:rsid w:val="00CE07C3"/>
    <w:rsid w:val="00CE0CDD"/>
    <w:rsid w:val="00CE244F"/>
    <w:rsid w:val="00CE2680"/>
    <w:rsid w:val="00CE47BC"/>
    <w:rsid w:val="00CF5714"/>
    <w:rsid w:val="00CF611A"/>
    <w:rsid w:val="00D00BCF"/>
    <w:rsid w:val="00D01BB1"/>
    <w:rsid w:val="00D026AF"/>
    <w:rsid w:val="00D079F3"/>
    <w:rsid w:val="00D07AFE"/>
    <w:rsid w:val="00D12970"/>
    <w:rsid w:val="00D13EDC"/>
    <w:rsid w:val="00D145E1"/>
    <w:rsid w:val="00D16936"/>
    <w:rsid w:val="00D17123"/>
    <w:rsid w:val="00D17B9A"/>
    <w:rsid w:val="00D216AC"/>
    <w:rsid w:val="00D21B9C"/>
    <w:rsid w:val="00D245E1"/>
    <w:rsid w:val="00D256DE"/>
    <w:rsid w:val="00D27A35"/>
    <w:rsid w:val="00D40001"/>
    <w:rsid w:val="00D505FE"/>
    <w:rsid w:val="00D513A4"/>
    <w:rsid w:val="00D523F6"/>
    <w:rsid w:val="00D5325F"/>
    <w:rsid w:val="00D542A3"/>
    <w:rsid w:val="00D61EF1"/>
    <w:rsid w:val="00D62184"/>
    <w:rsid w:val="00D64A85"/>
    <w:rsid w:val="00D65FD3"/>
    <w:rsid w:val="00D667D3"/>
    <w:rsid w:val="00D66D29"/>
    <w:rsid w:val="00D677FB"/>
    <w:rsid w:val="00D67B2B"/>
    <w:rsid w:val="00D67D21"/>
    <w:rsid w:val="00D70091"/>
    <w:rsid w:val="00D702BA"/>
    <w:rsid w:val="00D70F73"/>
    <w:rsid w:val="00D72D9B"/>
    <w:rsid w:val="00D73FB1"/>
    <w:rsid w:val="00D7704D"/>
    <w:rsid w:val="00D80369"/>
    <w:rsid w:val="00D80471"/>
    <w:rsid w:val="00D82C94"/>
    <w:rsid w:val="00D8316A"/>
    <w:rsid w:val="00D8455A"/>
    <w:rsid w:val="00D845B8"/>
    <w:rsid w:val="00D8465A"/>
    <w:rsid w:val="00D85F52"/>
    <w:rsid w:val="00D8717F"/>
    <w:rsid w:val="00D87E86"/>
    <w:rsid w:val="00DA2978"/>
    <w:rsid w:val="00DA31F8"/>
    <w:rsid w:val="00DA323A"/>
    <w:rsid w:val="00DA504C"/>
    <w:rsid w:val="00DA5221"/>
    <w:rsid w:val="00DB10F0"/>
    <w:rsid w:val="00DB1E30"/>
    <w:rsid w:val="00DB47FA"/>
    <w:rsid w:val="00DC2AAC"/>
    <w:rsid w:val="00DC3591"/>
    <w:rsid w:val="00DC53BD"/>
    <w:rsid w:val="00DD2BED"/>
    <w:rsid w:val="00DD45E1"/>
    <w:rsid w:val="00DD5714"/>
    <w:rsid w:val="00DD6D6C"/>
    <w:rsid w:val="00DE3655"/>
    <w:rsid w:val="00DE53D9"/>
    <w:rsid w:val="00DE5994"/>
    <w:rsid w:val="00DE63FD"/>
    <w:rsid w:val="00DE6A7B"/>
    <w:rsid w:val="00DE6DEE"/>
    <w:rsid w:val="00DE75D4"/>
    <w:rsid w:val="00DF04A8"/>
    <w:rsid w:val="00DF283D"/>
    <w:rsid w:val="00DF4A86"/>
    <w:rsid w:val="00DF50EE"/>
    <w:rsid w:val="00DF5520"/>
    <w:rsid w:val="00DF6556"/>
    <w:rsid w:val="00DF69B7"/>
    <w:rsid w:val="00DF6AA3"/>
    <w:rsid w:val="00DF7CBC"/>
    <w:rsid w:val="00E00F2F"/>
    <w:rsid w:val="00E013AC"/>
    <w:rsid w:val="00E01AEF"/>
    <w:rsid w:val="00E03DE1"/>
    <w:rsid w:val="00E053C3"/>
    <w:rsid w:val="00E062BF"/>
    <w:rsid w:val="00E07859"/>
    <w:rsid w:val="00E07D6B"/>
    <w:rsid w:val="00E103F5"/>
    <w:rsid w:val="00E10EB8"/>
    <w:rsid w:val="00E11C6F"/>
    <w:rsid w:val="00E11CEF"/>
    <w:rsid w:val="00E11D29"/>
    <w:rsid w:val="00E12DD1"/>
    <w:rsid w:val="00E13A0E"/>
    <w:rsid w:val="00E142FC"/>
    <w:rsid w:val="00E15544"/>
    <w:rsid w:val="00E234A1"/>
    <w:rsid w:val="00E23BBE"/>
    <w:rsid w:val="00E2677E"/>
    <w:rsid w:val="00E27101"/>
    <w:rsid w:val="00E27EC2"/>
    <w:rsid w:val="00E324A5"/>
    <w:rsid w:val="00E34185"/>
    <w:rsid w:val="00E345BA"/>
    <w:rsid w:val="00E373DD"/>
    <w:rsid w:val="00E40F49"/>
    <w:rsid w:val="00E419E8"/>
    <w:rsid w:val="00E425F2"/>
    <w:rsid w:val="00E4278A"/>
    <w:rsid w:val="00E46F5C"/>
    <w:rsid w:val="00E509B4"/>
    <w:rsid w:val="00E53204"/>
    <w:rsid w:val="00E5404F"/>
    <w:rsid w:val="00E54096"/>
    <w:rsid w:val="00E55060"/>
    <w:rsid w:val="00E553BD"/>
    <w:rsid w:val="00E55F6D"/>
    <w:rsid w:val="00E57FB7"/>
    <w:rsid w:val="00E60431"/>
    <w:rsid w:val="00E6125C"/>
    <w:rsid w:val="00E61A9D"/>
    <w:rsid w:val="00E62836"/>
    <w:rsid w:val="00E633EA"/>
    <w:rsid w:val="00E63408"/>
    <w:rsid w:val="00E64978"/>
    <w:rsid w:val="00E64BA6"/>
    <w:rsid w:val="00E65D31"/>
    <w:rsid w:val="00E6720F"/>
    <w:rsid w:val="00E67BD1"/>
    <w:rsid w:val="00E7400F"/>
    <w:rsid w:val="00E773C8"/>
    <w:rsid w:val="00E80CA2"/>
    <w:rsid w:val="00E811FA"/>
    <w:rsid w:val="00E81836"/>
    <w:rsid w:val="00E81EEC"/>
    <w:rsid w:val="00E83D47"/>
    <w:rsid w:val="00E83FC1"/>
    <w:rsid w:val="00E912C9"/>
    <w:rsid w:val="00E92F1C"/>
    <w:rsid w:val="00E937B1"/>
    <w:rsid w:val="00E94480"/>
    <w:rsid w:val="00E96BED"/>
    <w:rsid w:val="00E97F1E"/>
    <w:rsid w:val="00EA25D7"/>
    <w:rsid w:val="00EA2864"/>
    <w:rsid w:val="00EA3023"/>
    <w:rsid w:val="00EA3042"/>
    <w:rsid w:val="00EA307B"/>
    <w:rsid w:val="00EA3A6F"/>
    <w:rsid w:val="00EA6C90"/>
    <w:rsid w:val="00EA72DB"/>
    <w:rsid w:val="00EB7A8D"/>
    <w:rsid w:val="00EC0AFC"/>
    <w:rsid w:val="00EC0EA5"/>
    <w:rsid w:val="00EC0F88"/>
    <w:rsid w:val="00EC1623"/>
    <w:rsid w:val="00EC3A0A"/>
    <w:rsid w:val="00EC53BC"/>
    <w:rsid w:val="00EC69ED"/>
    <w:rsid w:val="00ED1C50"/>
    <w:rsid w:val="00ED369E"/>
    <w:rsid w:val="00ED3B2B"/>
    <w:rsid w:val="00EE1D7D"/>
    <w:rsid w:val="00EE3782"/>
    <w:rsid w:val="00EE4A22"/>
    <w:rsid w:val="00EE61AA"/>
    <w:rsid w:val="00EE6F31"/>
    <w:rsid w:val="00EE7513"/>
    <w:rsid w:val="00EF02D4"/>
    <w:rsid w:val="00EF2420"/>
    <w:rsid w:val="00EF477A"/>
    <w:rsid w:val="00EF4FB8"/>
    <w:rsid w:val="00F01307"/>
    <w:rsid w:val="00F01A7F"/>
    <w:rsid w:val="00F0224D"/>
    <w:rsid w:val="00F025E3"/>
    <w:rsid w:val="00F031EE"/>
    <w:rsid w:val="00F05393"/>
    <w:rsid w:val="00F06C7C"/>
    <w:rsid w:val="00F129DD"/>
    <w:rsid w:val="00F14675"/>
    <w:rsid w:val="00F149C5"/>
    <w:rsid w:val="00F14E8B"/>
    <w:rsid w:val="00F20A14"/>
    <w:rsid w:val="00F20C03"/>
    <w:rsid w:val="00F2262C"/>
    <w:rsid w:val="00F23695"/>
    <w:rsid w:val="00F23937"/>
    <w:rsid w:val="00F27DBF"/>
    <w:rsid w:val="00F30E9D"/>
    <w:rsid w:val="00F340FB"/>
    <w:rsid w:val="00F3682E"/>
    <w:rsid w:val="00F41606"/>
    <w:rsid w:val="00F41F88"/>
    <w:rsid w:val="00F43645"/>
    <w:rsid w:val="00F43683"/>
    <w:rsid w:val="00F46520"/>
    <w:rsid w:val="00F465AE"/>
    <w:rsid w:val="00F46F66"/>
    <w:rsid w:val="00F476BD"/>
    <w:rsid w:val="00F5372E"/>
    <w:rsid w:val="00F541B6"/>
    <w:rsid w:val="00F54301"/>
    <w:rsid w:val="00F564EC"/>
    <w:rsid w:val="00F568E8"/>
    <w:rsid w:val="00F573B9"/>
    <w:rsid w:val="00F5746B"/>
    <w:rsid w:val="00F6007B"/>
    <w:rsid w:val="00F6052B"/>
    <w:rsid w:val="00F613E2"/>
    <w:rsid w:val="00F63085"/>
    <w:rsid w:val="00F63A95"/>
    <w:rsid w:val="00F74C1D"/>
    <w:rsid w:val="00F80AD3"/>
    <w:rsid w:val="00F81D8F"/>
    <w:rsid w:val="00F82353"/>
    <w:rsid w:val="00F846DF"/>
    <w:rsid w:val="00F84E45"/>
    <w:rsid w:val="00F90466"/>
    <w:rsid w:val="00F90774"/>
    <w:rsid w:val="00F949F4"/>
    <w:rsid w:val="00F95A47"/>
    <w:rsid w:val="00F96263"/>
    <w:rsid w:val="00FA167D"/>
    <w:rsid w:val="00FA4352"/>
    <w:rsid w:val="00FA6E63"/>
    <w:rsid w:val="00FA76E6"/>
    <w:rsid w:val="00FB0797"/>
    <w:rsid w:val="00FB2F3A"/>
    <w:rsid w:val="00FB5616"/>
    <w:rsid w:val="00FB652E"/>
    <w:rsid w:val="00FB722C"/>
    <w:rsid w:val="00FC036C"/>
    <w:rsid w:val="00FC0B35"/>
    <w:rsid w:val="00FC0EB8"/>
    <w:rsid w:val="00FC1E87"/>
    <w:rsid w:val="00FC2E95"/>
    <w:rsid w:val="00FC31E7"/>
    <w:rsid w:val="00FC35F4"/>
    <w:rsid w:val="00FC3D76"/>
    <w:rsid w:val="00FC3DBD"/>
    <w:rsid w:val="00FC4EF7"/>
    <w:rsid w:val="00FC5DB8"/>
    <w:rsid w:val="00FC7515"/>
    <w:rsid w:val="00FC7625"/>
    <w:rsid w:val="00FD266F"/>
    <w:rsid w:val="00FD3084"/>
    <w:rsid w:val="00FD5030"/>
    <w:rsid w:val="00FD53BF"/>
    <w:rsid w:val="00FD6130"/>
    <w:rsid w:val="00FD6E68"/>
    <w:rsid w:val="00FD7C4E"/>
    <w:rsid w:val="00FE1D30"/>
    <w:rsid w:val="00FE213C"/>
    <w:rsid w:val="00FE6739"/>
    <w:rsid w:val="00FE6865"/>
    <w:rsid w:val="00FF0C3F"/>
    <w:rsid w:val="00FF2D56"/>
    <w:rsid w:val="00FF3727"/>
    <w:rsid w:val="00FF4157"/>
    <w:rsid w:val="00FF5AD4"/>
    <w:rsid w:val="00FF606F"/>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E62272"/>
  <w15:chartTrackingRefBased/>
  <w15:docId w15:val="{1E3BF172-C59C-428D-AF2C-5C5BA6D00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45E1"/>
    <w:pPr>
      <w:spacing w:after="0"/>
    </w:pPr>
    <w:rPr>
      <w:rFonts w:ascii="Arial" w:eastAsia="Arial" w:hAnsi="Arial" w:cs="Arial"/>
      <w:lang w:eastAsia="es-CO"/>
    </w:rPr>
  </w:style>
  <w:style w:type="paragraph" w:styleId="Ttulo1">
    <w:name w:val="heading 1"/>
    <w:basedOn w:val="Normal"/>
    <w:next w:val="Normal"/>
    <w:link w:val="Ttulo1Car"/>
    <w:uiPriority w:val="8"/>
    <w:qFormat/>
    <w:rsid w:val="00DE75D4"/>
    <w:pPr>
      <w:keepNext/>
      <w:numPr>
        <w:numId w:val="18"/>
      </w:numPr>
      <w:spacing w:before="240"/>
      <w:outlineLvl w:val="0"/>
    </w:pPr>
    <w:rPr>
      <w:rFonts w:eastAsia="Times New Roman"/>
      <w:b/>
      <w:bCs/>
      <w:kern w:val="32"/>
      <w:sz w:val="30"/>
      <w:szCs w:val="30"/>
      <w:lang w:eastAsia="es-ES"/>
    </w:rPr>
  </w:style>
  <w:style w:type="paragraph" w:styleId="Ttulo2">
    <w:name w:val="heading 2"/>
    <w:basedOn w:val="Normal"/>
    <w:next w:val="Normal"/>
    <w:link w:val="Ttulo2Car"/>
    <w:uiPriority w:val="9"/>
    <w:unhideWhenUsed/>
    <w:qFormat/>
    <w:rsid w:val="00BC0113"/>
    <w:pPr>
      <w:numPr>
        <w:ilvl w:val="1"/>
        <w:numId w:val="15"/>
      </w:numPr>
      <w:spacing w:before="180" w:after="120"/>
      <w:ind w:left="578" w:hanging="578"/>
      <w:outlineLvl w:val="1"/>
    </w:pPr>
    <w:rPr>
      <w:rFonts w:eastAsiaTheme="majorEastAsia" w:cstheme="minorHAnsi"/>
      <w:b/>
      <w:bCs/>
      <w:spacing w:val="20"/>
      <w:kern w:val="22"/>
      <w:sz w:val="26"/>
      <w:szCs w:val="26"/>
      <w:lang w:val="es-ES" w:eastAsia="ja-JP"/>
      <w14:ligatures w14:val="standard"/>
    </w:rPr>
  </w:style>
  <w:style w:type="paragraph" w:styleId="Ttulo3">
    <w:name w:val="heading 3"/>
    <w:basedOn w:val="Normal"/>
    <w:next w:val="Normal"/>
    <w:link w:val="Ttulo3Car"/>
    <w:uiPriority w:val="9"/>
    <w:unhideWhenUsed/>
    <w:qFormat/>
    <w:rsid w:val="00DE75D4"/>
    <w:pPr>
      <w:numPr>
        <w:ilvl w:val="2"/>
        <w:numId w:val="18"/>
      </w:numPr>
      <w:spacing w:before="200"/>
      <w:outlineLvl w:val="2"/>
    </w:pPr>
    <w:rPr>
      <w:rFonts w:eastAsia="Times New Roman"/>
      <w:b/>
      <w:sz w:val="26"/>
    </w:rPr>
  </w:style>
  <w:style w:type="paragraph" w:styleId="Ttulo4">
    <w:name w:val="heading 4"/>
    <w:basedOn w:val="Normal"/>
    <w:next w:val="Normal"/>
    <w:link w:val="Ttulo4Car"/>
    <w:uiPriority w:val="9"/>
    <w:unhideWhenUsed/>
    <w:qFormat/>
    <w:rsid w:val="00DE75D4"/>
    <w:pPr>
      <w:numPr>
        <w:ilvl w:val="3"/>
        <w:numId w:val="18"/>
      </w:numPr>
      <w:spacing w:before="200"/>
      <w:outlineLvl w:val="3"/>
    </w:pPr>
    <w:rPr>
      <w:b/>
    </w:rPr>
  </w:style>
  <w:style w:type="paragraph" w:styleId="Ttulo5">
    <w:name w:val="heading 5"/>
    <w:basedOn w:val="Normal"/>
    <w:next w:val="Normal"/>
    <w:link w:val="Ttulo5Car"/>
    <w:uiPriority w:val="9"/>
    <w:unhideWhenUsed/>
    <w:qFormat/>
    <w:rsid w:val="00DE75D4"/>
    <w:pPr>
      <w:keepNext/>
      <w:keepLines/>
      <w:numPr>
        <w:ilvl w:val="4"/>
        <w:numId w:val="18"/>
      </w:numPr>
      <w:spacing w:before="200" w:after="120"/>
      <w:outlineLvl w:val="4"/>
    </w:pPr>
    <w:rPr>
      <w:rFonts w:eastAsiaTheme="majorEastAsia" w:cstheme="majorBidi"/>
      <w:b/>
    </w:rPr>
  </w:style>
  <w:style w:type="paragraph" w:styleId="Ttulo6">
    <w:name w:val="heading 6"/>
    <w:basedOn w:val="Normal"/>
    <w:next w:val="Normal"/>
    <w:link w:val="Ttulo6Car"/>
    <w:uiPriority w:val="9"/>
    <w:unhideWhenUsed/>
    <w:qFormat/>
    <w:rsid w:val="00DE75D4"/>
    <w:pPr>
      <w:keepNext/>
      <w:keepLines/>
      <w:numPr>
        <w:ilvl w:val="5"/>
        <w:numId w:val="18"/>
      </w:numPr>
      <w:spacing w:before="200"/>
      <w:outlineLvl w:val="5"/>
    </w:pPr>
    <w:rPr>
      <w:rFonts w:asciiTheme="majorHAnsi" w:eastAsiaTheme="majorEastAsia" w:hAnsiTheme="majorHAnsi" w:cstheme="majorBidi"/>
      <w:i/>
      <w:iCs/>
      <w:color w:val="7F7200" w:themeColor="accent1" w:themeShade="7F"/>
    </w:rPr>
  </w:style>
  <w:style w:type="paragraph" w:styleId="Ttulo7">
    <w:name w:val="heading 7"/>
    <w:basedOn w:val="Normal"/>
    <w:next w:val="Normal"/>
    <w:link w:val="Ttulo7Car"/>
    <w:uiPriority w:val="9"/>
    <w:unhideWhenUsed/>
    <w:qFormat/>
    <w:rsid w:val="00DE75D4"/>
    <w:pPr>
      <w:keepNext/>
      <w:keepLines/>
      <w:numPr>
        <w:ilvl w:val="6"/>
        <w:numId w:val="18"/>
      </w:numPr>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DE75D4"/>
    <w:pPr>
      <w:keepNext/>
      <w:keepLines/>
      <w:numPr>
        <w:ilvl w:val="7"/>
        <w:numId w:val="18"/>
      </w:numPr>
      <w:spacing w:before="20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DE75D4"/>
    <w:pPr>
      <w:keepNext/>
      <w:keepLines/>
      <w:numPr>
        <w:ilvl w:val="8"/>
        <w:numId w:val="1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2517F9"/>
    <w:pPr>
      <w:numPr>
        <w:numId w:val="17"/>
      </w:numPr>
      <w:contextualSpacing/>
    </w:pPr>
  </w:style>
  <w:style w:type="paragraph" w:styleId="Encabezado">
    <w:name w:val="header"/>
    <w:basedOn w:val="Normal"/>
    <w:link w:val="EncabezadoCar"/>
    <w:uiPriority w:val="99"/>
    <w:unhideWhenUsed/>
    <w:rsid w:val="00220B3E"/>
    <w:pPr>
      <w:tabs>
        <w:tab w:val="center" w:pos="4419"/>
        <w:tab w:val="right" w:pos="8838"/>
      </w:tabs>
    </w:pPr>
  </w:style>
  <w:style w:type="character" w:customStyle="1" w:styleId="EncabezadoCar">
    <w:name w:val="Encabezado Car"/>
    <w:basedOn w:val="Fuentedeprrafopredeter"/>
    <w:link w:val="Encabezado"/>
    <w:uiPriority w:val="99"/>
    <w:rsid w:val="00220B3E"/>
  </w:style>
  <w:style w:type="paragraph" w:styleId="Piedepgina">
    <w:name w:val="footer"/>
    <w:basedOn w:val="Normal"/>
    <w:link w:val="PiedepginaCar"/>
    <w:uiPriority w:val="99"/>
    <w:unhideWhenUsed/>
    <w:rsid w:val="00220B3E"/>
    <w:pPr>
      <w:tabs>
        <w:tab w:val="center" w:pos="4419"/>
        <w:tab w:val="right" w:pos="8838"/>
      </w:tabs>
    </w:pPr>
  </w:style>
  <w:style w:type="character" w:customStyle="1" w:styleId="PiedepginaCar">
    <w:name w:val="Pie de página Car"/>
    <w:basedOn w:val="Fuentedeprrafopredeter"/>
    <w:link w:val="Piedepgina"/>
    <w:uiPriority w:val="99"/>
    <w:rsid w:val="00220B3E"/>
  </w:style>
  <w:style w:type="paragraph" w:styleId="Textodeglobo">
    <w:name w:val="Balloon Text"/>
    <w:basedOn w:val="Normal"/>
    <w:link w:val="TextodegloboCar"/>
    <w:uiPriority w:val="99"/>
    <w:semiHidden/>
    <w:unhideWhenUsed/>
    <w:rsid w:val="00220B3E"/>
    <w:rPr>
      <w:rFonts w:ascii="Tahoma" w:hAnsi="Tahoma" w:cs="Tahoma"/>
      <w:sz w:val="16"/>
      <w:szCs w:val="16"/>
    </w:rPr>
  </w:style>
  <w:style w:type="character" w:customStyle="1" w:styleId="TextodegloboCar">
    <w:name w:val="Texto de globo Car"/>
    <w:basedOn w:val="Fuentedeprrafopredeter"/>
    <w:link w:val="Textodeglobo"/>
    <w:uiPriority w:val="99"/>
    <w:semiHidden/>
    <w:rsid w:val="00220B3E"/>
    <w:rPr>
      <w:rFonts w:ascii="Tahoma" w:hAnsi="Tahoma" w:cs="Tahoma"/>
      <w:sz w:val="16"/>
      <w:szCs w:val="16"/>
    </w:rPr>
  </w:style>
  <w:style w:type="character" w:customStyle="1" w:styleId="Ttulo1Car">
    <w:name w:val="Título 1 Car"/>
    <w:basedOn w:val="Fuentedeprrafopredeter"/>
    <w:link w:val="Ttulo1"/>
    <w:uiPriority w:val="8"/>
    <w:rsid w:val="006D04E1"/>
    <w:rPr>
      <w:rFonts w:eastAsia="Times New Roman" w:cs="Arial"/>
      <w:b/>
      <w:bCs/>
      <w:kern w:val="32"/>
      <w:sz w:val="30"/>
      <w:szCs w:val="30"/>
      <w:lang w:eastAsia="es-ES"/>
    </w:rPr>
  </w:style>
  <w:style w:type="character" w:customStyle="1" w:styleId="Ttulo2Car">
    <w:name w:val="Título 2 Car"/>
    <w:basedOn w:val="Fuentedeprrafopredeter"/>
    <w:link w:val="Ttulo2"/>
    <w:uiPriority w:val="9"/>
    <w:rsid w:val="00BC0113"/>
    <w:rPr>
      <w:rFonts w:eastAsiaTheme="majorEastAsia" w:cstheme="minorHAnsi"/>
      <w:b/>
      <w:bCs/>
      <w:spacing w:val="20"/>
      <w:kern w:val="22"/>
      <w:sz w:val="26"/>
      <w:szCs w:val="26"/>
      <w:lang w:val="es-ES" w:eastAsia="ja-JP"/>
      <w14:ligatures w14:val="standard"/>
    </w:rPr>
  </w:style>
  <w:style w:type="character" w:customStyle="1" w:styleId="Ttulo3Car">
    <w:name w:val="Título 3 Car"/>
    <w:basedOn w:val="Fuentedeprrafopredeter"/>
    <w:link w:val="Ttulo3"/>
    <w:uiPriority w:val="9"/>
    <w:rsid w:val="004F441E"/>
    <w:rPr>
      <w:rFonts w:eastAsia="Times New Roman"/>
      <w:b/>
      <w:sz w:val="26"/>
      <w:lang w:eastAsia="es-CO"/>
    </w:rPr>
  </w:style>
  <w:style w:type="character" w:customStyle="1" w:styleId="Ttulo4Car">
    <w:name w:val="Título 4 Car"/>
    <w:basedOn w:val="Fuentedeprrafopredeter"/>
    <w:link w:val="Ttulo4"/>
    <w:uiPriority w:val="9"/>
    <w:rsid w:val="004F441E"/>
    <w:rPr>
      <w:rFonts w:eastAsiaTheme="minorEastAsia"/>
      <w:b/>
      <w:sz w:val="24"/>
      <w:lang w:eastAsia="es-CO"/>
    </w:rPr>
  </w:style>
  <w:style w:type="character" w:customStyle="1" w:styleId="Ttulo5Car">
    <w:name w:val="Título 5 Car"/>
    <w:basedOn w:val="Fuentedeprrafopredeter"/>
    <w:link w:val="Ttulo5"/>
    <w:uiPriority w:val="9"/>
    <w:rsid w:val="004F441E"/>
    <w:rPr>
      <w:rFonts w:eastAsiaTheme="majorEastAsia" w:cstheme="majorBidi"/>
      <w:b/>
      <w:lang w:eastAsia="es-CO"/>
    </w:rPr>
  </w:style>
  <w:style w:type="character" w:customStyle="1" w:styleId="Ttulo6Car">
    <w:name w:val="Título 6 Car"/>
    <w:basedOn w:val="Fuentedeprrafopredeter"/>
    <w:link w:val="Ttulo6"/>
    <w:uiPriority w:val="9"/>
    <w:rsid w:val="00220B3E"/>
    <w:rPr>
      <w:rFonts w:asciiTheme="majorHAnsi" w:eastAsiaTheme="majorEastAsia" w:hAnsiTheme="majorHAnsi" w:cstheme="majorBidi"/>
      <w:i/>
      <w:iCs/>
      <w:color w:val="7F7200" w:themeColor="accent1" w:themeShade="7F"/>
      <w:lang w:eastAsia="es-CO"/>
    </w:rPr>
  </w:style>
  <w:style w:type="character" w:customStyle="1" w:styleId="Ttulo7Car">
    <w:name w:val="Título 7 Car"/>
    <w:basedOn w:val="Fuentedeprrafopredeter"/>
    <w:link w:val="Ttulo7"/>
    <w:uiPriority w:val="9"/>
    <w:rsid w:val="009958BA"/>
    <w:rPr>
      <w:rFonts w:asciiTheme="majorHAnsi" w:eastAsiaTheme="majorEastAsia" w:hAnsiTheme="majorHAnsi" w:cstheme="majorBidi"/>
      <w:i/>
      <w:iCs/>
      <w:color w:val="404040" w:themeColor="text1" w:themeTint="BF"/>
      <w:lang w:eastAsia="es-CO"/>
    </w:rPr>
  </w:style>
  <w:style w:type="character" w:customStyle="1" w:styleId="Ttulo8Car">
    <w:name w:val="Título 8 Car"/>
    <w:basedOn w:val="Fuentedeprrafopredeter"/>
    <w:link w:val="Ttulo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Descripcin"/>
    <w:next w:val="Normal"/>
    <w:uiPriority w:val="3"/>
    <w:qFormat/>
    <w:rsid w:val="008A57DA"/>
  </w:style>
  <w:style w:type="paragraph" w:styleId="Descripcin">
    <w:name w:val="caption"/>
    <w:basedOn w:val="Normal"/>
    <w:next w:val="Normal"/>
    <w:uiPriority w:val="2"/>
    <w:qFormat/>
    <w:rsid w:val="00BA7247"/>
    <w:pPr>
      <w:keepNext/>
      <w:spacing w:before="24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tulo">
    <w:name w:val="Title"/>
    <w:basedOn w:val="Normal"/>
    <w:next w:val="Normal"/>
    <w:link w:val="TtuloCar"/>
    <w:uiPriority w:val="1"/>
    <w:qFormat/>
    <w:rsid w:val="00220B3E"/>
    <w:pPr>
      <w:spacing w:after="300"/>
      <w:contextualSpacing/>
      <w:jc w:val="center"/>
    </w:pPr>
    <w:rPr>
      <w:rFonts w:ascii="Calibri" w:eastAsiaTheme="majorEastAsia" w:hAnsi="Calibri" w:cstheme="majorBidi"/>
      <w:b/>
      <w:color w:val="0D0D0D" w:themeColor="text1" w:themeTint="F2"/>
      <w:spacing w:val="5"/>
      <w:kern w:val="28"/>
      <w:sz w:val="36"/>
      <w:szCs w:val="52"/>
      <w:lang w:eastAsia="en-US"/>
    </w:rPr>
  </w:style>
  <w:style w:type="character" w:customStyle="1" w:styleId="TtuloCar">
    <w:name w:val="Título Car"/>
    <w:basedOn w:val="Fuentedeprrafopredeter"/>
    <w:link w:val="Ttulo"/>
    <w:uiPriority w:val="1"/>
    <w:rsid w:val="00B66494"/>
    <w:rPr>
      <w:rFonts w:ascii="Calibri" w:eastAsiaTheme="majorEastAsia" w:hAnsi="Calibri" w:cstheme="majorBidi"/>
      <w:b/>
      <w:color w:val="0D0D0D" w:themeColor="text1" w:themeTint="F2"/>
      <w:spacing w:val="5"/>
      <w:kern w:val="28"/>
      <w:sz w:val="36"/>
      <w:szCs w:val="52"/>
      <w:lang w:val="en-US"/>
    </w:rPr>
  </w:style>
  <w:style w:type="character" w:customStyle="1" w:styleId="Ttulo9Car">
    <w:name w:val="Título 9 Car"/>
    <w:basedOn w:val="Fuentedeprrafopredeter"/>
    <w:link w:val="Ttulo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DC1">
    <w:name w:val="toc 1"/>
    <w:basedOn w:val="Normal"/>
    <w:next w:val="Normal"/>
    <w:autoRedefine/>
    <w:uiPriority w:val="39"/>
    <w:unhideWhenUsed/>
    <w:rsid w:val="00DE75D4"/>
    <w:pPr>
      <w:tabs>
        <w:tab w:val="right" w:leader="dot" w:pos="9350"/>
      </w:tabs>
    </w:pPr>
    <w:rPr>
      <w:rFonts w:cstheme="minorHAnsi"/>
      <w:b/>
      <w:bCs/>
      <w:caps/>
      <w:color w:val="000000" w:themeColor="text1"/>
      <w:kern w:val="22"/>
      <w:sz w:val="20"/>
      <w:szCs w:val="20"/>
      <w:lang w:val="es-ES" w:eastAsia="ja-JP"/>
      <w14:ligatures w14:val="standard"/>
    </w:rPr>
  </w:style>
  <w:style w:type="paragraph" w:styleId="TDC2">
    <w:name w:val="toc 2"/>
    <w:basedOn w:val="Normal"/>
    <w:next w:val="Normal"/>
    <w:autoRedefine/>
    <w:uiPriority w:val="39"/>
    <w:unhideWhenUsed/>
    <w:rsid w:val="008B28B1"/>
    <w:pPr>
      <w:tabs>
        <w:tab w:val="left" w:pos="454"/>
        <w:tab w:val="left" w:pos="510"/>
        <w:tab w:val="left" w:pos="880"/>
        <w:tab w:val="right" w:leader="dot" w:pos="8828"/>
      </w:tabs>
      <w:spacing w:after="100"/>
    </w:pPr>
    <w:rPr>
      <w:noProof/>
    </w:rPr>
  </w:style>
  <w:style w:type="paragraph" w:styleId="TDC3">
    <w:name w:val="toc 3"/>
    <w:basedOn w:val="Normal"/>
    <w:next w:val="Normal"/>
    <w:autoRedefine/>
    <w:uiPriority w:val="39"/>
    <w:unhideWhenUsed/>
    <w:rsid w:val="008B28B1"/>
    <w:pPr>
      <w:tabs>
        <w:tab w:val="left" w:pos="567"/>
        <w:tab w:val="right" w:leader="dot" w:pos="8828"/>
      </w:tabs>
      <w:spacing w:after="100"/>
    </w:pPr>
    <w:rPr>
      <w:noProof/>
    </w:rPr>
  </w:style>
  <w:style w:type="paragraph" w:styleId="TDC4">
    <w:name w:val="toc 4"/>
    <w:basedOn w:val="Normal"/>
    <w:next w:val="Normal"/>
    <w:autoRedefine/>
    <w:uiPriority w:val="39"/>
    <w:unhideWhenUsed/>
    <w:rsid w:val="008B28B1"/>
    <w:pPr>
      <w:tabs>
        <w:tab w:val="left" w:pos="709"/>
        <w:tab w:val="right" w:leader="dot" w:pos="8828"/>
      </w:tabs>
      <w:spacing w:after="100"/>
    </w:pPr>
    <w:rPr>
      <w:noProof/>
    </w:rPr>
  </w:style>
  <w:style w:type="character" w:styleId="Hipervnculo">
    <w:name w:val="Hyperlink"/>
    <w:basedOn w:val="Fuentedeprrafopredeter"/>
    <w:uiPriority w:val="99"/>
    <w:unhideWhenUsed/>
    <w:rsid w:val="00E46F5C"/>
    <w:rPr>
      <w:caps w:val="0"/>
      <w:smallCaps w:val="0"/>
      <w:color w:val="00B050"/>
      <w:u w:val="single"/>
    </w:rPr>
  </w:style>
  <w:style w:type="paragraph" w:customStyle="1" w:styleId="nonlist1">
    <w:name w:val="_non list 1"/>
    <w:basedOn w:val="Normal"/>
    <w:qFormat/>
    <w:rsid w:val="006D04E1"/>
    <w:pPr>
      <w:ind w:left="284" w:hanging="284"/>
      <w:contextualSpacing/>
    </w:pPr>
  </w:style>
  <w:style w:type="paragraph" w:customStyle="1" w:styleId="nonlist2">
    <w:name w:val="_non list 2"/>
    <w:basedOn w:val="Normal"/>
    <w:qFormat/>
    <w:rsid w:val="00BA7247"/>
    <w:pPr>
      <w:spacing w:after="60"/>
      <w:ind w:left="567" w:hanging="142"/>
      <w:contextualSpacing/>
    </w:pPr>
  </w:style>
  <w:style w:type="paragraph" w:customStyle="1" w:styleId="list01">
    <w:name w:val="_list 01"/>
    <w:basedOn w:val="Prrafodelista"/>
    <w:qFormat/>
    <w:rsid w:val="006D04E1"/>
    <w:pPr>
      <w:spacing w:after="120"/>
      <w:ind w:left="284" w:hanging="284"/>
    </w:pPr>
    <w:rPr>
      <w:lang w:eastAsia="es-ES"/>
    </w:rPr>
  </w:style>
  <w:style w:type="paragraph" w:customStyle="1" w:styleId="list02">
    <w:name w:val="_list 02"/>
    <w:basedOn w:val="Normal"/>
    <w:qFormat/>
    <w:rsid w:val="006D04E1"/>
    <w:pPr>
      <w:numPr>
        <w:ilvl w:val="1"/>
        <w:numId w:val="17"/>
      </w:numPr>
      <w:ind w:left="1916" w:hanging="357"/>
      <w:contextualSpacing/>
    </w:pPr>
  </w:style>
  <w:style w:type="paragraph" w:customStyle="1" w:styleId="Definicin">
    <w:name w:val="_Definición"/>
    <w:next w:val="Normal"/>
    <w:qFormat/>
    <w:rsid w:val="00751231"/>
    <w:pPr>
      <w:spacing w:after="160" w:line="259" w:lineRule="auto"/>
    </w:pPr>
    <w:rPr>
      <w:rFonts w:ascii="tmixregularnumber" w:eastAsiaTheme="majorEastAsia" w:hAnsi="tmixregularnumber" w:cstheme="majorBidi"/>
      <w:b/>
      <w:color w:val="829B37"/>
      <w:sz w:val="24"/>
      <w:szCs w:val="24"/>
      <w:lang w:val="es-MX"/>
    </w:rPr>
  </w:style>
  <w:style w:type="paragraph" w:customStyle="1" w:styleId="Heading1sin">
    <w:name w:val="Heading 1_sin#"/>
    <w:basedOn w:val="Ttulo1"/>
    <w:next w:val="Normal"/>
    <w:qFormat/>
    <w:rsid w:val="00BF6B81"/>
    <w:pPr>
      <w:numPr>
        <w:numId w:val="0"/>
      </w:numPr>
      <w:ind w:left="431" w:hanging="431"/>
    </w:pPr>
    <w:rPr>
      <w:rFonts w:eastAsia="Trebuchet MS" w:cstheme="minorHAnsi"/>
      <w:color w:val="39B54A" w:themeColor="accent3"/>
      <w:lang w:val="es-ES"/>
      <w14:ligatures w14:val="standard"/>
    </w:rPr>
  </w:style>
  <w:style w:type="paragraph" w:customStyle="1" w:styleId="Heading1contenido">
    <w:name w:val="Heading 1_contenido"/>
    <w:basedOn w:val="Ttulo1"/>
    <w:next w:val="Normal"/>
    <w:qFormat/>
    <w:rsid w:val="00BC0113"/>
    <w:pPr>
      <w:numPr>
        <w:numId w:val="0"/>
      </w:numPr>
      <w:spacing w:after="240"/>
      <w:outlineLvl w:val="9"/>
    </w:pPr>
    <w:rPr>
      <w:rFonts w:cstheme="minorHAnsi"/>
      <w:lang w:val="es-ES"/>
      <w14:ligatures w14:val="standard"/>
    </w:rPr>
  </w:style>
  <w:style w:type="character" w:customStyle="1" w:styleId="referenciacar">
    <w:name w:val="_referencia_car"/>
    <w:basedOn w:val="Fuentedeprrafopredeter"/>
    <w:uiPriority w:val="1"/>
    <w:qFormat/>
    <w:rsid w:val="0049040E"/>
    <w:rPr>
      <w:rFonts w:asciiTheme="minorHAnsi" w:hAnsiTheme="minorHAnsi"/>
      <w:b/>
      <w:i/>
      <w:color w:val="39B54A" w:themeColor="accent3"/>
      <w:sz w:val="20"/>
      <w:szCs w:val="20"/>
      <w:lang w:val="es-CO" w:eastAsia="es-ES"/>
    </w:rPr>
  </w:style>
  <w:style w:type="paragraph" w:customStyle="1" w:styleId="Ttulo01">
    <w:name w:val="Título 01"/>
    <w:basedOn w:val="Prrafodelista"/>
    <w:qFormat/>
    <w:rsid w:val="00265A5B"/>
    <w:pPr>
      <w:ind w:left="432" w:hanging="432"/>
    </w:pPr>
    <w:rPr>
      <w:rFonts w:ascii="Montserrat" w:eastAsia="Times New Roman" w:hAnsi="Montserrat"/>
      <w:b/>
      <w:bCs/>
      <w:color w:val="39B54A"/>
      <w:kern w:val="32"/>
      <w:sz w:val="30"/>
      <w:szCs w:val="30"/>
      <w:lang w:eastAsia="es-ES"/>
    </w:rPr>
  </w:style>
  <w:style w:type="paragraph" w:customStyle="1" w:styleId="Ttuloblancodocumento">
    <w:name w:val="Tïtulo blanco documento"/>
    <w:basedOn w:val="Normal"/>
    <w:qFormat/>
    <w:rsid w:val="00572588"/>
    <w:rPr>
      <w:b/>
      <w:bCs/>
      <w:color w:val="FFFFFF" w:themeColor="background1"/>
      <w:sz w:val="52"/>
      <w:szCs w:val="52"/>
    </w:rPr>
  </w:style>
  <w:style w:type="table" w:styleId="Tablaconcuadrcula">
    <w:name w:val="Table Grid"/>
    <w:basedOn w:val="Tablanormal"/>
    <w:uiPriority w:val="59"/>
    <w:rsid w:val="0049040E"/>
    <w:pPr>
      <w:spacing w:after="0" w:line="240" w:lineRule="auto"/>
    </w:pPr>
    <w:rPr>
      <w:rFonts w:ascii="Arial" w:eastAsia="Arial" w:hAnsi="Arial" w:cs="Arial"/>
      <w:lang w:val="en"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860814"/>
    <w:rPr>
      <w:sz w:val="16"/>
      <w:szCs w:val="16"/>
    </w:rPr>
  </w:style>
  <w:style w:type="paragraph" w:styleId="Textocomentario">
    <w:name w:val="annotation text"/>
    <w:basedOn w:val="Normal"/>
    <w:link w:val="TextocomentarioCar"/>
    <w:uiPriority w:val="99"/>
    <w:unhideWhenUsed/>
    <w:rsid w:val="00860814"/>
    <w:pPr>
      <w:spacing w:line="240" w:lineRule="auto"/>
    </w:pPr>
    <w:rPr>
      <w:sz w:val="20"/>
      <w:szCs w:val="20"/>
    </w:rPr>
  </w:style>
  <w:style w:type="character" w:customStyle="1" w:styleId="TextocomentarioCar">
    <w:name w:val="Texto comentario Car"/>
    <w:basedOn w:val="Fuentedeprrafopredeter"/>
    <w:link w:val="Textocomentario"/>
    <w:uiPriority w:val="99"/>
    <w:rsid w:val="00860814"/>
    <w:rPr>
      <w:rFonts w:ascii="Arial" w:eastAsia="Arial" w:hAnsi="Arial" w:cs="Arial"/>
      <w:sz w:val="20"/>
      <w:szCs w:val="20"/>
      <w:lang w:val="en" w:eastAsia="es-CO"/>
    </w:rPr>
  </w:style>
  <w:style w:type="paragraph" w:styleId="Asuntodelcomentario">
    <w:name w:val="annotation subject"/>
    <w:basedOn w:val="Textocomentario"/>
    <w:next w:val="Textocomentario"/>
    <w:link w:val="AsuntodelcomentarioCar"/>
    <w:uiPriority w:val="99"/>
    <w:semiHidden/>
    <w:unhideWhenUsed/>
    <w:rsid w:val="00860814"/>
    <w:rPr>
      <w:b/>
      <w:bCs/>
    </w:rPr>
  </w:style>
  <w:style w:type="character" w:customStyle="1" w:styleId="AsuntodelcomentarioCar">
    <w:name w:val="Asunto del comentario Car"/>
    <w:basedOn w:val="TextocomentarioCar"/>
    <w:link w:val="Asuntodelcomentario"/>
    <w:uiPriority w:val="99"/>
    <w:semiHidden/>
    <w:rsid w:val="00860814"/>
    <w:rPr>
      <w:rFonts w:ascii="Arial" w:eastAsia="Arial" w:hAnsi="Arial" w:cs="Arial"/>
      <w:b/>
      <w:bCs/>
      <w:sz w:val="20"/>
      <w:szCs w:val="20"/>
      <w:lang w:val="en" w:eastAsia="es-CO"/>
    </w:rPr>
  </w:style>
  <w:style w:type="table" w:styleId="Tablaconcuadrcula1clara-nfasis3">
    <w:name w:val="Grid Table 1 Light Accent 3"/>
    <w:basedOn w:val="Tablanormal"/>
    <w:uiPriority w:val="46"/>
    <w:rsid w:val="00BE6492"/>
    <w:pPr>
      <w:spacing w:after="0" w:line="240" w:lineRule="auto"/>
    </w:pPr>
    <w:tblPr>
      <w:tblStyleRowBandSize w:val="1"/>
      <w:tblStyleColBandSize w:val="1"/>
      <w:tblBorders>
        <w:top w:val="single" w:sz="4" w:space="0" w:color="ACE5B3" w:themeColor="accent3" w:themeTint="66"/>
        <w:left w:val="single" w:sz="4" w:space="0" w:color="ACE5B3" w:themeColor="accent3" w:themeTint="66"/>
        <w:bottom w:val="single" w:sz="4" w:space="0" w:color="ACE5B3" w:themeColor="accent3" w:themeTint="66"/>
        <w:right w:val="single" w:sz="4" w:space="0" w:color="ACE5B3" w:themeColor="accent3" w:themeTint="66"/>
        <w:insideH w:val="single" w:sz="4" w:space="0" w:color="ACE5B3" w:themeColor="accent3" w:themeTint="66"/>
        <w:insideV w:val="single" w:sz="4" w:space="0" w:color="ACE5B3" w:themeColor="accent3" w:themeTint="66"/>
      </w:tblBorders>
    </w:tblPr>
    <w:tblStylePr w:type="firstRow">
      <w:rPr>
        <w:b/>
        <w:bCs/>
      </w:rPr>
      <w:tblPr/>
      <w:tcPr>
        <w:tcBorders>
          <w:bottom w:val="single" w:sz="12" w:space="0" w:color="82D88E" w:themeColor="accent3" w:themeTint="99"/>
        </w:tcBorders>
      </w:tcPr>
    </w:tblStylePr>
    <w:tblStylePr w:type="lastRow">
      <w:rPr>
        <w:b/>
        <w:bCs/>
      </w:rPr>
      <w:tblPr/>
      <w:tcPr>
        <w:tcBorders>
          <w:top w:val="double" w:sz="2" w:space="0" w:color="82D88E" w:themeColor="accent3" w:themeTint="99"/>
        </w:tcBorders>
      </w:tcPr>
    </w:tblStylePr>
    <w:tblStylePr w:type="firstCol">
      <w:rPr>
        <w:b/>
        <w:bCs/>
      </w:rPr>
    </w:tblStylePr>
    <w:tblStylePr w:type="lastCol">
      <w:rPr>
        <w:b/>
        <w:bCs/>
      </w:rPr>
    </w:tblStylePr>
  </w:style>
  <w:style w:type="paragraph" w:customStyle="1" w:styleId="Head01English">
    <w:name w:val="_Head 01 English"/>
    <w:basedOn w:val="Normal"/>
    <w:next w:val="Normal"/>
    <w:qFormat/>
    <w:rsid w:val="00E062BF"/>
    <w:pPr>
      <w:keepNext/>
      <w:keepLines/>
      <w:spacing w:before="240" w:after="200" w:line="240" w:lineRule="auto"/>
      <w:jc w:val="both"/>
      <w:outlineLvl w:val="0"/>
    </w:pPr>
    <w:rPr>
      <w:rFonts w:asciiTheme="minorHAnsi" w:eastAsia="Times New Roman" w:hAnsiTheme="minorHAnsi"/>
      <w:b/>
      <w:bCs/>
      <w:color w:val="39B54A" w:themeColor="accent3"/>
      <w:kern w:val="32"/>
      <w:sz w:val="30"/>
      <w:szCs w:val="30"/>
      <w:lang w:val="en-GB" w:eastAsia="es-ES"/>
    </w:rPr>
  </w:style>
  <w:style w:type="character" w:styleId="Mencinsinresolver">
    <w:name w:val="Unresolved Mention"/>
    <w:basedOn w:val="Fuentedeprrafopredeter"/>
    <w:uiPriority w:val="99"/>
    <w:semiHidden/>
    <w:unhideWhenUsed/>
    <w:rsid w:val="000D567A"/>
    <w:rPr>
      <w:color w:val="605E5C"/>
      <w:shd w:val="clear" w:color="auto" w:fill="E1DFDD"/>
    </w:rPr>
  </w:style>
  <w:style w:type="paragraph" w:styleId="Revisin">
    <w:name w:val="Revision"/>
    <w:hidden/>
    <w:uiPriority w:val="99"/>
    <w:semiHidden/>
    <w:rsid w:val="00FC3D76"/>
    <w:pPr>
      <w:spacing w:after="0" w:line="240" w:lineRule="auto"/>
    </w:pPr>
    <w:rPr>
      <w:rFonts w:ascii="Arial" w:eastAsia="Arial" w:hAnsi="Arial" w:cs="Arial"/>
      <w:lang w:val="en" w:eastAsia="es-CO"/>
    </w:rPr>
  </w:style>
  <w:style w:type="paragraph" w:styleId="Textonotapie">
    <w:name w:val="footnote text"/>
    <w:basedOn w:val="Normal"/>
    <w:link w:val="TextonotapieCar"/>
    <w:uiPriority w:val="99"/>
    <w:semiHidden/>
    <w:unhideWhenUsed/>
    <w:rsid w:val="004022B9"/>
    <w:pPr>
      <w:spacing w:line="240" w:lineRule="auto"/>
    </w:pPr>
    <w:rPr>
      <w:sz w:val="20"/>
      <w:szCs w:val="20"/>
    </w:rPr>
  </w:style>
  <w:style w:type="character" w:customStyle="1" w:styleId="TextonotapieCar">
    <w:name w:val="Texto nota pie Car"/>
    <w:basedOn w:val="Fuentedeprrafopredeter"/>
    <w:link w:val="Textonotapie"/>
    <w:uiPriority w:val="99"/>
    <w:semiHidden/>
    <w:rsid w:val="004022B9"/>
    <w:rPr>
      <w:rFonts w:ascii="Arial" w:eastAsia="Arial" w:hAnsi="Arial" w:cs="Arial"/>
      <w:sz w:val="20"/>
      <w:szCs w:val="20"/>
      <w:lang w:eastAsia="es-CO"/>
    </w:rPr>
  </w:style>
  <w:style w:type="character" w:styleId="Refdenotaalpie">
    <w:name w:val="footnote reference"/>
    <w:basedOn w:val="Fuentedeprrafopredeter"/>
    <w:uiPriority w:val="99"/>
    <w:semiHidden/>
    <w:unhideWhenUsed/>
    <w:rsid w:val="004022B9"/>
    <w:rPr>
      <w:vertAlign w:val="superscript"/>
    </w:rPr>
  </w:style>
  <w:style w:type="character" w:styleId="Hipervnculovisitado">
    <w:name w:val="FollowedHyperlink"/>
    <w:basedOn w:val="Fuentedeprrafopredeter"/>
    <w:uiPriority w:val="99"/>
    <w:semiHidden/>
    <w:unhideWhenUsed/>
    <w:rsid w:val="00835F7B"/>
    <w:rPr>
      <w:color w:val="93278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72188">
      <w:bodyDiv w:val="1"/>
      <w:marLeft w:val="0"/>
      <w:marRight w:val="0"/>
      <w:marTop w:val="0"/>
      <w:marBottom w:val="0"/>
      <w:divBdr>
        <w:top w:val="none" w:sz="0" w:space="0" w:color="auto"/>
        <w:left w:val="none" w:sz="0" w:space="0" w:color="auto"/>
        <w:bottom w:val="none" w:sz="0" w:space="0" w:color="auto"/>
        <w:right w:val="none" w:sz="0" w:space="0" w:color="auto"/>
      </w:divBdr>
    </w:div>
    <w:div w:id="85882804">
      <w:bodyDiv w:val="1"/>
      <w:marLeft w:val="0"/>
      <w:marRight w:val="0"/>
      <w:marTop w:val="0"/>
      <w:marBottom w:val="0"/>
      <w:divBdr>
        <w:top w:val="none" w:sz="0" w:space="0" w:color="auto"/>
        <w:left w:val="none" w:sz="0" w:space="0" w:color="auto"/>
        <w:bottom w:val="none" w:sz="0" w:space="0" w:color="auto"/>
        <w:right w:val="none" w:sz="0" w:space="0" w:color="auto"/>
      </w:divBdr>
      <w:divsChild>
        <w:div w:id="155076283">
          <w:marLeft w:val="0"/>
          <w:marRight w:val="0"/>
          <w:marTop w:val="0"/>
          <w:marBottom w:val="0"/>
          <w:divBdr>
            <w:top w:val="none" w:sz="0" w:space="0" w:color="auto"/>
            <w:left w:val="none" w:sz="0" w:space="0" w:color="auto"/>
            <w:bottom w:val="none" w:sz="0" w:space="0" w:color="auto"/>
            <w:right w:val="none" w:sz="0" w:space="0" w:color="auto"/>
          </w:divBdr>
          <w:divsChild>
            <w:div w:id="1368215601">
              <w:marLeft w:val="0"/>
              <w:marRight w:val="0"/>
              <w:marTop w:val="0"/>
              <w:marBottom w:val="0"/>
              <w:divBdr>
                <w:top w:val="none" w:sz="0" w:space="0" w:color="auto"/>
                <w:left w:val="none" w:sz="0" w:space="0" w:color="auto"/>
                <w:bottom w:val="none" w:sz="0" w:space="0" w:color="auto"/>
                <w:right w:val="none" w:sz="0" w:space="0" w:color="auto"/>
              </w:divBdr>
              <w:divsChild>
                <w:div w:id="1403678827">
                  <w:marLeft w:val="0"/>
                  <w:marRight w:val="0"/>
                  <w:marTop w:val="0"/>
                  <w:marBottom w:val="0"/>
                  <w:divBdr>
                    <w:top w:val="none" w:sz="0" w:space="0" w:color="auto"/>
                    <w:left w:val="none" w:sz="0" w:space="0" w:color="auto"/>
                    <w:bottom w:val="none" w:sz="0" w:space="0" w:color="auto"/>
                    <w:right w:val="none" w:sz="0" w:space="0" w:color="auto"/>
                  </w:divBdr>
                  <w:divsChild>
                    <w:div w:id="157516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315504">
      <w:bodyDiv w:val="1"/>
      <w:marLeft w:val="0"/>
      <w:marRight w:val="0"/>
      <w:marTop w:val="0"/>
      <w:marBottom w:val="0"/>
      <w:divBdr>
        <w:top w:val="none" w:sz="0" w:space="0" w:color="auto"/>
        <w:left w:val="none" w:sz="0" w:space="0" w:color="auto"/>
        <w:bottom w:val="none" w:sz="0" w:space="0" w:color="auto"/>
        <w:right w:val="none" w:sz="0" w:space="0" w:color="auto"/>
      </w:divBdr>
    </w:div>
    <w:div w:id="948321179">
      <w:bodyDiv w:val="1"/>
      <w:marLeft w:val="0"/>
      <w:marRight w:val="0"/>
      <w:marTop w:val="0"/>
      <w:marBottom w:val="0"/>
      <w:divBdr>
        <w:top w:val="none" w:sz="0" w:space="0" w:color="auto"/>
        <w:left w:val="none" w:sz="0" w:space="0" w:color="auto"/>
        <w:bottom w:val="none" w:sz="0" w:space="0" w:color="auto"/>
        <w:right w:val="none" w:sz="0" w:space="0" w:color="auto"/>
      </w:divBdr>
      <w:divsChild>
        <w:div w:id="802967806">
          <w:marLeft w:val="0"/>
          <w:marRight w:val="0"/>
          <w:marTop w:val="0"/>
          <w:marBottom w:val="0"/>
          <w:divBdr>
            <w:top w:val="none" w:sz="0" w:space="0" w:color="auto"/>
            <w:left w:val="none" w:sz="0" w:space="0" w:color="auto"/>
            <w:bottom w:val="none" w:sz="0" w:space="0" w:color="auto"/>
            <w:right w:val="none" w:sz="0" w:space="0" w:color="auto"/>
          </w:divBdr>
          <w:divsChild>
            <w:div w:id="196746070">
              <w:marLeft w:val="0"/>
              <w:marRight w:val="0"/>
              <w:marTop w:val="0"/>
              <w:marBottom w:val="0"/>
              <w:divBdr>
                <w:top w:val="none" w:sz="0" w:space="0" w:color="auto"/>
                <w:left w:val="none" w:sz="0" w:space="0" w:color="auto"/>
                <w:bottom w:val="none" w:sz="0" w:space="0" w:color="auto"/>
                <w:right w:val="none" w:sz="0" w:space="0" w:color="auto"/>
              </w:divBdr>
              <w:divsChild>
                <w:div w:id="81992813">
                  <w:marLeft w:val="0"/>
                  <w:marRight w:val="0"/>
                  <w:marTop w:val="0"/>
                  <w:marBottom w:val="0"/>
                  <w:divBdr>
                    <w:top w:val="none" w:sz="0" w:space="0" w:color="auto"/>
                    <w:left w:val="none" w:sz="0" w:space="0" w:color="auto"/>
                    <w:bottom w:val="none" w:sz="0" w:space="0" w:color="auto"/>
                    <w:right w:val="none" w:sz="0" w:space="0" w:color="auto"/>
                  </w:divBdr>
                  <w:divsChild>
                    <w:div w:id="163613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2080868">
      <w:bodyDiv w:val="1"/>
      <w:marLeft w:val="0"/>
      <w:marRight w:val="0"/>
      <w:marTop w:val="0"/>
      <w:marBottom w:val="0"/>
      <w:divBdr>
        <w:top w:val="none" w:sz="0" w:space="0" w:color="auto"/>
        <w:left w:val="none" w:sz="0" w:space="0" w:color="auto"/>
        <w:bottom w:val="none" w:sz="0" w:space="0" w:color="auto"/>
        <w:right w:val="none" w:sz="0" w:space="0" w:color="auto"/>
      </w:divBdr>
      <w:divsChild>
        <w:div w:id="1132793071">
          <w:marLeft w:val="0"/>
          <w:marRight w:val="0"/>
          <w:marTop w:val="0"/>
          <w:marBottom w:val="0"/>
          <w:divBdr>
            <w:top w:val="none" w:sz="0" w:space="0" w:color="auto"/>
            <w:left w:val="none" w:sz="0" w:space="0" w:color="auto"/>
            <w:bottom w:val="none" w:sz="0" w:space="0" w:color="auto"/>
            <w:right w:val="none" w:sz="0" w:space="0" w:color="auto"/>
          </w:divBdr>
          <w:divsChild>
            <w:div w:id="2112622111">
              <w:marLeft w:val="0"/>
              <w:marRight w:val="0"/>
              <w:marTop w:val="0"/>
              <w:marBottom w:val="0"/>
              <w:divBdr>
                <w:top w:val="none" w:sz="0" w:space="0" w:color="auto"/>
                <w:left w:val="none" w:sz="0" w:space="0" w:color="auto"/>
                <w:bottom w:val="none" w:sz="0" w:space="0" w:color="auto"/>
                <w:right w:val="none" w:sz="0" w:space="0" w:color="auto"/>
              </w:divBdr>
              <w:divsChild>
                <w:div w:id="1048643898">
                  <w:marLeft w:val="0"/>
                  <w:marRight w:val="0"/>
                  <w:marTop w:val="0"/>
                  <w:marBottom w:val="0"/>
                  <w:divBdr>
                    <w:top w:val="none" w:sz="0" w:space="0" w:color="auto"/>
                    <w:left w:val="none" w:sz="0" w:space="0" w:color="auto"/>
                    <w:bottom w:val="none" w:sz="0" w:space="0" w:color="auto"/>
                    <w:right w:val="none" w:sz="0" w:space="0" w:color="auto"/>
                  </w:divBdr>
                  <w:divsChild>
                    <w:div w:id="190752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3049001">
      <w:bodyDiv w:val="1"/>
      <w:marLeft w:val="0"/>
      <w:marRight w:val="0"/>
      <w:marTop w:val="0"/>
      <w:marBottom w:val="0"/>
      <w:divBdr>
        <w:top w:val="none" w:sz="0" w:space="0" w:color="auto"/>
        <w:left w:val="none" w:sz="0" w:space="0" w:color="auto"/>
        <w:bottom w:val="none" w:sz="0" w:space="0" w:color="auto"/>
        <w:right w:val="none" w:sz="0" w:space="0" w:color="auto"/>
      </w:divBdr>
      <w:divsChild>
        <w:div w:id="520558902">
          <w:marLeft w:val="0"/>
          <w:marRight w:val="0"/>
          <w:marTop w:val="0"/>
          <w:marBottom w:val="0"/>
          <w:divBdr>
            <w:top w:val="none" w:sz="0" w:space="0" w:color="auto"/>
            <w:left w:val="none" w:sz="0" w:space="0" w:color="auto"/>
            <w:bottom w:val="none" w:sz="0" w:space="0" w:color="auto"/>
            <w:right w:val="none" w:sz="0" w:space="0" w:color="auto"/>
          </w:divBdr>
          <w:divsChild>
            <w:div w:id="1435319184">
              <w:marLeft w:val="0"/>
              <w:marRight w:val="0"/>
              <w:marTop w:val="0"/>
              <w:marBottom w:val="0"/>
              <w:divBdr>
                <w:top w:val="none" w:sz="0" w:space="0" w:color="auto"/>
                <w:left w:val="none" w:sz="0" w:space="0" w:color="auto"/>
                <w:bottom w:val="none" w:sz="0" w:space="0" w:color="auto"/>
                <w:right w:val="none" w:sz="0" w:space="0" w:color="auto"/>
              </w:divBdr>
              <w:divsChild>
                <w:div w:id="2010742561">
                  <w:marLeft w:val="0"/>
                  <w:marRight w:val="0"/>
                  <w:marTop w:val="0"/>
                  <w:marBottom w:val="0"/>
                  <w:divBdr>
                    <w:top w:val="none" w:sz="0" w:space="0" w:color="auto"/>
                    <w:left w:val="none" w:sz="0" w:space="0" w:color="auto"/>
                    <w:bottom w:val="none" w:sz="0" w:space="0" w:color="auto"/>
                    <w:right w:val="none" w:sz="0" w:space="0" w:color="auto"/>
                  </w:divBdr>
                  <w:divsChild>
                    <w:div w:id="120147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181344">
      <w:bodyDiv w:val="1"/>
      <w:marLeft w:val="0"/>
      <w:marRight w:val="0"/>
      <w:marTop w:val="0"/>
      <w:marBottom w:val="0"/>
      <w:divBdr>
        <w:top w:val="none" w:sz="0" w:space="0" w:color="auto"/>
        <w:left w:val="none" w:sz="0" w:space="0" w:color="auto"/>
        <w:bottom w:val="none" w:sz="0" w:space="0" w:color="auto"/>
        <w:right w:val="none" w:sz="0" w:space="0" w:color="auto"/>
      </w:divBdr>
    </w:div>
    <w:div w:id="1225488897">
      <w:bodyDiv w:val="1"/>
      <w:marLeft w:val="0"/>
      <w:marRight w:val="0"/>
      <w:marTop w:val="0"/>
      <w:marBottom w:val="0"/>
      <w:divBdr>
        <w:top w:val="none" w:sz="0" w:space="0" w:color="auto"/>
        <w:left w:val="none" w:sz="0" w:space="0" w:color="auto"/>
        <w:bottom w:val="none" w:sz="0" w:space="0" w:color="auto"/>
        <w:right w:val="none" w:sz="0" w:space="0" w:color="auto"/>
      </w:divBdr>
    </w:div>
    <w:div w:id="1459379310">
      <w:bodyDiv w:val="1"/>
      <w:marLeft w:val="0"/>
      <w:marRight w:val="0"/>
      <w:marTop w:val="0"/>
      <w:marBottom w:val="0"/>
      <w:divBdr>
        <w:top w:val="none" w:sz="0" w:space="0" w:color="auto"/>
        <w:left w:val="none" w:sz="0" w:space="0" w:color="auto"/>
        <w:bottom w:val="none" w:sz="0" w:space="0" w:color="auto"/>
        <w:right w:val="none" w:sz="0" w:space="0" w:color="auto"/>
      </w:divBdr>
      <w:divsChild>
        <w:div w:id="1800103475">
          <w:marLeft w:val="0"/>
          <w:marRight w:val="0"/>
          <w:marTop w:val="0"/>
          <w:marBottom w:val="0"/>
          <w:divBdr>
            <w:top w:val="none" w:sz="0" w:space="0" w:color="auto"/>
            <w:left w:val="none" w:sz="0" w:space="0" w:color="auto"/>
            <w:bottom w:val="none" w:sz="0" w:space="0" w:color="auto"/>
            <w:right w:val="none" w:sz="0" w:space="0" w:color="auto"/>
          </w:divBdr>
          <w:divsChild>
            <w:div w:id="665481060">
              <w:marLeft w:val="0"/>
              <w:marRight w:val="0"/>
              <w:marTop w:val="0"/>
              <w:marBottom w:val="0"/>
              <w:divBdr>
                <w:top w:val="none" w:sz="0" w:space="0" w:color="auto"/>
                <w:left w:val="none" w:sz="0" w:space="0" w:color="auto"/>
                <w:bottom w:val="none" w:sz="0" w:space="0" w:color="auto"/>
                <w:right w:val="none" w:sz="0" w:space="0" w:color="auto"/>
              </w:divBdr>
              <w:divsChild>
                <w:div w:id="1044137036">
                  <w:marLeft w:val="0"/>
                  <w:marRight w:val="0"/>
                  <w:marTop w:val="0"/>
                  <w:marBottom w:val="0"/>
                  <w:divBdr>
                    <w:top w:val="none" w:sz="0" w:space="0" w:color="auto"/>
                    <w:left w:val="none" w:sz="0" w:space="0" w:color="auto"/>
                    <w:bottom w:val="none" w:sz="0" w:space="0" w:color="auto"/>
                    <w:right w:val="none" w:sz="0" w:space="0" w:color="auto"/>
                  </w:divBdr>
                  <w:divsChild>
                    <w:div w:id="48794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538696">
      <w:bodyDiv w:val="1"/>
      <w:marLeft w:val="0"/>
      <w:marRight w:val="0"/>
      <w:marTop w:val="0"/>
      <w:marBottom w:val="0"/>
      <w:divBdr>
        <w:top w:val="none" w:sz="0" w:space="0" w:color="auto"/>
        <w:left w:val="none" w:sz="0" w:space="0" w:color="auto"/>
        <w:bottom w:val="none" w:sz="0" w:space="0" w:color="auto"/>
        <w:right w:val="none" w:sz="0" w:space="0" w:color="auto"/>
      </w:divBdr>
      <w:divsChild>
        <w:div w:id="799154361">
          <w:marLeft w:val="0"/>
          <w:marRight w:val="0"/>
          <w:marTop w:val="0"/>
          <w:marBottom w:val="0"/>
          <w:divBdr>
            <w:top w:val="none" w:sz="0" w:space="0" w:color="auto"/>
            <w:left w:val="none" w:sz="0" w:space="0" w:color="auto"/>
            <w:bottom w:val="none" w:sz="0" w:space="0" w:color="auto"/>
            <w:right w:val="none" w:sz="0" w:space="0" w:color="auto"/>
          </w:divBdr>
          <w:divsChild>
            <w:div w:id="981154197">
              <w:marLeft w:val="0"/>
              <w:marRight w:val="0"/>
              <w:marTop w:val="0"/>
              <w:marBottom w:val="0"/>
              <w:divBdr>
                <w:top w:val="none" w:sz="0" w:space="0" w:color="auto"/>
                <w:left w:val="none" w:sz="0" w:space="0" w:color="auto"/>
                <w:bottom w:val="none" w:sz="0" w:space="0" w:color="auto"/>
                <w:right w:val="none" w:sz="0" w:space="0" w:color="auto"/>
              </w:divBdr>
              <w:divsChild>
                <w:div w:id="574703789">
                  <w:marLeft w:val="0"/>
                  <w:marRight w:val="0"/>
                  <w:marTop w:val="0"/>
                  <w:marBottom w:val="0"/>
                  <w:divBdr>
                    <w:top w:val="none" w:sz="0" w:space="0" w:color="auto"/>
                    <w:left w:val="none" w:sz="0" w:space="0" w:color="auto"/>
                    <w:bottom w:val="none" w:sz="0" w:space="0" w:color="auto"/>
                    <w:right w:val="none" w:sz="0" w:space="0" w:color="auto"/>
                  </w:divBdr>
                  <w:divsChild>
                    <w:div w:id="121211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1227498">
      <w:bodyDiv w:val="1"/>
      <w:marLeft w:val="0"/>
      <w:marRight w:val="0"/>
      <w:marTop w:val="0"/>
      <w:marBottom w:val="0"/>
      <w:divBdr>
        <w:top w:val="none" w:sz="0" w:space="0" w:color="auto"/>
        <w:left w:val="none" w:sz="0" w:space="0" w:color="auto"/>
        <w:bottom w:val="none" w:sz="0" w:space="0" w:color="auto"/>
        <w:right w:val="none" w:sz="0" w:space="0" w:color="auto"/>
      </w:divBdr>
      <w:divsChild>
        <w:div w:id="334185422">
          <w:marLeft w:val="0"/>
          <w:marRight w:val="0"/>
          <w:marTop w:val="0"/>
          <w:marBottom w:val="0"/>
          <w:divBdr>
            <w:top w:val="none" w:sz="0" w:space="0" w:color="auto"/>
            <w:left w:val="none" w:sz="0" w:space="0" w:color="auto"/>
            <w:bottom w:val="none" w:sz="0" w:space="0" w:color="auto"/>
            <w:right w:val="none" w:sz="0" w:space="0" w:color="auto"/>
          </w:divBdr>
          <w:divsChild>
            <w:div w:id="1538620051">
              <w:marLeft w:val="0"/>
              <w:marRight w:val="0"/>
              <w:marTop w:val="0"/>
              <w:marBottom w:val="0"/>
              <w:divBdr>
                <w:top w:val="none" w:sz="0" w:space="0" w:color="auto"/>
                <w:left w:val="none" w:sz="0" w:space="0" w:color="auto"/>
                <w:bottom w:val="none" w:sz="0" w:space="0" w:color="auto"/>
                <w:right w:val="none" w:sz="0" w:space="0" w:color="auto"/>
              </w:divBdr>
              <w:divsChild>
                <w:div w:id="124348592">
                  <w:marLeft w:val="0"/>
                  <w:marRight w:val="0"/>
                  <w:marTop w:val="0"/>
                  <w:marBottom w:val="0"/>
                  <w:divBdr>
                    <w:top w:val="none" w:sz="0" w:space="0" w:color="auto"/>
                    <w:left w:val="none" w:sz="0" w:space="0" w:color="auto"/>
                    <w:bottom w:val="none" w:sz="0" w:space="0" w:color="auto"/>
                    <w:right w:val="none" w:sz="0" w:space="0" w:color="auto"/>
                  </w:divBdr>
                  <w:divsChild>
                    <w:div w:id="97244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648104">
      <w:bodyDiv w:val="1"/>
      <w:marLeft w:val="0"/>
      <w:marRight w:val="0"/>
      <w:marTop w:val="0"/>
      <w:marBottom w:val="0"/>
      <w:divBdr>
        <w:top w:val="none" w:sz="0" w:space="0" w:color="auto"/>
        <w:left w:val="none" w:sz="0" w:space="0" w:color="auto"/>
        <w:bottom w:val="none" w:sz="0" w:space="0" w:color="auto"/>
        <w:right w:val="none" w:sz="0" w:space="0" w:color="auto"/>
      </w:divBdr>
      <w:divsChild>
        <w:div w:id="1808281686">
          <w:marLeft w:val="0"/>
          <w:marRight w:val="0"/>
          <w:marTop w:val="0"/>
          <w:marBottom w:val="0"/>
          <w:divBdr>
            <w:top w:val="none" w:sz="0" w:space="0" w:color="auto"/>
            <w:left w:val="none" w:sz="0" w:space="0" w:color="auto"/>
            <w:bottom w:val="none" w:sz="0" w:space="0" w:color="auto"/>
            <w:right w:val="none" w:sz="0" w:space="0" w:color="auto"/>
          </w:divBdr>
          <w:divsChild>
            <w:div w:id="774325122">
              <w:marLeft w:val="0"/>
              <w:marRight w:val="0"/>
              <w:marTop w:val="0"/>
              <w:marBottom w:val="0"/>
              <w:divBdr>
                <w:top w:val="none" w:sz="0" w:space="0" w:color="auto"/>
                <w:left w:val="none" w:sz="0" w:space="0" w:color="auto"/>
                <w:bottom w:val="none" w:sz="0" w:space="0" w:color="auto"/>
                <w:right w:val="none" w:sz="0" w:space="0" w:color="auto"/>
              </w:divBdr>
              <w:divsChild>
                <w:div w:id="1756129956">
                  <w:marLeft w:val="0"/>
                  <w:marRight w:val="0"/>
                  <w:marTop w:val="0"/>
                  <w:marBottom w:val="0"/>
                  <w:divBdr>
                    <w:top w:val="none" w:sz="0" w:space="0" w:color="auto"/>
                    <w:left w:val="none" w:sz="0" w:space="0" w:color="auto"/>
                    <w:bottom w:val="none" w:sz="0" w:space="0" w:color="auto"/>
                    <w:right w:val="none" w:sz="0" w:space="0" w:color="auto"/>
                  </w:divBdr>
                  <w:divsChild>
                    <w:div w:id="13752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512409">
      <w:bodyDiv w:val="1"/>
      <w:marLeft w:val="0"/>
      <w:marRight w:val="0"/>
      <w:marTop w:val="0"/>
      <w:marBottom w:val="0"/>
      <w:divBdr>
        <w:top w:val="none" w:sz="0" w:space="0" w:color="auto"/>
        <w:left w:val="none" w:sz="0" w:space="0" w:color="auto"/>
        <w:bottom w:val="none" w:sz="0" w:space="0" w:color="auto"/>
        <w:right w:val="none" w:sz="0" w:space="0" w:color="auto"/>
      </w:divBdr>
      <w:divsChild>
        <w:div w:id="574126125">
          <w:marLeft w:val="0"/>
          <w:marRight w:val="0"/>
          <w:marTop w:val="0"/>
          <w:marBottom w:val="0"/>
          <w:divBdr>
            <w:top w:val="none" w:sz="0" w:space="0" w:color="auto"/>
            <w:left w:val="none" w:sz="0" w:space="0" w:color="auto"/>
            <w:bottom w:val="none" w:sz="0" w:space="0" w:color="auto"/>
            <w:right w:val="none" w:sz="0" w:space="0" w:color="auto"/>
          </w:divBdr>
          <w:divsChild>
            <w:div w:id="989089968">
              <w:marLeft w:val="0"/>
              <w:marRight w:val="0"/>
              <w:marTop w:val="0"/>
              <w:marBottom w:val="0"/>
              <w:divBdr>
                <w:top w:val="none" w:sz="0" w:space="0" w:color="auto"/>
                <w:left w:val="none" w:sz="0" w:space="0" w:color="auto"/>
                <w:bottom w:val="none" w:sz="0" w:space="0" w:color="auto"/>
                <w:right w:val="none" w:sz="0" w:space="0" w:color="auto"/>
              </w:divBdr>
              <w:divsChild>
                <w:div w:id="707412307">
                  <w:marLeft w:val="0"/>
                  <w:marRight w:val="0"/>
                  <w:marTop w:val="0"/>
                  <w:marBottom w:val="0"/>
                  <w:divBdr>
                    <w:top w:val="none" w:sz="0" w:space="0" w:color="auto"/>
                    <w:left w:val="none" w:sz="0" w:space="0" w:color="auto"/>
                    <w:bottom w:val="none" w:sz="0" w:space="0" w:color="auto"/>
                    <w:right w:val="none" w:sz="0" w:space="0" w:color="auto"/>
                  </w:divBdr>
                  <w:divsChild>
                    <w:div w:id="64863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5473084">
      <w:bodyDiv w:val="1"/>
      <w:marLeft w:val="0"/>
      <w:marRight w:val="0"/>
      <w:marTop w:val="0"/>
      <w:marBottom w:val="0"/>
      <w:divBdr>
        <w:top w:val="none" w:sz="0" w:space="0" w:color="auto"/>
        <w:left w:val="none" w:sz="0" w:space="0" w:color="auto"/>
        <w:bottom w:val="none" w:sz="0" w:space="0" w:color="auto"/>
        <w:right w:val="none" w:sz="0" w:space="0" w:color="auto"/>
      </w:divBdr>
    </w:div>
    <w:div w:id="2059666930">
      <w:bodyDiv w:val="1"/>
      <w:marLeft w:val="0"/>
      <w:marRight w:val="0"/>
      <w:marTop w:val="0"/>
      <w:marBottom w:val="0"/>
      <w:divBdr>
        <w:top w:val="none" w:sz="0" w:space="0" w:color="auto"/>
        <w:left w:val="none" w:sz="0" w:space="0" w:color="auto"/>
        <w:bottom w:val="none" w:sz="0" w:space="0" w:color="auto"/>
        <w:right w:val="none" w:sz="0" w:space="0" w:color="auto"/>
      </w:divBdr>
    </w:div>
    <w:div w:id="2091268601">
      <w:bodyDiv w:val="1"/>
      <w:marLeft w:val="0"/>
      <w:marRight w:val="0"/>
      <w:marTop w:val="0"/>
      <w:marBottom w:val="0"/>
      <w:divBdr>
        <w:top w:val="none" w:sz="0" w:space="0" w:color="auto"/>
        <w:left w:val="none" w:sz="0" w:space="0" w:color="auto"/>
        <w:bottom w:val="none" w:sz="0" w:space="0" w:color="auto"/>
        <w:right w:val="none" w:sz="0" w:space="0" w:color="auto"/>
      </w:divBdr>
      <w:divsChild>
        <w:div w:id="1000889771">
          <w:marLeft w:val="0"/>
          <w:marRight w:val="0"/>
          <w:marTop w:val="0"/>
          <w:marBottom w:val="0"/>
          <w:divBdr>
            <w:top w:val="none" w:sz="0" w:space="0" w:color="auto"/>
            <w:left w:val="none" w:sz="0" w:space="0" w:color="auto"/>
            <w:bottom w:val="none" w:sz="0" w:space="0" w:color="auto"/>
            <w:right w:val="none" w:sz="0" w:space="0" w:color="auto"/>
          </w:divBdr>
          <w:divsChild>
            <w:div w:id="1462068686">
              <w:marLeft w:val="0"/>
              <w:marRight w:val="0"/>
              <w:marTop w:val="0"/>
              <w:marBottom w:val="0"/>
              <w:divBdr>
                <w:top w:val="none" w:sz="0" w:space="0" w:color="auto"/>
                <w:left w:val="none" w:sz="0" w:space="0" w:color="auto"/>
                <w:bottom w:val="none" w:sz="0" w:space="0" w:color="auto"/>
                <w:right w:val="none" w:sz="0" w:space="0" w:color="auto"/>
              </w:divBdr>
              <w:divsChild>
                <w:div w:id="1460486928">
                  <w:marLeft w:val="0"/>
                  <w:marRight w:val="0"/>
                  <w:marTop w:val="0"/>
                  <w:marBottom w:val="0"/>
                  <w:divBdr>
                    <w:top w:val="none" w:sz="0" w:space="0" w:color="auto"/>
                    <w:left w:val="none" w:sz="0" w:space="0" w:color="auto"/>
                    <w:bottom w:val="none" w:sz="0" w:space="0" w:color="auto"/>
                    <w:right w:val="none" w:sz="0" w:space="0" w:color="auto"/>
                  </w:divBdr>
                  <w:divsChild>
                    <w:div w:id="148007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cercarbono.com/es/docume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37ED81A66BB7B45BDEA6560B49039FB" ma:contentTypeVersion="15" ma:contentTypeDescription="Create a new document." ma:contentTypeScope="" ma:versionID="7254fbebdbfb0b505884aa2f1833fa95">
  <xsd:schema xmlns:xsd="http://www.w3.org/2001/XMLSchema" xmlns:xs="http://www.w3.org/2001/XMLSchema" xmlns:p="http://schemas.microsoft.com/office/2006/metadata/properties" xmlns:ns3="522727fb-07bd-4cc7-a5eb-1175efd7af25" xmlns:ns4="a3df05b8-0392-4692-95a5-35ba42ce53c1" targetNamespace="http://schemas.microsoft.com/office/2006/metadata/properties" ma:root="true" ma:fieldsID="c4147f4576b470677f375a95c67b06d1" ns3:_="" ns4:_="">
    <xsd:import namespace="522727fb-07bd-4cc7-a5eb-1175efd7af25"/>
    <xsd:import namespace="a3df05b8-0392-4692-95a5-35ba42ce53c1"/>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ServiceDateTaken" minOccurs="0"/>
                <xsd:element ref="ns3:_activity"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2727fb-07bd-4cc7-a5eb-1175efd7af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ystemTags" ma:index="12" nillable="true" ma:displayName="MediaServiceSystemTags" ma:hidden="true" ma:internalName="MediaServiceSystemTags"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3df05b8-0392-4692-95a5-35ba42ce53c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22727fb-07bd-4cc7-a5eb-1175efd7af2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2.xml><?xml version="1.0" encoding="utf-8"?>
<ds:datastoreItem xmlns:ds="http://schemas.openxmlformats.org/officeDocument/2006/customXml" ds:itemID="{35616AC8-E97F-4FC7-BDD9-07F6C5B9AF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2727fb-07bd-4cc7-a5eb-1175efd7af25"/>
    <ds:schemaRef ds:uri="a3df05b8-0392-4692-95a5-35ba42ce53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 ds:uri="522727fb-07bd-4cc7-a5eb-1175efd7af25"/>
  </ds:schemaRefs>
</ds:datastoreItem>
</file>

<file path=customXml/itemProps4.xml><?xml version="1.0" encoding="utf-8"?>
<ds:datastoreItem xmlns:ds="http://schemas.openxmlformats.org/officeDocument/2006/customXml" ds:itemID="{21B482E9-D3B2-44E9-8D95-3C1DDBDE2B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9</Pages>
  <Words>914</Words>
  <Characters>5029</Characters>
  <Application>Microsoft Office Word</Application>
  <DocSecurity>0</DocSecurity>
  <Lines>41</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932</CharactersWithSpaces>
  <SharedDoc>false</SharedDoc>
  <HLinks>
    <vt:vector size="6" baseType="variant">
      <vt:variant>
        <vt:i4>3735594</vt:i4>
      </vt:variant>
      <vt:variant>
        <vt:i4>0</vt:i4>
      </vt:variant>
      <vt:variant>
        <vt:i4>0</vt:i4>
      </vt:variant>
      <vt:variant>
        <vt:i4>5</vt:i4>
      </vt:variant>
      <vt:variant>
        <vt:lpwstr>http://www.cercarbon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Álvaro Vallejo</dc:creator>
  <cp:keywords/>
  <dc:description/>
  <cp:lastModifiedBy>Natalia Forero</cp:lastModifiedBy>
  <cp:revision>159</cp:revision>
  <dcterms:created xsi:type="dcterms:W3CDTF">2025-05-16T22:08:00Z</dcterms:created>
  <dcterms:modified xsi:type="dcterms:W3CDTF">2025-09-12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ED81A66BB7B45BDEA6560B49039FB</vt:lpwstr>
  </property>
</Properties>
</file>